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A9F7C" w14:textId="7BA554C4" w:rsidR="000C46DC" w:rsidRPr="000C46DC" w:rsidRDefault="000C46DC" w:rsidP="000C46DC">
      <w:bookmarkStart w:id="0" w:name="_Hlk26532458"/>
      <w:r>
        <w:rPr>
          <w:noProof/>
        </w:rPr>
        <w:drawing>
          <wp:inline distT="0" distB="0" distL="0" distR="0" wp14:anchorId="04E95457" wp14:editId="40F0DEFF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3248" w14:textId="6D91DC6E" w:rsidR="00AC1C74" w:rsidRPr="000C46DC" w:rsidRDefault="000748AB" w:rsidP="0041335A">
      <w:pPr>
        <w:pStyle w:val="Heading1"/>
        <w:rPr>
          <w:rStyle w:val="Heading1Char"/>
          <w:b/>
        </w:rPr>
      </w:pPr>
      <w:r>
        <w:rPr>
          <w:rStyle w:val="Heading1Char"/>
          <w:b/>
        </w:rPr>
        <w:t>Project Delegation Request</w:t>
      </w:r>
    </w:p>
    <w:bookmarkEnd w:id="0"/>
    <w:p w14:paraId="21A0B8E3" w14:textId="61F6C2EA" w:rsidR="00623796" w:rsidRPr="00623796" w:rsidRDefault="00623796" w:rsidP="008E349D">
      <w:pPr>
        <w:jc w:val="right"/>
      </w:pPr>
      <w:r>
        <w:t>California Department of Technology, SIMM 19</w:t>
      </w:r>
      <w:r w:rsidR="000748AB">
        <w:t>E</w:t>
      </w:r>
      <w:r>
        <w:t>.</w:t>
      </w:r>
      <w:r w:rsidR="000748AB">
        <w:t>2</w:t>
      </w:r>
      <w:r w:rsidR="008F0442">
        <w:t xml:space="preserve"> </w:t>
      </w:r>
      <w:r w:rsidR="000334FA">
        <w:t>(</w:t>
      </w:r>
      <w:r w:rsidR="004D6D9D">
        <w:t>Ver</w:t>
      </w:r>
      <w:r w:rsidR="000334FA">
        <w:t>. 3.0</w:t>
      </w:r>
      <w:r w:rsidR="00564CB9">
        <w:t>.1</w:t>
      </w:r>
      <w:r>
        <w:t xml:space="preserve">, </w:t>
      </w:r>
      <w:r w:rsidR="00564CB9">
        <w:t>2</w:t>
      </w:r>
      <w:r w:rsidR="00001C18">
        <w:t>/</w:t>
      </w:r>
      <w:r w:rsidR="000748AB">
        <w:t>3</w:t>
      </w:r>
      <w:r w:rsidR="00001C18">
        <w:t>/202</w:t>
      </w:r>
      <w:r w:rsidR="00564CB9">
        <w:t>3</w:t>
      </w:r>
      <w:r>
        <w:t>)</w:t>
      </w:r>
    </w:p>
    <w:p w14:paraId="451DE3DC" w14:textId="076D2CA9" w:rsidR="00773884" w:rsidRDefault="00773884" w:rsidP="000B0CEB">
      <w:pPr>
        <w:pStyle w:val="Heading2"/>
      </w:pPr>
      <w:r>
        <w:t>General Information</w:t>
      </w:r>
    </w:p>
    <w:p w14:paraId="03FC3949" w14:textId="56FDC2F3" w:rsidR="00F3479E" w:rsidRPr="00CF1619" w:rsidRDefault="00773884" w:rsidP="00236BA1">
      <w:pPr>
        <w:pStyle w:val="Heading3nonum"/>
        <w:rPr>
          <w:color w:val="2F5496" w:themeColor="accent1" w:themeShade="BF"/>
        </w:rPr>
      </w:pPr>
      <w:r w:rsidRPr="00944852">
        <w:t xml:space="preserve">Agency or </w:t>
      </w:r>
      <w:r w:rsidR="00011E4A" w:rsidRPr="00944852">
        <w:t>State e</w:t>
      </w:r>
      <w:r w:rsidR="004B5B33" w:rsidRPr="00944852">
        <w:t>ntity Name:</w:t>
      </w:r>
      <w:r>
        <w:t xml:space="preserve"> </w:t>
      </w:r>
      <w:sdt>
        <w:sdtPr>
          <w:rPr>
            <w:rStyle w:val="Style3-pmoChar"/>
          </w:rPr>
          <w:alias w:val="PDR_State_Entity_Name"/>
          <w:tag w:val="P"/>
          <w:id w:val="-209574602"/>
          <w:lock w:val="sdtLocked"/>
          <w:placeholder>
            <w:docPart w:val="3E09A9370C6C4222AFCBC613D734DF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Emergency Management Agency, California" w:value="0690 - Emergency Management Agency, California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Statewide Health Planning and Development, Office of" w:value="4140 - Statewide Health Planning and Development, Office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="00EF0F70"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sdtContent>
      </w:sdt>
      <w:r w:rsidR="00F3479E" w:rsidRPr="00CF1619">
        <w:rPr>
          <w:color w:val="2F5496" w:themeColor="accent1" w:themeShade="BF"/>
        </w:rPr>
        <w:t xml:space="preserve"> </w:t>
      </w:r>
      <w:r w:rsidR="00EF0F70" w:rsidRPr="00CF1619">
        <w:rPr>
          <w:color w:val="2F5496" w:themeColor="accent1" w:themeShade="BF"/>
        </w:rPr>
        <w:t xml:space="preserve"> </w:t>
      </w:r>
    </w:p>
    <w:p w14:paraId="67693B9B" w14:textId="6D3F1397" w:rsidR="00296D6A" w:rsidRDefault="00EF0F70" w:rsidP="0003771E">
      <w:pPr>
        <w:tabs>
          <w:tab w:val="center" w:pos="4905"/>
        </w:tabs>
        <w:ind w:left="720"/>
      </w:pPr>
      <w:r>
        <w:t>If Agency/</w:t>
      </w:r>
      <w:r w:rsidR="00F3479E">
        <w:t xml:space="preserve">State </w:t>
      </w:r>
      <w:r>
        <w:t xml:space="preserve">entity </w:t>
      </w:r>
      <w:r w:rsidR="00944852">
        <w:t xml:space="preserve">is </w:t>
      </w:r>
      <w:r>
        <w:t xml:space="preserve">not in </w:t>
      </w:r>
      <w:r w:rsidR="00817161">
        <w:t xml:space="preserve">the </w:t>
      </w:r>
      <w:r>
        <w:t>list</w:t>
      </w:r>
      <w:r w:rsidR="00F3479E">
        <w:t>,</w:t>
      </w:r>
      <w:r>
        <w:t xml:space="preserve"> enter here</w:t>
      </w:r>
      <w:r w:rsidR="00296D6A">
        <w:t xml:space="preserve"> with </w:t>
      </w:r>
      <w:r w:rsidR="002137B2">
        <w:t xml:space="preserve">the </w:t>
      </w:r>
      <w:hyperlink r:id="rId12" w:history="1">
        <w:r w:rsidR="00296D6A" w:rsidRPr="00AD7A64">
          <w:rPr>
            <w:rStyle w:val="Hyperlink"/>
          </w:rPr>
          <w:t>organization code</w:t>
        </w:r>
      </w:hyperlink>
      <w:r>
        <w:t xml:space="preserve">. </w:t>
      </w:r>
    </w:p>
    <w:p w14:paraId="6BD0498F" w14:textId="012C63CA" w:rsidR="004B5B33" w:rsidRPr="0051751D" w:rsidRDefault="00A80254" w:rsidP="0003771E">
      <w:pPr>
        <w:tabs>
          <w:tab w:val="center" w:pos="4905"/>
        </w:tabs>
        <w:ind w:left="720"/>
        <w:rPr>
          <w:b/>
          <w:bCs/>
          <w:color w:val="2F5496" w:themeColor="accent1" w:themeShade="BF"/>
        </w:rPr>
      </w:pPr>
      <w:sdt>
        <w:sdtPr>
          <w:rPr>
            <w:rStyle w:val="Style3-pmoChar"/>
            <w:b/>
            <w:bCs/>
          </w:rPr>
          <w:alias w:val="PDR_State_Entity_Name_Other"/>
          <w:tag w:val="P"/>
          <w:id w:val="-1130860620"/>
          <w:placeholder>
            <w:docPart w:val="DD54E8B0DE264831AB75E53AB03E82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760E41">
            <w:rPr>
              <w:rStyle w:val="Heading3Char"/>
              <w:rFonts w:cs="Arial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29340F8E" w14:textId="79820948" w:rsidR="004B5B33" w:rsidRDefault="00773884" w:rsidP="0051751D">
      <w:pPr>
        <w:pStyle w:val="Heading3nonum"/>
        <w:rPr>
          <w:rStyle w:val="PlaceholderText"/>
          <w:color w:val="2F5496" w:themeColor="accent1" w:themeShade="BF"/>
        </w:rPr>
      </w:pPr>
      <w:r w:rsidRPr="00944852">
        <w:t>Proposal Name</w:t>
      </w:r>
      <w:r w:rsidR="002909D7" w:rsidRPr="00944852">
        <w:t xml:space="preserve"> and Acronym</w:t>
      </w:r>
      <w:r w:rsidRPr="00944852">
        <w:t>:</w:t>
      </w:r>
      <w:r>
        <w:t xml:space="preserve"> </w:t>
      </w:r>
      <w:sdt>
        <w:sdtPr>
          <w:rPr>
            <w:rStyle w:val="Style3-pmoChar"/>
          </w:rPr>
          <w:alias w:val="PDR_Proposal_name"/>
          <w:tag w:val="P"/>
          <w:id w:val="245545843"/>
          <w:placeholder>
            <w:docPart w:val="B98783CDEC4C432880698E4FB4B4221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4B1441">
            <w:rPr>
              <w:rStyle w:val="Style3-pmoChar"/>
              <w:b w:val="0"/>
              <w:bCs w:val="0"/>
            </w:rPr>
            <w:t>Click or tap here to enter text.</w:t>
          </w:r>
        </w:sdtContent>
      </w:sdt>
    </w:p>
    <w:p w14:paraId="0F51F6F9" w14:textId="43DAB19A" w:rsidR="00773884" w:rsidRDefault="00DA40E4" w:rsidP="00E6686D">
      <w:pPr>
        <w:pStyle w:val="Heading3nonum"/>
        <w:rPr>
          <w:rStyle w:val="Style3-pmoChar"/>
        </w:rPr>
      </w:pPr>
      <w:r>
        <w:t xml:space="preserve">Department of Technology </w:t>
      </w:r>
      <w:r w:rsidR="00E6686D">
        <w:t xml:space="preserve">Project Number: </w:t>
      </w:r>
      <w:sdt>
        <w:sdtPr>
          <w:rPr>
            <w:rStyle w:val="Style3-pmoChar"/>
          </w:rPr>
          <w:alias w:val="PDR_Project Number"/>
          <w:tag w:val="P"/>
          <w:id w:val="-1972123222"/>
          <w:placeholder>
            <w:docPart w:val="E58B33B476414CD2AD1BD0A6ABCFF0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292815">
            <w:rPr>
              <w:rStyle w:val="Style3-pmoChar"/>
              <w:b w:val="0"/>
              <w:bCs w:val="0"/>
            </w:rPr>
            <w:t>Click or tap here to enter text.</w:t>
          </w:r>
        </w:sdtContent>
      </w:sdt>
    </w:p>
    <w:p w14:paraId="1C20A1FD" w14:textId="563821DD" w:rsidR="00292815" w:rsidRPr="00292815" w:rsidRDefault="00292815" w:rsidP="00E6686D">
      <w:pPr>
        <w:pStyle w:val="Heading3nonum"/>
        <w:rPr>
          <w:color w:val="2F5496" w:themeColor="accent1" w:themeShade="BF"/>
        </w:rPr>
      </w:pPr>
      <w:r>
        <w:t>Proposal Description:</w:t>
      </w:r>
      <w:r>
        <w:rPr>
          <w:b w:val="0"/>
          <w:bCs w:val="0"/>
          <w:color w:val="2F5496" w:themeColor="accent1" w:themeShade="BF"/>
        </w:rPr>
        <w:t xml:space="preserve"> </w:t>
      </w:r>
      <w:r w:rsidRPr="00292815">
        <w:t>(Provide a brief description of your proposal in 500 characters or less.)</w:t>
      </w:r>
    </w:p>
    <w:sdt>
      <w:sdtPr>
        <w:rPr>
          <w:rStyle w:val="Style3-pmoChar"/>
        </w:rPr>
        <w:alias w:val="PDR_Proj_Desc"/>
        <w:tag w:val="P"/>
        <w:id w:val="-860431212"/>
        <w:placeholder>
          <w:docPart w:val="E02E2B352DDF4AAAA0C2A8EAFA9CFD69"/>
        </w:placeholder>
        <w:temporary/>
        <w:showingPlcHdr/>
        <w15:color w:val="0000FF"/>
        <w:text w:multiLine="1"/>
      </w:sdtPr>
      <w:sdtEndPr>
        <w:rPr>
          <w:rStyle w:val="DefaultParagraphFont"/>
          <w:color w:val="auto"/>
        </w:rPr>
      </w:sdtEndPr>
      <w:sdtContent>
        <w:p w14:paraId="42781245" w14:textId="3D910E3C" w:rsidR="00292815" w:rsidRPr="00E6686D" w:rsidRDefault="00292815" w:rsidP="00292815">
          <w:pPr>
            <w:pStyle w:val="Heading3nonum"/>
            <w:numPr>
              <w:ilvl w:val="0"/>
              <w:numId w:val="0"/>
            </w:numPr>
            <w:ind w:left="360"/>
            <w:rPr>
              <w:color w:val="2F5496" w:themeColor="accent1" w:themeShade="BF"/>
            </w:rPr>
          </w:pPr>
          <w:r w:rsidRPr="00292815">
            <w:rPr>
              <w:rStyle w:val="Style3-pmoChar"/>
              <w:b w:val="0"/>
              <w:bCs w:val="0"/>
            </w:rPr>
            <w:t>Click or tap here to enter text.</w:t>
          </w:r>
        </w:p>
      </w:sdtContent>
    </w:sdt>
    <w:p w14:paraId="4D45739B" w14:textId="31CA9899" w:rsidR="004B5B33" w:rsidRPr="00CF1619" w:rsidRDefault="00C51B36" w:rsidP="0051751D">
      <w:pPr>
        <w:pStyle w:val="Heading3nonum"/>
      </w:pPr>
      <w:r>
        <w:t>Proposed Project</w:t>
      </w:r>
      <w:r w:rsidR="0066102D">
        <w:t xml:space="preserve"> Execution</w:t>
      </w:r>
      <w:r>
        <w:t xml:space="preserve"> Start Date:</w:t>
      </w:r>
      <w:r w:rsidR="00773884">
        <w:t xml:space="preserve"> </w:t>
      </w:r>
      <w:sdt>
        <w:sdtPr>
          <w:rPr>
            <w:rStyle w:val="Style3-pmoChar"/>
          </w:rPr>
          <w:alias w:val="PDR_Project_start_date"/>
          <w:tag w:val="P"/>
          <w:id w:val="-2121445910"/>
          <w:placeholder>
            <w:docPart w:val="92D1D487BC7E4E0E865A4A8509305F59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BC6242"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76C852DF" w14:textId="7518D436" w:rsidR="00625968" w:rsidRPr="00CF1619" w:rsidRDefault="000748AB" w:rsidP="0051751D">
      <w:pPr>
        <w:pStyle w:val="Heading3nonum"/>
        <w:rPr>
          <w:color w:val="2F5496" w:themeColor="accent1" w:themeShade="BF"/>
        </w:rPr>
      </w:pPr>
      <w:r>
        <w:t>PDR Submission Date</w:t>
      </w:r>
      <w:r w:rsidR="00F509E6" w:rsidRPr="00944852">
        <w:t>:</w:t>
      </w:r>
      <w:r w:rsidR="00F509E6">
        <w:t xml:space="preserve"> </w:t>
      </w:r>
      <w:sdt>
        <w:sdtPr>
          <w:rPr>
            <w:rStyle w:val="Style4-PMO"/>
          </w:rPr>
          <w:alias w:val="PDR_Sub_Date"/>
          <w:tag w:val="PDR_Sub_Date"/>
          <w:id w:val="-1169401939"/>
          <w:placeholder>
            <w:docPart w:val="CD1483A5B01F4A9CA7815C9E12242652"/>
          </w:placeholder>
          <w:showingPlcHdr/>
          <w15:color w:val="0000FF"/>
          <w:date>
            <w:dateFormat w:val="M/d/yyyy"/>
            <w:lid w:val="en-US"/>
            <w:storeMappedDataAs w:val="dat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0748AB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17554BCC" w14:textId="18009280" w:rsidR="00773884" w:rsidRDefault="00292815" w:rsidP="000B0CEB">
      <w:pPr>
        <w:pStyle w:val="Heading2"/>
      </w:pPr>
      <w:r>
        <w:t>Contact</w:t>
      </w:r>
      <w:r w:rsidR="00DC0DEB">
        <w:t xml:space="preserve"> Information</w:t>
      </w:r>
    </w:p>
    <w:p w14:paraId="6CF5EDCD" w14:textId="77777777" w:rsidR="0051751D" w:rsidRPr="0051751D" w:rsidRDefault="00342330" w:rsidP="009B255B">
      <w:pPr>
        <w:pStyle w:val="Heading3nonum"/>
        <w:numPr>
          <w:ilvl w:val="0"/>
          <w:numId w:val="4"/>
        </w:numPr>
        <w:rPr>
          <w:color w:val="2F5496" w:themeColor="accent1" w:themeShade="BF"/>
        </w:rPr>
      </w:pPr>
      <w:r w:rsidRPr="00DC3F14">
        <w:t>Contact Information</w:t>
      </w:r>
    </w:p>
    <w:p w14:paraId="783EC68E" w14:textId="5909EDD5" w:rsidR="00342330" w:rsidRPr="0051751D" w:rsidRDefault="00342330" w:rsidP="0051751D">
      <w:pPr>
        <w:ind w:firstLine="720"/>
      </w:pPr>
      <w:r w:rsidRPr="006315BA">
        <w:t>Contact Name:</w:t>
      </w:r>
      <w:r>
        <w:t xml:space="preserve"> </w:t>
      </w:r>
      <w:sdt>
        <w:sdtPr>
          <w:rPr>
            <w:rStyle w:val="Style3-pmoChar"/>
          </w:rPr>
          <w:alias w:val="PDR_Sub_Contact_Name"/>
          <w:tag w:val="P"/>
          <w:id w:val="-179902912"/>
          <w:placeholder>
            <w:docPart w:val="B89D536249484D6DBD5B5A7D4E919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9D595F">
            <w:rPr>
              <w:rStyle w:val="Style3-pmoChar"/>
            </w:rPr>
            <w:t>Click or tap here to enter text.</w:t>
          </w:r>
        </w:sdtContent>
      </w:sdt>
    </w:p>
    <w:p w14:paraId="1B543C16" w14:textId="77777777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Email: </w:t>
      </w:r>
      <w:sdt>
        <w:sdtPr>
          <w:rPr>
            <w:rStyle w:val="Style3-pmoChar"/>
          </w:rPr>
          <w:alias w:val="PDR_Submittal_Contact_email"/>
          <w:tag w:val="P"/>
          <w:id w:val="-218822259"/>
          <w:placeholder>
            <w:docPart w:val="FCC8A6397ABF4D86B4EFB77A202BE00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0991E433" w14:textId="6900FC75" w:rsidR="00342330" w:rsidRDefault="00342330" w:rsidP="00386C45">
      <w:pPr>
        <w:ind w:left="720"/>
        <w:rPr>
          <w:rStyle w:val="Style3-pmoChar"/>
        </w:rPr>
      </w:pPr>
      <w:r>
        <w:t xml:space="preserve">Contact Phone: </w:t>
      </w:r>
      <w:sdt>
        <w:sdtPr>
          <w:rPr>
            <w:rStyle w:val="Style3-pmoChar"/>
          </w:rPr>
          <w:alias w:val="PDR_Sub_Contact_Phone"/>
          <w:tag w:val="P"/>
          <w:id w:val="1273975258"/>
          <w:placeholder>
            <w:docPart w:val="14866517866B4AD580725BF74A7FE0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65E20B0A" w14:textId="76D216E9" w:rsidR="00292815" w:rsidRDefault="00292815" w:rsidP="00386C45">
      <w:pPr>
        <w:ind w:left="720"/>
        <w:rPr>
          <w:rStyle w:val="Style3-pmoChar"/>
        </w:rPr>
      </w:pPr>
      <w:r>
        <w:t>Contact Role:</w:t>
      </w:r>
      <w:r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PDR_Sub_Contact_Role"/>
          <w:tag w:val="P"/>
          <w:id w:val="-292985875"/>
          <w:placeholder>
            <w:docPart w:val="4AE3C3AA90514F908E0282659C4E321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74C5E3E6" w14:textId="35570E18" w:rsidR="00E245A1" w:rsidRPr="00E245A1" w:rsidRDefault="00E245A1" w:rsidP="00E245A1">
      <w:pPr>
        <w:pStyle w:val="Heading3nonum"/>
        <w:rPr>
          <w:b w:val="0"/>
          <w:bCs w:val="0"/>
        </w:rPr>
      </w:pPr>
      <w:r w:rsidRPr="00DC3F14">
        <w:t>Attach</w:t>
      </w:r>
      <w:r>
        <w:t xml:space="preserve"> </w:t>
      </w:r>
      <w:hyperlink r:id="rId13" w:history="1">
        <w:r w:rsidRPr="00DC3F14">
          <w:rPr>
            <w:rStyle w:val="Hyperlink"/>
          </w:rPr>
          <w:t>Project Approval Executive Transmittal</w:t>
        </w:r>
      </w:hyperlink>
      <w:r>
        <w:t xml:space="preserve"> </w:t>
      </w:r>
      <w:r w:rsidRPr="00E245A1">
        <w:rPr>
          <w:b w:val="0"/>
          <w:bCs w:val="0"/>
        </w:rPr>
        <w:t>to your email submission.</w:t>
      </w:r>
    </w:p>
    <w:p w14:paraId="6FAFF774" w14:textId="1A45717C" w:rsidR="00DC0DEB" w:rsidRDefault="00292815" w:rsidP="000B0CEB">
      <w:pPr>
        <w:pStyle w:val="Heading2"/>
      </w:pPr>
      <w:r>
        <w:lastRenderedPageBreak/>
        <w:t>Justification</w:t>
      </w:r>
      <w:r w:rsidR="00DC0DEB">
        <w:t xml:space="preserve"> </w:t>
      </w:r>
      <w:r w:rsidR="007D4AE3">
        <w:t>for Delegation</w:t>
      </w:r>
    </w:p>
    <w:p w14:paraId="4754C91A" w14:textId="5AD9E186" w:rsidR="00172B89" w:rsidRDefault="00172B89" w:rsidP="0008177E">
      <w:pPr>
        <w:pStyle w:val="Heading3nonum"/>
        <w:numPr>
          <w:ilvl w:val="0"/>
          <w:numId w:val="5"/>
        </w:numPr>
      </w:pPr>
      <w:r>
        <w:t>Project</w:t>
      </w:r>
    </w:p>
    <w:p w14:paraId="2D93DE17" w14:textId="6CC2A789" w:rsidR="00473C6D" w:rsidRDefault="00292815" w:rsidP="0008177E">
      <w:pPr>
        <w:pStyle w:val="Heading3nonum"/>
        <w:numPr>
          <w:ilvl w:val="1"/>
          <w:numId w:val="5"/>
        </w:numPr>
        <w:ind w:left="1080"/>
      </w:pPr>
      <w:r>
        <w:t xml:space="preserve">Justification for </w:t>
      </w:r>
      <w:r w:rsidR="007D4AE3">
        <w:t>Delegation</w:t>
      </w:r>
    </w:p>
    <w:p w14:paraId="02A21BF9" w14:textId="6A879FF6" w:rsidR="00464673" w:rsidRPr="00124445" w:rsidRDefault="00464673" w:rsidP="00DE1318">
      <w:pPr>
        <w:pStyle w:val="Heading3nonum"/>
        <w:numPr>
          <w:ilvl w:val="0"/>
          <w:numId w:val="0"/>
        </w:numPr>
        <w:ind w:left="1080"/>
        <w:rPr>
          <w:b w:val="0"/>
          <w:bCs w:val="0"/>
        </w:rPr>
      </w:pPr>
      <w:r w:rsidRPr="00124445">
        <w:rPr>
          <w:b w:val="0"/>
          <w:bCs w:val="0"/>
        </w:rPr>
        <w:t>Provide a concise statement explaining the reason an exemption from reporting is being requested. This justification should elaborate on the Agency/state entity’s ability to successfully plan and execute this proposed project within the Agency/state entity’s authority.</w:t>
      </w:r>
    </w:p>
    <w:p w14:paraId="45ADE70B" w14:textId="40E125F3" w:rsidR="00C02F6B" w:rsidRDefault="00A80254" w:rsidP="00DE1318">
      <w:pPr>
        <w:ind w:left="1080"/>
        <w:rPr>
          <w:rStyle w:val="Style3-pmoChar"/>
        </w:rPr>
      </w:pPr>
      <w:sdt>
        <w:sdtPr>
          <w:rPr>
            <w:rStyle w:val="Style3-pmoChar"/>
          </w:rPr>
          <w:alias w:val="PDR_Justification"/>
          <w:tag w:val="P"/>
          <w:id w:val="1341501840"/>
          <w:placeholder>
            <w:docPart w:val="C59FEE6FC5374CDDA82387745393755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  <w:color w:val="auto"/>
          </w:rPr>
        </w:sdtEndPr>
        <w:sdtContent>
          <w:r w:rsidR="00C02F6B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BF40D33" w14:textId="4B2528A2" w:rsidR="00D11404" w:rsidRDefault="00D11404" w:rsidP="00DE1318">
      <w:pPr>
        <w:ind w:left="1080"/>
        <w:rPr>
          <w:rStyle w:val="Style3-pmoChar"/>
        </w:rPr>
      </w:pPr>
      <w:r w:rsidRPr="00D11404">
        <w:rPr>
          <w:rStyle w:val="Style3-pmoChar"/>
          <w:color w:val="auto"/>
        </w:rPr>
        <w:t>Additional Justification documentation may be included as a submission attachment if needed.</w:t>
      </w:r>
      <w:r>
        <w:rPr>
          <w:rStyle w:val="Style3-pmoChar"/>
          <w:color w:val="auto"/>
        </w:rPr>
        <w:t xml:space="preserve"> Is an additional document included? </w:t>
      </w:r>
      <w:sdt>
        <w:sdtPr>
          <w:rPr>
            <w:rStyle w:val="Style3-pmoChar"/>
          </w:rPr>
          <w:alias w:val="PDR_Justification_Extra"/>
          <w:tag w:val="P"/>
          <w:id w:val="-2046664711"/>
          <w:placeholder>
            <w:docPart w:val="3ABF232EF86D4BB7B971FDF5460BF0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09824104" w14:textId="641ACBE1" w:rsidR="00172B89" w:rsidRPr="00DC3F14" w:rsidRDefault="00172B89" w:rsidP="0008177E">
      <w:pPr>
        <w:pStyle w:val="Heading3nonum"/>
        <w:numPr>
          <w:ilvl w:val="1"/>
          <w:numId w:val="5"/>
        </w:numPr>
        <w:ind w:left="1080"/>
      </w:pPr>
      <w:r>
        <w:t xml:space="preserve">What is your </w:t>
      </w:r>
      <w:hyperlink r:id="rId14" w:history="1">
        <w:r w:rsidRPr="00E26F3E">
          <w:rPr>
            <w:rStyle w:val="Hyperlink"/>
          </w:rPr>
          <w:t>CDT Project Cost Delegation</w:t>
        </w:r>
      </w:hyperlink>
      <w:r>
        <w:t>?</w:t>
      </w:r>
    </w:p>
    <w:p w14:paraId="6B94A398" w14:textId="15CD8FF8" w:rsidR="00172B89" w:rsidRDefault="00ED16A1" w:rsidP="006238FD">
      <w:pPr>
        <w:ind w:left="1080"/>
        <w:rPr>
          <w:rStyle w:val="Style3-pmoChar"/>
        </w:rPr>
      </w:pPr>
      <w:r w:rsidRPr="00ED16A1">
        <w:rPr>
          <w:rStyle w:val="Style3-pmoChar"/>
          <w:color w:val="auto"/>
        </w:rPr>
        <w:t>$</w:t>
      </w:r>
      <w:r w:rsidR="00355A68"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PDR_Proc_Strat"/>
          <w:tag w:val="P"/>
          <w:id w:val="203062917"/>
          <w:placeholder>
            <w:docPart w:val="DBB8ED1FFC6644BBA24E7131C89DDAA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  <w:color w:val="auto"/>
          </w:rPr>
        </w:sdtEndPr>
        <w:sdtContent>
          <w:r w:rsidR="00172B89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3ADD5ED" w14:textId="28BF1ADB" w:rsidR="00F14ED9" w:rsidRDefault="00F14ED9" w:rsidP="0008177E">
      <w:pPr>
        <w:pStyle w:val="Heading3nonum"/>
        <w:numPr>
          <w:ilvl w:val="0"/>
          <w:numId w:val="5"/>
        </w:numPr>
      </w:pPr>
      <w:r>
        <w:t>Market Research</w:t>
      </w:r>
    </w:p>
    <w:p w14:paraId="567CB2FE" w14:textId="1D1EEEF1" w:rsidR="00C034E4" w:rsidRDefault="00C034E4" w:rsidP="00DE1318">
      <w:pPr>
        <w:ind w:left="360"/>
      </w:pPr>
      <w:r>
        <w:t>Market Research (</w:t>
      </w:r>
      <w:hyperlink r:id="rId15" w:history="1">
        <w:r>
          <w:rPr>
            <w:rStyle w:val="Hyperlink"/>
          </w:rPr>
          <w:t>CDT Market Research Guidelines</w:t>
        </w:r>
      </w:hyperlink>
      <w:r>
        <w:t>) determines whether products or services available in the marketplace can meet the business needs identified in this proposal. Market Research can also determine whether commercial practices regarding customizing/modifying products or tailoring services are available, or even necessary, to meet the business needs and objectives of the business.</w:t>
      </w:r>
    </w:p>
    <w:p w14:paraId="1BE84B68" w14:textId="60C89AF0" w:rsidR="00420810" w:rsidRDefault="00B31DAB" w:rsidP="7C8B6725">
      <w:pPr>
        <w:pStyle w:val="Heading3nonum"/>
        <w:numPr>
          <w:ilvl w:val="1"/>
          <w:numId w:val="5"/>
        </w:numPr>
        <w:ind w:left="1080"/>
        <w:rPr>
          <w:rStyle w:val="PlaceholderText"/>
          <w:color w:val="2F5496" w:themeColor="accent1" w:themeShade="BF"/>
        </w:rPr>
      </w:pPr>
      <w:r>
        <w:t>Pro</w:t>
      </w:r>
      <w:r w:rsidR="00420810">
        <w:t xml:space="preserve">ject Management Methodology: </w:t>
      </w:r>
      <w:sdt>
        <w:sdtPr>
          <w:rPr>
            <w:rStyle w:val="Style4-PMO"/>
          </w:rPr>
          <w:alias w:val="S2AA_Market_Research_PM_Method"/>
          <w:tag w:val="P"/>
          <w:id w:val="-134718170"/>
          <w:lock w:val="sdtLocked"/>
          <w:placeholder>
            <w:docPart w:val="0CAB2675BF2441C8B96A1426A6274ADD"/>
          </w:placeholder>
          <w:showingPlcHdr/>
          <w15:color w:val="0000FF"/>
          <w:dropDownList>
            <w:listItem w:value="Choose an item."/>
            <w:listItem w:displayText="Predictive Approach (Waterfall)" w:value="Predictive Approach (Waterfall)"/>
            <w:listItem w:displayText="Adaptive Approach (Agile)" w:value="Adaptive Approach (Agile)"/>
            <w:listItem w:displayText="Hybrid" w:value="Hybrid"/>
            <w:listItem w:displayText="To Be Determined" w:value="To Be Determined"/>
          </w:dropDownList>
        </w:sdtPr>
        <w:sdtEndPr>
          <w:rPr>
            <w:rStyle w:val="Style3-pmoChar"/>
            <w:rFonts w:cstheme="majorBidi"/>
            <w:b w:val="0"/>
            <w:bCs w:val="0"/>
          </w:rPr>
        </w:sdtEndPr>
        <w:sdtContent>
          <w:r w:rsidR="00E47DAB" w:rsidRPr="00564CB9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66ACCD7" w14:textId="51C50FE4" w:rsidR="00420810" w:rsidRDefault="00420810" w:rsidP="0008177E">
      <w:pPr>
        <w:pStyle w:val="Heading3nonum"/>
        <w:numPr>
          <w:ilvl w:val="1"/>
          <w:numId w:val="5"/>
        </w:numPr>
        <w:ind w:left="1080"/>
      </w:pPr>
      <w:r>
        <w:t>Market Research Approach</w:t>
      </w:r>
      <w:r w:rsidR="002D71E9">
        <w:t xml:space="preserve"> (to date)</w:t>
      </w:r>
    </w:p>
    <w:p w14:paraId="4A41087B" w14:textId="77777777" w:rsidR="00420810" w:rsidRDefault="00420810" w:rsidP="006238FD">
      <w:pPr>
        <w:ind w:left="1080"/>
      </w:pPr>
      <w:r>
        <w:t>Provide a concise narrative description of the approach used to perform market research.</w:t>
      </w:r>
    </w:p>
    <w:p w14:paraId="3BEF2F40" w14:textId="77777777" w:rsidR="00420810" w:rsidRDefault="00A80254" w:rsidP="006238FD">
      <w:pPr>
        <w:ind w:left="1080"/>
        <w:rPr>
          <w:rStyle w:val="Style3-pmoChar"/>
        </w:rPr>
      </w:pPr>
      <w:sdt>
        <w:sdtPr>
          <w:rPr>
            <w:rStyle w:val="Style3-pmoChar"/>
          </w:rPr>
          <w:alias w:val="S2AA_Market_Research_Results"/>
          <w:tag w:val="P"/>
          <w:id w:val="173085767"/>
          <w:placeholder>
            <w:docPart w:val="A654C52090E442FE85DF047CA863655F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420810">
            <w:rPr>
              <w:rStyle w:val="Style3-pmoChar"/>
            </w:rPr>
            <w:t>Click or tap here to enter text.</w:t>
          </w:r>
        </w:sdtContent>
      </w:sdt>
    </w:p>
    <w:p w14:paraId="61F4788C" w14:textId="632D16C3" w:rsidR="00420810" w:rsidRDefault="00420810" w:rsidP="0008177E">
      <w:pPr>
        <w:pStyle w:val="Heading3nonum"/>
        <w:numPr>
          <w:ilvl w:val="1"/>
          <w:numId w:val="5"/>
        </w:numPr>
        <w:ind w:left="1080"/>
        <w:rPr>
          <w:rFonts w:cstheme="majorBidi"/>
        </w:rPr>
      </w:pPr>
      <w:r>
        <w:t>Market Research Artifacts</w:t>
      </w:r>
      <w:r w:rsidR="002D71E9">
        <w:t xml:space="preserve"> (to date)</w:t>
      </w:r>
    </w:p>
    <w:p w14:paraId="7AC18BF1" w14:textId="77777777" w:rsidR="00420810" w:rsidRDefault="00420810" w:rsidP="006238FD">
      <w:pPr>
        <w:ind w:left="1080"/>
      </w:pPr>
      <w:r>
        <w:t xml:space="preserve">Market Research Artifacts can include internet research, collaboration with other governmental entities, or other documentation. </w:t>
      </w:r>
    </w:p>
    <w:p w14:paraId="6E228AC5" w14:textId="77777777" w:rsidR="00420810" w:rsidRDefault="00420810" w:rsidP="006238FD">
      <w:pPr>
        <w:ind w:left="720" w:firstLine="360"/>
      </w:pPr>
      <w:r>
        <w:rPr>
          <w:b/>
          <w:bCs/>
        </w:rPr>
        <w:t>Attach</w:t>
      </w:r>
      <w:r>
        <w:t xml:space="preserve"> Market Research artifacts to the email submission.</w:t>
      </w:r>
    </w:p>
    <w:p w14:paraId="335B0BB1" w14:textId="42C4FA61" w:rsidR="00172B89" w:rsidRPr="00172B89" w:rsidRDefault="00172B89" w:rsidP="0008177E">
      <w:pPr>
        <w:pStyle w:val="Heading3nonum"/>
        <w:numPr>
          <w:ilvl w:val="0"/>
          <w:numId w:val="5"/>
        </w:numPr>
        <w:rPr>
          <w:rStyle w:val="Style3-pmoChar"/>
          <w:b w:val="0"/>
          <w:bCs w:val="0"/>
        </w:rPr>
      </w:pPr>
      <w:r w:rsidRPr="0008177E">
        <w:t>Procurement</w:t>
      </w:r>
    </w:p>
    <w:p w14:paraId="1911B2E3" w14:textId="7C07CEB8" w:rsidR="00172B89" w:rsidRPr="00172B89" w:rsidRDefault="00172B89" w:rsidP="006238FD">
      <w:pPr>
        <w:pStyle w:val="Heading3nonum"/>
        <w:numPr>
          <w:ilvl w:val="1"/>
          <w:numId w:val="5"/>
        </w:numPr>
        <w:ind w:left="1080"/>
        <w:rPr>
          <w:color w:val="2F5496" w:themeColor="accent1" w:themeShade="BF"/>
        </w:rPr>
      </w:pPr>
      <w:r>
        <w:t xml:space="preserve">What is your </w:t>
      </w:r>
      <w:r w:rsidR="000D3F6D">
        <w:t>Department of General Services (</w:t>
      </w:r>
      <w:r>
        <w:t>DGS</w:t>
      </w:r>
      <w:r w:rsidR="000D3F6D">
        <w:t>)</w:t>
      </w:r>
      <w:r>
        <w:t xml:space="preserve"> Purchasing Authority?</w:t>
      </w:r>
    </w:p>
    <w:p w14:paraId="1FB0E9F8" w14:textId="77777777" w:rsidR="00564CB9" w:rsidRDefault="00A80254" w:rsidP="006238FD">
      <w:pPr>
        <w:pStyle w:val="Heading3nonum"/>
        <w:numPr>
          <w:ilvl w:val="0"/>
          <w:numId w:val="0"/>
        </w:numPr>
        <w:tabs>
          <w:tab w:val="clear" w:pos="360"/>
          <w:tab w:val="left" w:pos="1080"/>
        </w:tabs>
        <w:ind w:left="1080"/>
        <w:rPr>
          <w:rStyle w:val="Style3-pmoChar"/>
          <w:color w:val="auto"/>
          <w:szCs w:val="22"/>
        </w:rPr>
      </w:pPr>
      <w:sdt>
        <w:sdtPr>
          <w:rPr>
            <w:rStyle w:val="Style4-PMO"/>
          </w:rPr>
          <w:alias w:val="PDR_DGS_Auth_Tier"/>
          <w:tag w:val="P"/>
          <w:id w:val="2052422754"/>
          <w:lock w:val="sdtLocked"/>
          <w:placeholder>
            <w:docPart w:val="F82F396244194065B0A9BAAFE75746A6"/>
          </w:placeholder>
          <w:showingPlcHdr/>
          <w15:color w:val="0000FF"/>
          <w:dropDownList>
            <w:listItem w:value="Choose an item."/>
            <w:listItem w:displayText="Tier 1" w:value="Tier 1"/>
            <w:listItem w:displayText="Tier 2" w:value="Tier 2"/>
            <w:listItem w:displayText="Tier 3" w:value="Tier 3"/>
            <w:listItem w:displayText="Tier 4" w:value="Tier 4"/>
          </w:dropDownList>
        </w:sdtPr>
        <w:sdtEndPr>
          <w:rPr>
            <w:rStyle w:val="Style3-pmoChar"/>
            <w:color w:val="auto"/>
            <w:szCs w:val="22"/>
          </w:rPr>
        </w:sdtEndPr>
        <w:sdtContent>
          <w:r w:rsidR="00564CB9" w:rsidRPr="00564CB9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775A382C" w14:textId="1956B607" w:rsidR="00B316CA" w:rsidRPr="00B316CA" w:rsidRDefault="001E7DAE" w:rsidP="006238FD">
      <w:pPr>
        <w:pStyle w:val="Heading3nonum"/>
        <w:numPr>
          <w:ilvl w:val="1"/>
          <w:numId w:val="5"/>
        </w:numPr>
        <w:ind w:left="1080"/>
        <w:rPr>
          <w:rStyle w:val="Style3-pmoChar"/>
          <w:b w:val="0"/>
          <w:bCs w:val="0"/>
        </w:rPr>
      </w:pPr>
      <w:r w:rsidRPr="001E7DAE">
        <w:rPr>
          <w:rStyle w:val="Style3-pmoChar"/>
          <w:color w:val="auto"/>
          <w:szCs w:val="22"/>
        </w:rPr>
        <w:lastRenderedPageBreak/>
        <w:t xml:space="preserve">Is </w:t>
      </w:r>
      <w:r w:rsidRPr="006238FD">
        <w:t>this</w:t>
      </w:r>
      <w:r w:rsidRPr="001E7DAE">
        <w:rPr>
          <w:rStyle w:val="Style3-pmoChar"/>
          <w:color w:val="auto"/>
          <w:szCs w:val="22"/>
        </w:rPr>
        <w:t xml:space="preserve"> procurement anticipated to be over or under the agency/state entity’s assigned Purchasing Authority as delegated by the Department of General Services</w:t>
      </w:r>
      <w:r w:rsidR="005151D6">
        <w:rPr>
          <w:rStyle w:val="Style3-pmoChar"/>
          <w:color w:val="auto"/>
          <w:szCs w:val="22"/>
        </w:rPr>
        <w:t xml:space="preserve"> (DGS)</w:t>
      </w:r>
      <w:r w:rsidRPr="001E7DAE">
        <w:rPr>
          <w:rStyle w:val="Style3-pmoChar"/>
          <w:color w:val="auto"/>
          <w:szCs w:val="22"/>
        </w:rPr>
        <w:t xml:space="preserve">? </w:t>
      </w:r>
    </w:p>
    <w:p w14:paraId="7826CDC2" w14:textId="78A1EEFC" w:rsidR="00564CB9" w:rsidRDefault="00AC57D0" w:rsidP="00B316CA">
      <w:pPr>
        <w:pStyle w:val="Heading3nonum"/>
        <w:numPr>
          <w:ilvl w:val="0"/>
          <w:numId w:val="0"/>
        </w:numPr>
        <w:ind w:left="1080"/>
        <w:rPr>
          <w:rStyle w:val="Style3-pmoChar"/>
          <w:b w:val="0"/>
          <w:bCs w:val="0"/>
        </w:rPr>
      </w:pPr>
      <w:r>
        <w:rPr>
          <w:rStyle w:val="Style3-pmoChar"/>
          <w:color w:val="auto"/>
          <w:szCs w:val="22"/>
        </w:rPr>
        <w:t xml:space="preserve">NOTE:  </w:t>
      </w:r>
      <w:r w:rsidRPr="00B316CA">
        <w:rPr>
          <w:rStyle w:val="Style3-pmoChar"/>
          <w:color w:val="auto"/>
          <w:szCs w:val="22"/>
          <w:u w:val="single"/>
        </w:rPr>
        <w:t xml:space="preserve">Until </w:t>
      </w:r>
      <w:r w:rsidR="00191A62" w:rsidRPr="00B316CA">
        <w:rPr>
          <w:rStyle w:val="Style3-pmoChar"/>
          <w:color w:val="auto"/>
          <w:szCs w:val="22"/>
          <w:u w:val="single"/>
        </w:rPr>
        <w:t xml:space="preserve">this Project Delegation Request (PDR) is approved, all procurement related activities must be </w:t>
      </w:r>
      <w:r w:rsidR="00EA1CA0" w:rsidRPr="00B316CA">
        <w:rPr>
          <w:rStyle w:val="Style3-pmoChar"/>
          <w:color w:val="auto"/>
          <w:szCs w:val="22"/>
          <w:u w:val="single"/>
        </w:rPr>
        <w:t xml:space="preserve">discussed </w:t>
      </w:r>
      <w:r w:rsidR="006B0B02" w:rsidRPr="00B316CA">
        <w:rPr>
          <w:rStyle w:val="Style3-pmoChar"/>
          <w:color w:val="auto"/>
          <w:szCs w:val="22"/>
          <w:u w:val="single"/>
        </w:rPr>
        <w:t>with CDT Statewide Technology Procurement (STP)</w:t>
      </w:r>
      <w:r w:rsidR="00EA1CA0" w:rsidRPr="00B316CA">
        <w:rPr>
          <w:rStyle w:val="Style3-pmoChar"/>
          <w:color w:val="auto"/>
          <w:szCs w:val="22"/>
          <w:u w:val="single"/>
        </w:rPr>
        <w:t>, not DGS.</w:t>
      </w:r>
    </w:p>
    <w:p w14:paraId="024B17F5" w14:textId="273EC022" w:rsidR="001E7DAE" w:rsidRPr="00813087" w:rsidRDefault="00A80254" w:rsidP="006238FD">
      <w:pPr>
        <w:pStyle w:val="Heading3nonum"/>
        <w:numPr>
          <w:ilvl w:val="0"/>
          <w:numId w:val="0"/>
        </w:numPr>
        <w:tabs>
          <w:tab w:val="clear" w:pos="360"/>
          <w:tab w:val="left" w:pos="1080"/>
        </w:tabs>
        <w:ind w:left="1080"/>
        <w:rPr>
          <w:rStyle w:val="Style3-pmoChar"/>
          <w:b w:val="0"/>
          <w:bCs w:val="0"/>
        </w:rPr>
      </w:pPr>
      <w:sdt>
        <w:sdtPr>
          <w:rPr>
            <w:rStyle w:val="Style4-PMO"/>
          </w:rPr>
          <w:alias w:val="PDR_Proc_OverUnder_Select"/>
          <w:tag w:val="P"/>
          <w:id w:val="-624391976"/>
          <w:placeholder>
            <w:docPart w:val="4BF48DFAD74246FDA490A6C9A276A80E"/>
          </w:placeholder>
          <w:showingPlcHdr/>
          <w15:color w:val="0000FF"/>
          <w:dropDownList>
            <w:listItem w:value="Choose an item."/>
            <w:listItem w:displayText="Over" w:value="Over"/>
            <w:listItem w:displayText="Under" w:value="Under"/>
          </w:dropDownList>
        </w:sdtPr>
        <w:sdtEndPr>
          <w:rPr>
            <w:rStyle w:val="Style3-pmoChar"/>
            <w:b w:val="0"/>
            <w:bCs w:val="0"/>
          </w:rPr>
        </w:sdtEndPr>
        <w:sdtContent>
          <w:r w:rsidR="00564CB9" w:rsidRPr="00564CB9">
            <w:rPr>
              <w:rStyle w:val="Style4-PMO"/>
              <w:b w:val="0"/>
              <w:bCs w:val="0"/>
            </w:rPr>
            <w:t>Choose an item.</w:t>
          </w:r>
        </w:sdtContent>
      </w:sdt>
    </w:p>
    <w:p w14:paraId="25DCD937" w14:textId="51BBC01B" w:rsidR="00172B89" w:rsidRPr="0094239F" w:rsidRDefault="00795F99" w:rsidP="006238FD">
      <w:pPr>
        <w:pStyle w:val="Heading3nonum"/>
        <w:numPr>
          <w:ilvl w:val="1"/>
          <w:numId w:val="5"/>
        </w:numPr>
        <w:ind w:left="1080"/>
      </w:pPr>
      <w:r w:rsidRPr="0094239F">
        <w:t>H</w:t>
      </w:r>
      <w:r w:rsidR="00685010" w:rsidRPr="0094239F">
        <w:t xml:space="preserve">ow many procurements </w:t>
      </w:r>
      <w:r w:rsidR="0095492B" w:rsidRPr="0094239F">
        <w:t xml:space="preserve">are </w:t>
      </w:r>
      <w:r w:rsidR="00685010" w:rsidRPr="0094239F">
        <w:t>anticipated</w:t>
      </w:r>
      <w:r w:rsidRPr="0094239F">
        <w:t xml:space="preserve"> (primary and ancillary)</w:t>
      </w:r>
      <w:r w:rsidR="00685010" w:rsidRPr="0094239F">
        <w:t>?</w:t>
      </w:r>
    </w:p>
    <w:p w14:paraId="466175FC" w14:textId="234D2E1B" w:rsidR="00172B89" w:rsidRPr="0094239F" w:rsidRDefault="00A80254" w:rsidP="006238FD">
      <w:pPr>
        <w:ind w:left="1080"/>
        <w:rPr>
          <w:rStyle w:val="Style3-pmoChar"/>
        </w:rPr>
      </w:pPr>
      <w:sdt>
        <w:sdtPr>
          <w:rPr>
            <w:rStyle w:val="Style3-pmoChar"/>
          </w:rPr>
          <w:alias w:val="PDR_Proc_Strat"/>
          <w:tag w:val="P"/>
          <w:id w:val="1206845607"/>
          <w:placeholder>
            <w:docPart w:val="580164EB221148E68EF62D8152A766F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  <w:color w:val="auto"/>
          </w:rPr>
        </w:sdtEndPr>
        <w:sdtContent>
          <w:r w:rsidR="00172B89" w:rsidRPr="0094239F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2FF5F2D" w14:textId="77777777" w:rsidR="0067297B" w:rsidRPr="0067297B" w:rsidRDefault="00F06B50" w:rsidP="00DF32E2">
      <w:pPr>
        <w:pStyle w:val="ListParagraph"/>
        <w:numPr>
          <w:ilvl w:val="1"/>
          <w:numId w:val="5"/>
        </w:numPr>
        <w:spacing w:after="120"/>
        <w:ind w:left="1080"/>
        <w:rPr>
          <w:color w:val="2F5496" w:themeColor="accent1" w:themeShade="BF"/>
        </w:rPr>
      </w:pPr>
      <w:r w:rsidRPr="00DF32E2">
        <w:rPr>
          <w:rFonts w:cs="Arial"/>
          <w:b/>
          <w:bCs/>
          <w:szCs w:val="24"/>
        </w:rPr>
        <w:t xml:space="preserve">Which procurement vehicle does the </w:t>
      </w:r>
      <w:r w:rsidR="007474F0" w:rsidRPr="00DF32E2">
        <w:rPr>
          <w:b/>
          <w:bCs/>
          <w:szCs w:val="24"/>
        </w:rPr>
        <w:t xml:space="preserve">agency/state entity </w:t>
      </w:r>
      <w:r w:rsidRPr="00DF32E2">
        <w:rPr>
          <w:b/>
          <w:bCs/>
          <w:szCs w:val="24"/>
        </w:rPr>
        <w:t>antici</w:t>
      </w:r>
      <w:r w:rsidR="00184794" w:rsidRPr="00DF32E2">
        <w:rPr>
          <w:b/>
          <w:bCs/>
          <w:szCs w:val="24"/>
        </w:rPr>
        <w:t>pate using</w:t>
      </w:r>
      <w:r w:rsidR="003B2A72" w:rsidRPr="00DF32E2">
        <w:rPr>
          <w:b/>
          <w:bCs/>
          <w:szCs w:val="24"/>
        </w:rPr>
        <w:t xml:space="preserve"> for the primary p</w:t>
      </w:r>
      <w:r w:rsidR="005574C9" w:rsidRPr="00DF32E2">
        <w:rPr>
          <w:b/>
          <w:bCs/>
          <w:szCs w:val="24"/>
        </w:rPr>
        <w:t>rocurement</w:t>
      </w:r>
      <w:r w:rsidR="00184794" w:rsidRPr="00DF32E2">
        <w:rPr>
          <w:b/>
          <w:bCs/>
          <w:szCs w:val="24"/>
        </w:rPr>
        <w:t>?</w:t>
      </w:r>
    </w:p>
    <w:p w14:paraId="590F42AE" w14:textId="502B8097" w:rsidR="007474F0" w:rsidRDefault="00A80254" w:rsidP="0067297B">
      <w:pPr>
        <w:pStyle w:val="ListParagraph"/>
        <w:spacing w:after="120"/>
        <w:ind w:left="1080"/>
        <w:rPr>
          <w:rStyle w:val="Style4-PMO"/>
        </w:rPr>
      </w:pPr>
      <w:sdt>
        <w:sdtPr>
          <w:rPr>
            <w:rStyle w:val="Style4-PMO"/>
          </w:rPr>
          <w:alias w:val="PDR_Procurment Vehicle"/>
          <w:tag w:val="P"/>
          <w:id w:val="-1216115983"/>
          <w:placeholder>
            <w:docPart w:val="B79EDA690DCD49AE9BCCC4355958F66F"/>
          </w:placeholder>
          <w:showingPlcHdr/>
          <w15:color w:val="0000FF"/>
          <w:dropDownList>
            <w:listItem w:value="Choose an item."/>
            <w:listItem w:displayText="Request for Proposal/Competitive" w:value="Request for Proposal/Competitive"/>
            <w:listItem w:displayText="Leveraged Procurement Agreement" w:value="Leveraged Procurement Agreement"/>
            <w:listItem w:displayText="Non-Competitive Bid" w:value="Non-Competitive Bid"/>
            <w:listItem w:displayText="None" w:value="None"/>
          </w:dropDownList>
        </w:sdtPr>
        <w:sdtEndPr>
          <w:rPr>
            <w:rStyle w:val="DefaultParagraphFont"/>
            <w:rFonts w:cs="Arial"/>
            <w:color w:val="auto"/>
          </w:rPr>
        </w:sdtEndPr>
        <w:sdtContent>
          <w:r w:rsidR="005C2B1C" w:rsidRPr="00017F98">
            <w:rPr>
              <w:rStyle w:val="Style3-pmoChar"/>
            </w:rPr>
            <w:t>Choose an item.</w:t>
          </w:r>
        </w:sdtContent>
      </w:sdt>
    </w:p>
    <w:p w14:paraId="3A81DF20" w14:textId="77777777" w:rsidR="007A3CD2" w:rsidRPr="007A3CD2" w:rsidRDefault="007A3CD2" w:rsidP="007A3CD2">
      <w:pPr>
        <w:pStyle w:val="ListParagraph"/>
        <w:spacing w:after="120"/>
        <w:ind w:left="1080"/>
        <w:rPr>
          <w:b/>
          <w:bCs/>
          <w:szCs w:val="24"/>
        </w:rPr>
      </w:pPr>
    </w:p>
    <w:p w14:paraId="67F8EF26" w14:textId="016FD66E" w:rsidR="00DD7982" w:rsidRPr="0067297B" w:rsidRDefault="00DD7982" w:rsidP="0067297B">
      <w:pPr>
        <w:pStyle w:val="ListParagraph"/>
        <w:numPr>
          <w:ilvl w:val="1"/>
          <w:numId w:val="5"/>
        </w:numPr>
        <w:spacing w:after="120"/>
        <w:ind w:left="1080"/>
        <w:rPr>
          <w:b/>
          <w:bCs/>
          <w:szCs w:val="24"/>
        </w:rPr>
      </w:pPr>
      <w:r w:rsidRPr="0067297B">
        <w:rPr>
          <w:rFonts w:cs="Arial"/>
          <w:b/>
          <w:bCs/>
          <w:szCs w:val="24"/>
        </w:rPr>
        <w:t xml:space="preserve">Does the </w:t>
      </w:r>
      <w:r w:rsidRPr="0067297B">
        <w:rPr>
          <w:b/>
          <w:bCs/>
          <w:szCs w:val="24"/>
        </w:rPr>
        <w:t>agency/state entity anticipate any procurement risks?</w:t>
      </w:r>
    </w:p>
    <w:p w14:paraId="5C037ADE" w14:textId="77777777" w:rsidR="00E70D40" w:rsidRDefault="00A80254" w:rsidP="00E70D40">
      <w:pPr>
        <w:ind w:left="1080"/>
        <w:rPr>
          <w:rStyle w:val="Style3-pmoChar"/>
        </w:rPr>
      </w:pPr>
      <w:sdt>
        <w:sdtPr>
          <w:rPr>
            <w:rStyle w:val="Style3-pmoChar"/>
          </w:rPr>
          <w:alias w:val="PDR_Procurement Risks"/>
          <w:tag w:val="P"/>
          <w:id w:val="812294940"/>
          <w:placeholder>
            <w:docPart w:val="50DD9154C7634AA7B77557B07FB550D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  <w:color w:val="auto"/>
          </w:rPr>
        </w:sdtEndPr>
        <w:sdtContent>
          <w:r w:rsidR="00E70D40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8185302" w14:textId="77777777" w:rsidR="00E70D40" w:rsidRPr="00DD7982" w:rsidRDefault="00E70D40" w:rsidP="007474F0">
      <w:pPr>
        <w:spacing w:after="120"/>
        <w:ind w:left="2534"/>
        <w:rPr>
          <w:rFonts w:cs="Arial"/>
          <w:b/>
          <w:bCs/>
          <w:szCs w:val="24"/>
        </w:rPr>
      </w:pPr>
    </w:p>
    <w:p w14:paraId="67320C3C" w14:textId="698B06ED" w:rsidR="00B3697F" w:rsidRDefault="00292815" w:rsidP="000B0CEB">
      <w:pPr>
        <w:pStyle w:val="Heading2"/>
      </w:pPr>
      <w:r>
        <w:t>Implementation Approach</w:t>
      </w:r>
    </w:p>
    <w:p w14:paraId="36420A83" w14:textId="3DD7658E" w:rsidR="00D13251" w:rsidRDefault="00292815" w:rsidP="009B255B">
      <w:pPr>
        <w:pStyle w:val="Heading3nonum"/>
        <w:numPr>
          <w:ilvl w:val="0"/>
          <w:numId w:val="6"/>
        </w:numPr>
      </w:pPr>
      <w:r>
        <w:t>Identify the type of existing IT system enhancement or new system proposed</w:t>
      </w:r>
      <w:r w:rsidR="00D13251" w:rsidRPr="00DC3F14">
        <w:t xml:space="preserve"> </w:t>
      </w:r>
      <w:r w:rsidR="00340E8A" w:rsidRPr="00DC3F14">
        <w:t>(</w:t>
      </w:r>
      <w:r w:rsidR="00D13251" w:rsidRPr="00DC3F14">
        <w:t xml:space="preserve">Select </w:t>
      </w:r>
      <w:r w:rsidR="00511136" w:rsidRPr="00DC3F14">
        <w:t>‘Yes’ or ‘No’ for each</w:t>
      </w:r>
      <w:r w:rsidR="00D13251" w:rsidRPr="00DC3F14">
        <w:t>.</w:t>
      </w:r>
      <w:r w:rsidR="00340E8A" w:rsidRPr="00DC3F14">
        <w:t>)</w:t>
      </w:r>
    </w:p>
    <w:p w14:paraId="0005F57C" w14:textId="63F7B8DA" w:rsidR="00386C45" w:rsidRPr="009D595F" w:rsidRDefault="007436A1" w:rsidP="00386C45">
      <w:pPr>
        <w:ind w:left="720"/>
        <w:rPr>
          <w:rStyle w:val="Style3-pmoChar"/>
        </w:rPr>
      </w:pPr>
      <w:r>
        <w:t>Enhance the current system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PDR_Visibility_Internal"/>
          <w:tag w:val="P"/>
          <w:id w:val="347538234"/>
          <w:placeholder>
            <w:docPart w:val="83834196A1324C1889C9A6FE75ED52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5BA64575" w14:textId="633800AB" w:rsidR="00386C45" w:rsidRPr="009D595F" w:rsidRDefault="007436A1" w:rsidP="00386C45">
      <w:pPr>
        <w:ind w:left="720"/>
        <w:rPr>
          <w:rStyle w:val="Style3-pmoChar"/>
        </w:rPr>
      </w:pPr>
      <w:r>
        <w:t>Develop a new custom solution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PDR_Visibility_Other_State"/>
          <w:tag w:val="P"/>
          <w:id w:val="-107269944"/>
          <w:placeholder>
            <w:docPart w:val="D469183485AF4B6587D1E714E9735C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06D12354" w14:textId="3CDD33F5" w:rsidR="00386C45" w:rsidRPr="00AB4431" w:rsidRDefault="007436A1" w:rsidP="00386C45">
      <w:pPr>
        <w:ind w:left="720"/>
        <w:rPr>
          <w:color w:val="2F5496" w:themeColor="accent1" w:themeShade="BF"/>
        </w:rPr>
      </w:pPr>
      <w:r>
        <w:t>Purchase a Commercial off-the-shelf (COTS) system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PDR_Visibility_Public"/>
          <w:tag w:val="P"/>
          <w:id w:val="-2010211508"/>
          <w:placeholder>
            <w:docPart w:val="79F9F0AF1AC542E493C154D880696C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0D3D1005" w14:textId="028AF50C" w:rsidR="00386C45" w:rsidRPr="00AB4431" w:rsidRDefault="007436A1" w:rsidP="00386C45">
      <w:pPr>
        <w:ind w:left="720"/>
        <w:rPr>
          <w:color w:val="2F5496" w:themeColor="accent1" w:themeShade="BF"/>
        </w:rPr>
      </w:pPr>
      <w:r>
        <w:t>Purchase or obtain a system from another government agency (Transfer)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PDR_Visibility_Federal"/>
          <w:tag w:val="P"/>
          <w:id w:val="1122340320"/>
          <w:placeholder>
            <w:docPart w:val="EAE40BC59E254C789DAEC965612DF2C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B74FE43" w14:textId="60A5CCB5" w:rsidR="00386C45" w:rsidRPr="00AB4431" w:rsidRDefault="007436A1" w:rsidP="00386C45">
      <w:pPr>
        <w:ind w:left="720"/>
        <w:rPr>
          <w:color w:val="2F5496" w:themeColor="accent1" w:themeShade="BF"/>
        </w:rPr>
      </w:pPr>
      <w:r>
        <w:t>Subscribe to Software as a Service (SaaS)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PDR_Visibility_Gov_Office"/>
          <w:tag w:val="P"/>
          <w:id w:val="-560252759"/>
          <w:placeholder>
            <w:docPart w:val="D86D1532A81A4078A3062B4B4C5C76E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999CDE0" w14:textId="377A3E8F" w:rsidR="00386C45" w:rsidRDefault="007436A1" w:rsidP="00386C45">
      <w:pPr>
        <w:ind w:left="720"/>
        <w:rPr>
          <w:rStyle w:val="Style3-pmoChar"/>
        </w:rPr>
      </w:pPr>
      <w:r>
        <w:t>Other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PDR_Visibility_Legislature"/>
          <w:tag w:val="P"/>
          <w:id w:val="-1933583846"/>
          <w:placeholder>
            <w:docPart w:val="EBE5321B935E46C4B77AD883BD3289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4B6B469B" w14:textId="41DFD8CA" w:rsidR="007436A1" w:rsidRPr="00AB4431" w:rsidRDefault="00C22A96" w:rsidP="007436A1">
      <w:pPr>
        <w:ind w:left="1440"/>
        <w:rPr>
          <w:color w:val="2F5496" w:themeColor="accent1" w:themeShade="BF"/>
        </w:rPr>
      </w:pPr>
      <w:r w:rsidRPr="00C22A96">
        <w:rPr>
          <w:rStyle w:val="Style3-pmoChar"/>
          <w:color w:val="auto"/>
        </w:rPr>
        <w:t>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PDR_Implementation_Other"/>
          <w:tag w:val="P"/>
          <w:id w:val="-1180498058"/>
          <w:placeholder>
            <w:docPart w:val="454794AE5773437D8C60327CA3F337A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7436A1" w:rsidRPr="007436A1">
            <w:rPr>
              <w:rStyle w:val="Style3-pmoChar"/>
            </w:rPr>
            <w:t>Click or tap here to enter text.</w:t>
          </w:r>
        </w:sdtContent>
      </w:sdt>
    </w:p>
    <w:p w14:paraId="362101FD" w14:textId="1D58F559" w:rsidR="00CF1619" w:rsidRDefault="007436A1" w:rsidP="0051751D">
      <w:pPr>
        <w:pStyle w:val="Heading3nonum"/>
      </w:pPr>
      <w:r>
        <w:t>Identify cloud services to be leveraged (Select ‘Yes’ or ‘No’ for each.)</w:t>
      </w:r>
    </w:p>
    <w:p w14:paraId="1FBF9ABF" w14:textId="06CB1BC0" w:rsidR="007436A1" w:rsidRDefault="007436A1" w:rsidP="007436A1">
      <w:pPr>
        <w:spacing w:line="276" w:lineRule="auto"/>
        <w:ind w:left="720"/>
        <w:rPr>
          <w:rStyle w:val="Style3-pmoChar"/>
        </w:rPr>
      </w:pPr>
      <w:r w:rsidRPr="007436A1">
        <w:t>Software</w:t>
      </w:r>
      <w:r>
        <w:t xml:space="preserve"> as a Service (SaaS) provided by CDT Office of Technology Services (</w:t>
      </w:r>
      <w:proofErr w:type="spellStart"/>
      <w:r>
        <w:t>OTech</w:t>
      </w:r>
      <w:proofErr w:type="spellEnd"/>
      <w:r>
        <w:t xml:space="preserve">): </w:t>
      </w:r>
      <w:sdt>
        <w:sdtPr>
          <w:rPr>
            <w:rStyle w:val="Style3-pmoChar"/>
          </w:rPr>
          <w:alias w:val="PDR_Imp_Cloud_SaaS_OTech"/>
          <w:tag w:val="P"/>
          <w:id w:val="1805737237"/>
          <w:placeholder>
            <w:docPart w:val="D84208524E8A44E38690C9A1DFE45713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6AC4387B" w14:textId="77777777" w:rsidR="007436A1" w:rsidRPr="009D595F" w:rsidRDefault="007436A1" w:rsidP="007436A1">
      <w:pPr>
        <w:ind w:left="720"/>
        <w:rPr>
          <w:rStyle w:val="Style3-pmoChar"/>
        </w:rPr>
      </w:pPr>
      <w:bookmarkStart w:id="1" w:name="_Hlk120798743"/>
      <w:r w:rsidRPr="007436A1">
        <w:t>Software</w:t>
      </w:r>
      <w:r>
        <w:rPr>
          <w:rStyle w:val="Style3-pmoChar"/>
        </w:rPr>
        <w:t xml:space="preserve"> </w:t>
      </w:r>
      <w:r w:rsidRPr="007436A1">
        <w:rPr>
          <w:rStyle w:val="Style3-pmoChar"/>
          <w:color w:val="auto"/>
        </w:rPr>
        <w:t>as</w:t>
      </w:r>
      <w:r>
        <w:rPr>
          <w:rStyle w:val="Style3-pmoChar"/>
          <w:color w:val="auto"/>
        </w:rPr>
        <w:t xml:space="preserve"> a Service (SaaS) provided by commercial vendor: </w:t>
      </w:r>
      <w:sdt>
        <w:sdtPr>
          <w:rPr>
            <w:rStyle w:val="Style3-pmoChar"/>
          </w:rPr>
          <w:alias w:val="PDR_Imp_Cloud_SaaS_Vendor"/>
          <w:tag w:val="P"/>
          <w:id w:val="-93477215"/>
          <w:placeholder>
            <w:docPart w:val="79AB1A2CF404461593F18E420D705A7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bookmarkEnd w:id="1"/>
    <w:p w14:paraId="4A7FCCA4" w14:textId="77777777" w:rsidR="007436A1" w:rsidRPr="009D595F" w:rsidRDefault="007436A1" w:rsidP="007436A1">
      <w:pPr>
        <w:ind w:left="720"/>
        <w:rPr>
          <w:rStyle w:val="Style3-pmoChar"/>
        </w:rPr>
      </w:pPr>
      <w:r w:rsidRPr="007436A1">
        <w:rPr>
          <w:rStyle w:val="Style3-pmoChar"/>
          <w:color w:val="auto"/>
        </w:rPr>
        <w:t xml:space="preserve">Platform as a Service (PaaS) provided by </w:t>
      </w:r>
      <w:proofErr w:type="spellStart"/>
      <w:r w:rsidRPr="007436A1">
        <w:rPr>
          <w:rStyle w:val="Style3-pmoChar"/>
          <w:color w:val="auto"/>
        </w:rPr>
        <w:t>OTech</w:t>
      </w:r>
      <w:proofErr w:type="spellEnd"/>
      <w:r w:rsidRPr="007436A1">
        <w:rPr>
          <w:rStyle w:val="Style3-pmoChar"/>
          <w:color w:val="auto"/>
        </w:rPr>
        <w:t xml:space="preserve">: </w:t>
      </w:r>
      <w:sdt>
        <w:sdtPr>
          <w:rPr>
            <w:rStyle w:val="Style3-pmoChar"/>
          </w:rPr>
          <w:alias w:val="PDR_Imp_Cloud_PaaS_OTech"/>
          <w:tag w:val="P"/>
          <w:id w:val="-2094619664"/>
          <w:placeholder>
            <w:docPart w:val="9AAA75EE44FF4360BF79155059C9904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56B629D0" w14:textId="77777777" w:rsidR="007436A1" w:rsidRPr="009D595F" w:rsidRDefault="007436A1" w:rsidP="007436A1">
      <w:pPr>
        <w:ind w:left="720"/>
        <w:rPr>
          <w:rStyle w:val="Style3-pmoChar"/>
        </w:rPr>
      </w:pPr>
      <w:r w:rsidRPr="007436A1">
        <w:rPr>
          <w:rStyle w:val="Style3-pmoChar"/>
          <w:color w:val="auto"/>
        </w:rPr>
        <w:t xml:space="preserve">Platform as a Service (PaaS) provided by commercial vendor: </w:t>
      </w:r>
      <w:sdt>
        <w:sdtPr>
          <w:rPr>
            <w:rStyle w:val="Style3-pmoChar"/>
          </w:rPr>
          <w:alias w:val="PDR_Imp_Cloud_PaaS_Vendor"/>
          <w:tag w:val="P"/>
          <w:id w:val="-929654143"/>
          <w:placeholder>
            <w:docPart w:val="37DD701DEA9A4720ACA19DAA155FC0B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4A7AE6EB" w14:textId="77777777" w:rsidR="007436A1" w:rsidRPr="009D595F" w:rsidRDefault="007436A1" w:rsidP="007436A1">
      <w:pPr>
        <w:ind w:left="720"/>
        <w:rPr>
          <w:rStyle w:val="Style3-pmoChar"/>
        </w:rPr>
      </w:pPr>
      <w:r w:rsidRPr="007436A1">
        <w:rPr>
          <w:rStyle w:val="Style3-pmoChar"/>
          <w:color w:val="auto"/>
        </w:rPr>
        <w:lastRenderedPageBreak/>
        <w:t xml:space="preserve">Infrastructure as a Service (IaaS) provided by </w:t>
      </w:r>
      <w:proofErr w:type="spellStart"/>
      <w:r w:rsidRPr="007436A1">
        <w:rPr>
          <w:rStyle w:val="Style3-pmoChar"/>
          <w:color w:val="auto"/>
        </w:rPr>
        <w:t>OTech</w:t>
      </w:r>
      <w:proofErr w:type="spellEnd"/>
      <w:r w:rsidRPr="007436A1">
        <w:rPr>
          <w:rStyle w:val="Style3-pmoChar"/>
          <w:color w:val="auto"/>
        </w:rPr>
        <w:t xml:space="preserve">: </w:t>
      </w:r>
      <w:sdt>
        <w:sdtPr>
          <w:rPr>
            <w:rStyle w:val="Style3-pmoChar"/>
          </w:rPr>
          <w:alias w:val="PDR_Imp_Cloud_IaaS_OTech"/>
          <w:tag w:val="P"/>
          <w:id w:val="1218310170"/>
          <w:placeholder>
            <w:docPart w:val="5FE358701E2E4D20AED87FF1BA7D1DD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01784389" w14:textId="77777777" w:rsidR="007436A1" w:rsidRPr="009D595F" w:rsidRDefault="007436A1" w:rsidP="007436A1">
      <w:pPr>
        <w:ind w:left="720"/>
        <w:rPr>
          <w:rStyle w:val="Style3-pmoChar"/>
        </w:rPr>
      </w:pPr>
      <w:r w:rsidRPr="007436A1">
        <w:rPr>
          <w:rStyle w:val="Style3-pmoChar"/>
          <w:color w:val="auto"/>
        </w:rPr>
        <w:t xml:space="preserve">Infrastructure as a Service (IaaS) provided by a commercial vendor: </w:t>
      </w:r>
      <w:sdt>
        <w:sdtPr>
          <w:rPr>
            <w:rStyle w:val="Style3-pmoChar"/>
          </w:rPr>
          <w:alias w:val="PDR_Imp_Cloud_IaaS_Vendor"/>
          <w:tag w:val="P"/>
          <w:id w:val="413746636"/>
          <w:placeholder>
            <w:docPart w:val="216880461824457BA6BE32A41A30FE1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3C5E1274" w14:textId="178A1CFB" w:rsidR="007436A1" w:rsidRPr="009D595F" w:rsidRDefault="007436A1" w:rsidP="007436A1">
      <w:pPr>
        <w:ind w:left="720"/>
        <w:rPr>
          <w:rStyle w:val="Style3-pmoChar"/>
        </w:rPr>
      </w:pPr>
      <w:r w:rsidRPr="007436A1">
        <w:rPr>
          <w:rStyle w:val="Style3-pmoChar"/>
          <w:color w:val="auto"/>
        </w:rPr>
        <w:t>No cloud services will be leveraged by this alternative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PDR_Visibility_Internal"/>
          <w:tag w:val="P"/>
          <w:id w:val="-976748216"/>
          <w:placeholder>
            <w:docPart w:val="9459DB9541924BCBB8BC66206197042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2B2BFA59" w14:textId="77777777" w:rsidR="00C22A96" w:rsidRDefault="00C22A96" w:rsidP="007436A1">
      <w:pPr>
        <w:ind w:left="1440"/>
        <w:rPr>
          <w:rStyle w:val="Style3-pmoChar"/>
        </w:rPr>
      </w:pPr>
      <w:r w:rsidRPr="007436A1">
        <w:rPr>
          <w:rStyle w:val="Style3-pmoChar"/>
          <w:color w:val="auto"/>
        </w:rPr>
        <w:t>Provide a description of why cloud services are not being leveraged</w:t>
      </w:r>
      <w:r>
        <w:rPr>
          <w:rStyle w:val="Style3-pmoChar"/>
          <w:color w:val="auto"/>
        </w:rPr>
        <w:t>:</w:t>
      </w:r>
      <w:r>
        <w:rPr>
          <w:rStyle w:val="Style3-pmoChar"/>
        </w:rPr>
        <w:t xml:space="preserve"> </w:t>
      </w:r>
    </w:p>
    <w:p w14:paraId="38F44BF9" w14:textId="6BE429FF" w:rsidR="007436A1" w:rsidRDefault="00A80254" w:rsidP="007436A1">
      <w:pPr>
        <w:ind w:left="1440"/>
        <w:rPr>
          <w:rStyle w:val="Style3-pmoChar"/>
        </w:rPr>
      </w:pPr>
      <w:sdt>
        <w:sdtPr>
          <w:rPr>
            <w:rStyle w:val="Style3-pmoChar"/>
          </w:rPr>
          <w:alias w:val="PDR_Imp_Cloud_No"/>
          <w:tag w:val="P"/>
          <w:id w:val="-1723751579"/>
          <w:placeholder>
            <w:docPart w:val="64D9138685D84182B5ECB7709E76B4FB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="007436A1" w:rsidRPr="007436A1">
            <w:rPr>
              <w:rStyle w:val="Style3-pmoChar"/>
            </w:rPr>
            <w:t>Click or tap here to enter text.</w:t>
          </w:r>
        </w:sdtContent>
      </w:sdt>
    </w:p>
    <w:p w14:paraId="7DA8EDA1" w14:textId="05EFBAE8" w:rsidR="00C22A96" w:rsidRDefault="00C22A96" w:rsidP="00C22A96">
      <w:pPr>
        <w:pStyle w:val="Heading3nonum"/>
      </w:pPr>
      <w:r>
        <w:t>Identify who will modify the existing system or create the new system (Select ‘Yes’ or ‘No’ for each.)</w:t>
      </w:r>
    </w:p>
    <w:p w14:paraId="0C550B26" w14:textId="2C5B0AE6" w:rsidR="00C22A96" w:rsidRDefault="00C22A96" w:rsidP="00C22A96">
      <w:pPr>
        <w:ind w:left="720"/>
        <w:rPr>
          <w:rStyle w:val="Style3-pmoChar"/>
        </w:rPr>
      </w:pPr>
      <w:r>
        <w:t>Agency/state entity IT staff:</w:t>
      </w:r>
      <w:r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PDR_Imp_Modify_Internal"/>
          <w:tag w:val="P"/>
          <w:id w:val="-1488398601"/>
          <w:placeholder>
            <w:docPart w:val="4C660567F13643A58A51866F25AB639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2163F625" w14:textId="77777777" w:rsidR="00C22A96" w:rsidRPr="00C22A96" w:rsidRDefault="00C22A96" w:rsidP="00C22A96">
      <w:pPr>
        <w:ind w:left="720"/>
        <w:rPr>
          <w:rStyle w:val="Style3-pmoChar"/>
        </w:rPr>
      </w:pPr>
      <w:r w:rsidRPr="00C22A96">
        <w:rPr>
          <w:rStyle w:val="Style3-pmoChar"/>
          <w:color w:val="auto"/>
        </w:rPr>
        <w:t xml:space="preserve">A vendor will be contracted: </w:t>
      </w:r>
      <w:sdt>
        <w:sdtPr>
          <w:rPr>
            <w:rStyle w:val="Style3-pmoChar"/>
          </w:rPr>
          <w:alias w:val="PDR_Imp_Modify_Vendor"/>
          <w:tag w:val="P"/>
          <w:id w:val="-1103496517"/>
          <w:placeholder>
            <w:docPart w:val="21A273063C6C43D2B4AE27888F788C9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C22A96">
            <w:rPr>
              <w:rStyle w:val="Style3-pmoChar"/>
            </w:rPr>
            <w:t>Choose Yes or No.</w:t>
          </w:r>
        </w:sdtContent>
      </w:sdt>
    </w:p>
    <w:p w14:paraId="28E1F962" w14:textId="23FD889D" w:rsidR="00C22A96" w:rsidRDefault="00C22A96" w:rsidP="00C22A96">
      <w:pPr>
        <w:ind w:left="720"/>
        <w:rPr>
          <w:rStyle w:val="Style3-pmoChar"/>
        </w:rPr>
      </w:pPr>
      <w:r w:rsidRPr="00C22A96">
        <w:rPr>
          <w:rStyle w:val="Style3-pmoChar"/>
          <w:color w:val="auto"/>
        </w:rPr>
        <w:t>Inter-agency agreement will be established with another governmental agency</w:t>
      </w:r>
      <w:r>
        <w:rPr>
          <w:rStyle w:val="Style3-pmoChar"/>
          <w:color w:val="auto"/>
        </w:rPr>
        <w:t>:</w:t>
      </w:r>
      <w:r w:rsidRPr="00C22A96">
        <w:rPr>
          <w:rStyle w:val="Style3-pmoChar"/>
          <w:color w:val="auto"/>
        </w:rPr>
        <w:t xml:space="preserve"> </w:t>
      </w:r>
      <w:sdt>
        <w:sdtPr>
          <w:rPr>
            <w:rStyle w:val="Style3-pmoChar"/>
          </w:rPr>
          <w:alias w:val="PDR_Imp_Modify_Interagency"/>
          <w:tag w:val="P"/>
          <w:id w:val="-312411908"/>
          <w:placeholder>
            <w:docPart w:val="DD5E60DB86594D3B92502335EF05A07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p w14:paraId="3BBDDE31" w14:textId="4B12852C" w:rsidR="00C22A96" w:rsidRDefault="00C22A96" w:rsidP="00C22A96">
      <w:pPr>
        <w:ind w:left="1440"/>
        <w:rPr>
          <w:rStyle w:val="Style3-pmoChar"/>
        </w:rPr>
      </w:pPr>
      <w:r w:rsidRPr="00C22A96">
        <w:rPr>
          <w:rStyle w:val="Style3-pmoChar"/>
          <w:color w:val="auto"/>
        </w:rPr>
        <w:t xml:space="preserve">Specify Agency name(s): </w:t>
      </w:r>
      <w:sdt>
        <w:sdtPr>
          <w:rPr>
            <w:rStyle w:val="Style3-pmoChar"/>
          </w:rPr>
          <w:alias w:val="PDR_Imp_Modify_Agencyname"/>
          <w:tag w:val="P"/>
          <w:id w:val="394865260"/>
          <w:placeholder>
            <w:docPart w:val="6063D157D7024E60857D7232FCE6B652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C22A96">
            <w:rPr>
              <w:rStyle w:val="Style3-pmoChar"/>
            </w:rPr>
            <w:t>Click or tap here to enter text.</w:t>
          </w:r>
        </w:sdtContent>
      </w:sdt>
    </w:p>
    <w:p w14:paraId="2CA92EE5" w14:textId="77777777" w:rsidR="00C22A96" w:rsidRDefault="00C22A96" w:rsidP="00C22A96">
      <w:pPr>
        <w:ind w:left="720"/>
        <w:rPr>
          <w:rStyle w:val="Style3-pmoChar"/>
        </w:rPr>
      </w:pPr>
      <w:r w:rsidRPr="00C22A96">
        <w:rPr>
          <w:rStyle w:val="Style3-pmoChar"/>
          <w:color w:val="auto"/>
        </w:rPr>
        <w:t xml:space="preserve">Other: </w:t>
      </w:r>
      <w:bookmarkStart w:id="2" w:name="_Hlk120799408"/>
      <w:sdt>
        <w:sdtPr>
          <w:rPr>
            <w:rStyle w:val="Style3-pmoChar"/>
          </w:rPr>
          <w:alias w:val="PDR_Imp_Modify_Other"/>
          <w:tag w:val="P"/>
          <w:id w:val="1194347896"/>
          <w:placeholder>
            <w:docPart w:val="076311EE87324F1FB8C01EC9BCA8DD1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EndPr>
          <w:rPr>
            <w:rStyle w:val="Style3-pmoChar"/>
          </w:rPr>
        </w:sdtEndPr>
        <w:sdtContent>
          <w:r w:rsidRPr="009D595F">
            <w:rPr>
              <w:rStyle w:val="Style3-pmoChar"/>
            </w:rPr>
            <w:t>Choose Yes or No.</w:t>
          </w:r>
        </w:sdtContent>
      </w:sdt>
    </w:p>
    <w:bookmarkEnd w:id="2"/>
    <w:p w14:paraId="208BC526" w14:textId="13E079F1" w:rsidR="00C22A96" w:rsidRPr="009D595F" w:rsidRDefault="00C22A96" w:rsidP="00C22A96">
      <w:pPr>
        <w:ind w:left="1440"/>
        <w:rPr>
          <w:rStyle w:val="Style3-pmoChar"/>
        </w:rPr>
      </w:pPr>
      <w:r w:rsidRPr="00C22A96">
        <w:rPr>
          <w:rStyle w:val="Style3-pmoChar"/>
          <w:color w:val="auto"/>
        </w:rPr>
        <w:t>Specify:</w:t>
      </w:r>
      <w:r>
        <w:rPr>
          <w:rStyle w:val="Style3-pmoChar"/>
        </w:rPr>
        <w:t xml:space="preserve"> </w:t>
      </w:r>
      <w:sdt>
        <w:sdtPr>
          <w:rPr>
            <w:rStyle w:val="Style3-pmoChar"/>
          </w:rPr>
          <w:alias w:val="PDR_Imp_Modify_Other_note"/>
          <w:tag w:val="P"/>
          <w:id w:val="-1399130882"/>
          <w:placeholder>
            <w:docPart w:val="A87851D0AFA443E1AF144117A2E10AA4"/>
          </w:placeholder>
          <w:temporary/>
          <w:showingPlcHdr/>
          <w15:color w:val="0000FF"/>
          <w:text w:multiLine="1"/>
        </w:sdtPr>
        <w:sdtEndPr>
          <w:rPr>
            <w:rStyle w:val="Style3-pmoChar"/>
          </w:rPr>
        </w:sdtEndPr>
        <w:sdtContent>
          <w:r w:rsidRPr="00C22A96">
            <w:rPr>
              <w:rStyle w:val="Style3-pmoChar"/>
            </w:rPr>
            <w:t>Click or tap here to enter text.</w:t>
          </w:r>
        </w:sdtContent>
      </w:sdt>
    </w:p>
    <w:p w14:paraId="634C7B0D" w14:textId="208868CF" w:rsidR="00E42C18" w:rsidRDefault="000979B7" w:rsidP="000B0CEB">
      <w:pPr>
        <w:pStyle w:val="Heading2"/>
      </w:pPr>
      <w:r>
        <w:t>Governance</w:t>
      </w:r>
    </w:p>
    <w:p w14:paraId="1261AC23" w14:textId="10F2F722" w:rsidR="008E450D" w:rsidRDefault="008E450D" w:rsidP="008E450D">
      <w:pPr>
        <w:pStyle w:val="Heading3nonum"/>
        <w:numPr>
          <w:ilvl w:val="0"/>
          <w:numId w:val="23"/>
        </w:numPr>
        <w:tabs>
          <w:tab w:val="left" w:pos="1080"/>
        </w:tabs>
      </w:pPr>
      <w:r>
        <w:t xml:space="preserve">Attach the </w:t>
      </w:r>
      <w:r w:rsidR="00A6175A">
        <w:t xml:space="preserve">signed </w:t>
      </w:r>
      <w:r>
        <w:t>Project Charter for this effort.</w:t>
      </w:r>
    </w:p>
    <w:p w14:paraId="3E6872E9" w14:textId="566CEB75" w:rsidR="008E450D" w:rsidRPr="00614297" w:rsidRDefault="008E450D" w:rsidP="008E450D">
      <w:pPr>
        <w:pStyle w:val="Heading3nonum"/>
        <w:numPr>
          <w:ilvl w:val="0"/>
          <w:numId w:val="23"/>
        </w:numPr>
        <w:tabs>
          <w:tab w:val="left" w:pos="1080"/>
        </w:tabs>
      </w:pPr>
      <w:r>
        <w:t xml:space="preserve">Attach the </w:t>
      </w:r>
      <w:r w:rsidR="00A44CFA">
        <w:t xml:space="preserve">draft </w:t>
      </w:r>
      <w:r>
        <w:t>Governance Plan for this effort.</w:t>
      </w:r>
    </w:p>
    <w:p w14:paraId="501C8E60" w14:textId="6BFB6F91" w:rsidR="00A2535B" w:rsidRDefault="00D11404" w:rsidP="000B0CEB">
      <w:pPr>
        <w:pStyle w:val="Heading2"/>
      </w:pPr>
      <w:r>
        <w:t>Schedule</w:t>
      </w:r>
    </w:p>
    <w:p w14:paraId="63514841" w14:textId="7856A3A6" w:rsidR="00712946" w:rsidRPr="00614297" w:rsidRDefault="00614297" w:rsidP="00FE4DBE">
      <w:pPr>
        <w:pStyle w:val="Heading3nonum"/>
        <w:numPr>
          <w:ilvl w:val="0"/>
          <w:numId w:val="18"/>
        </w:numPr>
        <w:tabs>
          <w:tab w:val="left" w:pos="1080"/>
        </w:tabs>
        <w:ind w:left="720"/>
        <w:rPr>
          <w:color w:val="2F5496" w:themeColor="accent1" w:themeShade="BF"/>
        </w:rPr>
      </w:pPr>
      <w:r w:rsidRPr="00614297">
        <w:t>Estimated</w:t>
      </w:r>
      <w:r w:rsidRPr="00614297">
        <w:rPr>
          <w:b w:val="0"/>
        </w:rPr>
        <w:t xml:space="preserve"> </w:t>
      </w:r>
      <w:r w:rsidRPr="00614297">
        <w:rPr>
          <w:bCs w:val="0"/>
        </w:rPr>
        <w:t>Project Start Date</w:t>
      </w:r>
      <w:r w:rsidR="17EE843F" w:rsidRPr="00614297">
        <w:rPr>
          <w:bCs w:val="0"/>
        </w:rPr>
        <w:t>:</w:t>
      </w:r>
      <w:r w:rsidR="17EE843F" w:rsidRPr="0051751D">
        <w:t xml:space="preserve"> </w:t>
      </w:r>
      <w:sdt>
        <w:sdtPr>
          <w:rPr>
            <w:rStyle w:val="Style4-PMO"/>
          </w:rPr>
          <w:alias w:val="PDR_Proj_Start_Date"/>
          <w:tag w:val="P"/>
          <w:id w:val="-1180898192"/>
          <w:lock w:val="sdtLocked"/>
          <w:placeholder>
            <w:docPart w:val="DFBEF09C6C824AC99F34D59A8BF43025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614297">
            <w:rPr>
              <w:rStyle w:val="PlaceholderText"/>
              <w:b w:val="0"/>
              <w:bCs w:val="0"/>
              <w:color w:val="2F5496" w:themeColor="accent1" w:themeShade="BF"/>
              <w:szCs w:val="22"/>
            </w:rPr>
            <w:t>Click or tap to enter a date.</w:t>
          </w:r>
        </w:sdtContent>
      </w:sdt>
    </w:p>
    <w:p w14:paraId="2229E8AB" w14:textId="6D9B0514" w:rsidR="00B55140" w:rsidRDefault="00614297" w:rsidP="00FE4DBE">
      <w:pPr>
        <w:pStyle w:val="Heading3nonum"/>
        <w:ind w:left="720"/>
      </w:pPr>
      <w:r>
        <w:t xml:space="preserve">Estimated Project End Date: </w:t>
      </w:r>
      <w:sdt>
        <w:sdtPr>
          <w:rPr>
            <w:rStyle w:val="Style4-PMO"/>
          </w:rPr>
          <w:alias w:val="PDR_Proj_Finish_Date"/>
          <w:tag w:val="P"/>
          <w:id w:val="-158924540"/>
          <w:lock w:val="sdtLocked"/>
          <w:placeholder>
            <w:docPart w:val="11AA86A53D084C4ABA5E06A92131C85B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614297">
            <w:rPr>
              <w:rStyle w:val="PlaceholderText"/>
              <w:b w:val="0"/>
              <w:bCs w:val="0"/>
              <w:color w:val="2F5496" w:themeColor="accent1" w:themeShade="BF"/>
              <w:szCs w:val="22"/>
            </w:rPr>
            <w:t>Click or tap to enter a date.</w:t>
          </w:r>
        </w:sdtContent>
      </w:sdt>
      <w:r w:rsidR="00B55140">
        <w:t xml:space="preserve"> </w:t>
      </w:r>
    </w:p>
    <w:p w14:paraId="6F1EC30E" w14:textId="3AA65B74" w:rsidR="00AB3B69" w:rsidRDefault="00F0535C" w:rsidP="00FE4DBE">
      <w:pPr>
        <w:pStyle w:val="Heading3nonum"/>
        <w:ind w:left="720"/>
      </w:pPr>
      <w:r>
        <w:t xml:space="preserve">Attach the </w:t>
      </w:r>
      <w:r w:rsidR="00564CB9">
        <w:t>high-level</w:t>
      </w:r>
      <w:r>
        <w:t xml:space="preserve"> </w:t>
      </w:r>
      <w:r w:rsidR="00405CF7">
        <w:t>P</w:t>
      </w:r>
      <w:r w:rsidR="00267B12">
        <w:t xml:space="preserve">roject and </w:t>
      </w:r>
      <w:r w:rsidR="00405CF7">
        <w:t>P</w:t>
      </w:r>
      <w:r w:rsidR="00267B12">
        <w:t xml:space="preserve">rocurement </w:t>
      </w:r>
      <w:r w:rsidR="00FE4DBE">
        <w:t>Roadmap</w:t>
      </w:r>
    </w:p>
    <w:p w14:paraId="06E2B065" w14:textId="451B24B3" w:rsidR="007B4BDD" w:rsidRDefault="001214EC" w:rsidP="000B0CEB">
      <w:pPr>
        <w:pStyle w:val="Heading2"/>
      </w:pPr>
      <w:r>
        <w:t>Funding</w:t>
      </w:r>
    </w:p>
    <w:p w14:paraId="20046E8E" w14:textId="36F4BCFF" w:rsidR="00D66305" w:rsidRPr="004E4DF5" w:rsidRDefault="00E245A1" w:rsidP="00645D11">
      <w:pPr>
        <w:pStyle w:val="Heading3"/>
        <w:numPr>
          <w:ilvl w:val="0"/>
          <w:numId w:val="26"/>
        </w:numPr>
      </w:pPr>
      <w:r>
        <w:t>Estimated Costs</w:t>
      </w:r>
      <w:r w:rsidR="00405CF7">
        <w:t xml:space="preserve"> – Attach Financial Analysis Workbook (FAW)</w:t>
      </w:r>
    </w:p>
    <w:p w14:paraId="57421916" w14:textId="77777777" w:rsidR="00DA6B05" w:rsidRDefault="00DA6B05" w:rsidP="00DA6B05">
      <w:pPr>
        <w:jc w:val="center"/>
        <w:rPr>
          <w:b/>
        </w:rPr>
      </w:pPr>
    </w:p>
    <w:p w14:paraId="72C3CB93" w14:textId="77777777" w:rsidR="00102831" w:rsidRDefault="00DA6B05" w:rsidP="00DA6B05">
      <w:pPr>
        <w:jc w:val="center"/>
        <w:rPr>
          <w:b/>
        </w:rPr>
      </w:pPr>
      <w:r>
        <w:rPr>
          <w:b/>
        </w:rPr>
        <w:t>End of agency/state entity document.</w:t>
      </w:r>
    </w:p>
    <w:p w14:paraId="323995A8" w14:textId="5C65BCDD" w:rsidR="00DA6B05" w:rsidRDefault="00102831" w:rsidP="00DA6B05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  <w:r w:rsidR="00DA6B05">
        <w:rPr>
          <w:b/>
        </w:rPr>
        <w:t xml:space="preserve"> </w:t>
      </w:r>
    </w:p>
    <w:p w14:paraId="662F2F36" w14:textId="4EB88AF4" w:rsidR="00DA6B05" w:rsidRDefault="00DA6B05" w:rsidP="00DA6B05">
      <w:pPr>
        <w:spacing w:after="0"/>
        <w:jc w:val="center"/>
      </w:pPr>
      <w:r w:rsidRPr="003C44C7">
        <w:rPr>
          <w:b/>
        </w:rPr>
        <w:lastRenderedPageBreak/>
        <w:t xml:space="preserve">When ready, submit </w:t>
      </w:r>
      <w:r w:rsidR="00E245A1">
        <w:rPr>
          <w:b/>
        </w:rPr>
        <w:t>PDR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16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15F66929" w14:textId="3FBB8812" w:rsidR="00342330" w:rsidRDefault="00342330">
      <w:pPr>
        <w:rPr>
          <w:b/>
        </w:rPr>
      </w:pPr>
      <w:r>
        <w:rPr>
          <w:b/>
        </w:rPr>
        <w:br w:type="page"/>
      </w:r>
    </w:p>
    <w:p w14:paraId="769AFBD7" w14:textId="0349FBDB" w:rsidR="007561BA" w:rsidRPr="00A73B55" w:rsidRDefault="00CB2D2A" w:rsidP="001D24F2">
      <w:pPr>
        <w:pStyle w:val="NoSpacing"/>
        <w:numPr>
          <w:ilvl w:val="0"/>
          <w:numId w:val="0"/>
        </w:numPr>
      </w:pPr>
      <w:r w:rsidRPr="00A73B55">
        <w:lastRenderedPageBreak/>
        <w:t>Department of Technology Use Only</w:t>
      </w:r>
    </w:p>
    <w:p w14:paraId="22FD470E" w14:textId="77777777" w:rsidR="00CB2D2A" w:rsidRDefault="00CB2D2A" w:rsidP="001D24F2">
      <w:pPr>
        <w:pStyle w:val="NoSpacing"/>
        <w:numPr>
          <w:ilvl w:val="0"/>
          <w:numId w:val="0"/>
        </w:numPr>
        <w:sectPr w:rsidR="00CB2D2A" w:rsidSect="00E53F7B">
          <w:footerReference w:type="default" r:id="rId17"/>
          <w:headerReference w:type="first" r:id="rId1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854AA5" w14:textId="374DCCC1" w:rsidR="00CB2D2A" w:rsidRPr="00AB4431" w:rsidRDefault="00CB2D2A" w:rsidP="00CB2D2A">
      <w:pPr>
        <w:rPr>
          <w:color w:val="2F5496" w:themeColor="accent1" w:themeShade="BF"/>
        </w:rPr>
      </w:pPr>
      <w:r>
        <w:t>Original “New Submission” Date</w:t>
      </w:r>
      <w:r w:rsidR="001815DB">
        <w:t xml:space="preserve">: </w:t>
      </w:r>
      <w:sdt>
        <w:sdtPr>
          <w:rPr>
            <w:rStyle w:val="Style3-pmoChar"/>
          </w:rPr>
          <w:alias w:val="S1BA_New_Submis_Date"/>
          <w:tag w:val="P"/>
          <w:id w:val="-653291496"/>
          <w:lock w:val="sdtLocked"/>
          <w:placeholder>
            <w:docPart w:val="5ABB8979208D44CABCD45FE0533F45D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3654D61" w14:textId="5211A069" w:rsidR="00CB2D2A" w:rsidRPr="00AB4431" w:rsidRDefault="00CB2D2A" w:rsidP="00CB2D2A">
      <w:pPr>
        <w:rPr>
          <w:color w:val="2F5496" w:themeColor="accent1" w:themeShade="BF"/>
        </w:rPr>
      </w:pPr>
      <w:r>
        <w:t>Form Received Date</w:t>
      </w:r>
      <w:r w:rsidR="001815DB">
        <w:t xml:space="preserve">: </w:t>
      </w:r>
      <w:sdt>
        <w:sdtPr>
          <w:rPr>
            <w:rStyle w:val="Style3-pmoChar"/>
          </w:rPr>
          <w:alias w:val="S1BA_Form_Recvd_Date"/>
          <w:tag w:val="P"/>
          <w:id w:val="2006237060"/>
          <w:lock w:val="sdtLocked"/>
          <w:placeholder>
            <w:docPart w:val="69089038C13F4595B2281D58532FCBA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E608413" w14:textId="70C61725" w:rsidR="00CB2D2A" w:rsidRPr="00AB4431" w:rsidRDefault="00CB2D2A" w:rsidP="00CB2D2A">
      <w:pPr>
        <w:rPr>
          <w:color w:val="2F5496" w:themeColor="accent1" w:themeShade="BF"/>
        </w:rPr>
      </w:pPr>
      <w:r>
        <w:t>Form Accepted Date</w:t>
      </w:r>
      <w:r w:rsidR="001815DB">
        <w:t xml:space="preserve">: </w:t>
      </w:r>
      <w:sdt>
        <w:sdtPr>
          <w:rPr>
            <w:rStyle w:val="Style3-pmoChar"/>
          </w:rPr>
          <w:alias w:val="S1BA_Form_Accepted_Date"/>
          <w:tag w:val="P"/>
          <w:id w:val="1150017169"/>
          <w:lock w:val="sdtLocked"/>
          <w:placeholder>
            <w:docPart w:val="2616087E77E042A6B87A84CA9DC6DED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230086DF" w14:textId="1CB5F5A6" w:rsidR="00CB2D2A" w:rsidRPr="00AB4431" w:rsidRDefault="00CB2D2A" w:rsidP="00CB2D2A">
      <w:pPr>
        <w:rPr>
          <w:color w:val="2F5496" w:themeColor="accent1" w:themeShade="BF"/>
        </w:rPr>
      </w:pPr>
      <w:r>
        <w:t>Form Status</w:t>
      </w:r>
      <w:r w:rsidR="001815DB">
        <w:t>:</w:t>
      </w:r>
      <w:r w:rsidR="001815DB">
        <w:tab/>
      </w:r>
      <w:sdt>
        <w:sdtPr>
          <w:rPr>
            <w:rStyle w:val="Style3-pmoChar"/>
          </w:rPr>
          <w:alias w:val="S1BA_Form_Status"/>
          <w:tag w:val="P"/>
          <w:id w:val="-1350637866"/>
          <w:lock w:val="sdtLocked"/>
          <w:placeholder>
            <w:docPart w:val="5DEBBCCABB2549738BB7F2CFF99D0342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9325F53" w14:textId="0943BCE1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9736AB">
        <w:t>Status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Form_Status_Date"/>
          <w:tag w:val="P"/>
          <w:id w:val="-1087769694"/>
          <w:lock w:val="sdtLocked"/>
          <w:placeholder>
            <w:docPart w:val="1992B105B7F04E1685FF307E5656771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D5D924B" w14:textId="06B1CA53" w:rsidR="00E322FD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 w:rsidR="001815DB">
        <w:t xml:space="preserve">: </w:t>
      </w:r>
      <w:sdt>
        <w:sdtPr>
          <w:rPr>
            <w:rStyle w:val="Style3-pmoChar"/>
          </w:rPr>
          <w:alias w:val="S1BA_Disposition"/>
          <w:tag w:val="P"/>
          <w:id w:val="713540696"/>
          <w:lock w:val="sdtLocked"/>
          <w:placeholder>
            <w:docPart w:val="D1CCC83A90654F5F82A625F29D93E1BE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7C24F1F" w14:textId="67657B67" w:rsidR="00CB2D2A" w:rsidRPr="00AB4431" w:rsidRDefault="000C1B85" w:rsidP="00E322FD">
      <w:pPr>
        <w:ind w:firstLine="720"/>
        <w:rPr>
          <w:color w:val="2F5496" w:themeColor="accent1" w:themeShade="BF"/>
        </w:rPr>
      </w:pPr>
      <w:r>
        <w:t xml:space="preserve">If Other, specify: </w:t>
      </w:r>
      <w:sdt>
        <w:sdtPr>
          <w:rPr>
            <w:rStyle w:val="Style3-pmoChar"/>
          </w:rPr>
          <w:alias w:val="S1BA_Dispo_Other_describ"/>
          <w:tag w:val="P"/>
          <w:id w:val="-826123387"/>
          <w:lock w:val="sdtLocked"/>
          <w:placeholder>
            <w:docPart w:val="1A3A3002DD7B4E9D8AB22A7F02DD23D7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D7EBDAB" w14:textId="0AAC08BC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Disposition_Date"/>
          <w:tag w:val="P"/>
          <w:id w:val="249082393"/>
          <w:lock w:val="sdtLocked"/>
          <w:placeholder>
            <w:docPart w:val="B194AA7D624E46EFB7AD6D03274EB9BB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ectPr w:rsidR="00CB2D2A" w:rsidRPr="00AB4431" w:rsidSect="00CB2D2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892C8" w14:textId="77777777" w:rsidR="0030390E" w:rsidRDefault="0030390E" w:rsidP="00BA2B5B">
      <w:pPr>
        <w:spacing w:after="0" w:line="240" w:lineRule="auto"/>
      </w:pPr>
      <w:r>
        <w:separator/>
      </w:r>
    </w:p>
  </w:endnote>
  <w:endnote w:type="continuationSeparator" w:id="0">
    <w:p w14:paraId="26C8A4A6" w14:textId="77777777" w:rsidR="0030390E" w:rsidRDefault="0030390E" w:rsidP="00BA2B5B">
      <w:pPr>
        <w:spacing w:after="0" w:line="240" w:lineRule="auto"/>
      </w:pPr>
      <w:r>
        <w:continuationSeparator/>
      </w:r>
    </w:p>
  </w:endnote>
  <w:endnote w:type="continuationNotice" w:id="1">
    <w:p w14:paraId="7C5F93E7" w14:textId="77777777" w:rsidR="0030390E" w:rsidRDefault="003039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1421574" w14:textId="21D05E41" w:rsidR="00FB0F21" w:rsidRDefault="00FB0F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3DABD4" w14:textId="77777777" w:rsidR="00FB0F21" w:rsidRDefault="00FB0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419E1" w14:textId="77777777" w:rsidR="0030390E" w:rsidRDefault="0030390E" w:rsidP="00BA2B5B">
      <w:pPr>
        <w:spacing w:after="0" w:line="240" w:lineRule="auto"/>
      </w:pPr>
      <w:r>
        <w:separator/>
      </w:r>
    </w:p>
  </w:footnote>
  <w:footnote w:type="continuationSeparator" w:id="0">
    <w:p w14:paraId="358ECDE6" w14:textId="77777777" w:rsidR="0030390E" w:rsidRDefault="0030390E" w:rsidP="00BA2B5B">
      <w:pPr>
        <w:spacing w:after="0" w:line="240" w:lineRule="auto"/>
      </w:pPr>
      <w:r>
        <w:continuationSeparator/>
      </w:r>
    </w:p>
  </w:footnote>
  <w:footnote w:type="continuationNotice" w:id="1">
    <w:p w14:paraId="6E855977" w14:textId="77777777" w:rsidR="0030390E" w:rsidRDefault="003039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204AC" w14:textId="77777777" w:rsidR="00FB0F21" w:rsidRDefault="1967905D" w:rsidP="00E04128">
    <w:pPr>
      <w:pStyle w:val="Header"/>
      <w:jc w:val="center"/>
    </w:pPr>
    <w:r>
      <w:rPr>
        <w:noProof/>
      </w:rPr>
      <w:drawing>
        <wp:inline distT="0" distB="0" distL="0" distR="0" wp14:anchorId="5DBED4A4" wp14:editId="61CDF2A1">
          <wp:extent cx="3705225" cy="687525"/>
          <wp:effectExtent l="0" t="0" r="0" b="0"/>
          <wp:docPr id="5" name="Picture 5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5A1F91" w14:textId="77777777" w:rsidR="00FB0F21" w:rsidRDefault="00FB0F21" w:rsidP="00E041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244A1"/>
    <w:multiLevelType w:val="hybridMultilevel"/>
    <w:tmpl w:val="1DB0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139BD"/>
    <w:multiLevelType w:val="hybridMultilevel"/>
    <w:tmpl w:val="018834D0"/>
    <w:lvl w:ilvl="0" w:tplc="850E01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CC313E"/>
    <w:multiLevelType w:val="multilevel"/>
    <w:tmpl w:val="C688D3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isLgl/>
      <w:lvlText w:val="%1.%2"/>
      <w:lvlJc w:val="left"/>
      <w:pPr>
        <w:ind w:left="960" w:hanging="600"/>
      </w:pPr>
    </w:lvl>
    <w:lvl w:ilvl="2">
      <w:start w:val="8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397C06A0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289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614" w:hanging="360"/>
      </w:pPr>
    </w:lvl>
    <w:lvl w:ilvl="2" w:tplc="0409001B" w:tentative="1">
      <w:start w:val="1"/>
      <w:numFmt w:val="lowerRoman"/>
      <w:lvlText w:val="%3."/>
      <w:lvlJc w:val="right"/>
      <w:pPr>
        <w:ind w:left="4334" w:hanging="180"/>
      </w:pPr>
    </w:lvl>
    <w:lvl w:ilvl="3" w:tplc="0409000F" w:tentative="1">
      <w:start w:val="1"/>
      <w:numFmt w:val="decimal"/>
      <w:lvlText w:val="%4."/>
      <w:lvlJc w:val="left"/>
      <w:pPr>
        <w:ind w:left="5054" w:hanging="360"/>
      </w:pPr>
    </w:lvl>
    <w:lvl w:ilvl="4" w:tplc="04090019" w:tentative="1">
      <w:start w:val="1"/>
      <w:numFmt w:val="lowerLetter"/>
      <w:lvlText w:val="%5."/>
      <w:lvlJc w:val="left"/>
      <w:pPr>
        <w:ind w:left="5774" w:hanging="360"/>
      </w:pPr>
    </w:lvl>
    <w:lvl w:ilvl="5" w:tplc="0409001B" w:tentative="1">
      <w:start w:val="1"/>
      <w:numFmt w:val="lowerRoman"/>
      <w:lvlText w:val="%6."/>
      <w:lvlJc w:val="right"/>
      <w:pPr>
        <w:ind w:left="6494" w:hanging="180"/>
      </w:pPr>
    </w:lvl>
    <w:lvl w:ilvl="6" w:tplc="0409000F" w:tentative="1">
      <w:start w:val="1"/>
      <w:numFmt w:val="decimal"/>
      <w:lvlText w:val="%7."/>
      <w:lvlJc w:val="left"/>
      <w:pPr>
        <w:ind w:left="7214" w:hanging="360"/>
      </w:pPr>
    </w:lvl>
    <w:lvl w:ilvl="7" w:tplc="04090019" w:tentative="1">
      <w:start w:val="1"/>
      <w:numFmt w:val="lowerLetter"/>
      <w:lvlText w:val="%8."/>
      <w:lvlJc w:val="left"/>
      <w:pPr>
        <w:ind w:left="7934" w:hanging="360"/>
      </w:pPr>
    </w:lvl>
    <w:lvl w:ilvl="8" w:tplc="0409001B" w:tentative="1">
      <w:start w:val="1"/>
      <w:numFmt w:val="lowerRoman"/>
      <w:lvlText w:val="%9."/>
      <w:lvlJc w:val="right"/>
      <w:pPr>
        <w:ind w:left="8654" w:hanging="180"/>
      </w:pPr>
    </w:lvl>
  </w:abstractNum>
  <w:abstractNum w:abstractNumId="4" w15:restartNumberingAfterBreak="0">
    <w:nsid w:val="3BE030C4"/>
    <w:multiLevelType w:val="hybridMultilevel"/>
    <w:tmpl w:val="3384C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B749B"/>
    <w:multiLevelType w:val="multilevel"/>
    <w:tmpl w:val="7D943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-nonum"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6" w15:restartNumberingAfterBreak="0">
    <w:nsid w:val="3E0C18BC"/>
    <w:multiLevelType w:val="hybridMultilevel"/>
    <w:tmpl w:val="5A9691E8"/>
    <w:lvl w:ilvl="0" w:tplc="F64EC79A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E84EB5"/>
    <w:multiLevelType w:val="hybridMultilevel"/>
    <w:tmpl w:val="D80A6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84C36"/>
    <w:multiLevelType w:val="hybridMultilevel"/>
    <w:tmpl w:val="A22E2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C1569"/>
    <w:multiLevelType w:val="hybridMultilevel"/>
    <w:tmpl w:val="3652366E"/>
    <w:lvl w:ilvl="0" w:tplc="B6C2DD00">
      <w:start w:val="1"/>
      <w:numFmt w:val="decimal"/>
      <w:pStyle w:val="Heading3nonum"/>
      <w:lvlText w:val="%1."/>
      <w:lvlJc w:val="left"/>
      <w:pPr>
        <w:ind w:left="360" w:hanging="360"/>
      </w:pPr>
      <w:rPr>
        <w:rFonts w:hint="default"/>
        <w:b/>
        <w:bCs/>
        <w:color w:val="000000" w:themeColor="text1"/>
      </w:rPr>
    </w:lvl>
    <w:lvl w:ilvl="1" w:tplc="94D29FA2">
      <w:start w:val="1"/>
      <w:numFmt w:val="lowerLetter"/>
      <w:lvlText w:val="%2."/>
      <w:lvlJc w:val="left"/>
      <w:pPr>
        <w:ind w:left="2160" w:hanging="360"/>
      </w:pPr>
      <w:rPr>
        <w:b/>
        <w:bCs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0E3E7A"/>
    <w:multiLevelType w:val="multilevel"/>
    <w:tmpl w:val="00668A2C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62093DAC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C50FC"/>
    <w:multiLevelType w:val="hybridMultilevel"/>
    <w:tmpl w:val="367A3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666F63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831047">
    <w:abstractNumId w:val="10"/>
  </w:num>
  <w:num w:numId="2" w16cid:durableId="14432497">
    <w:abstractNumId w:val="5"/>
  </w:num>
  <w:num w:numId="3" w16cid:durableId="584732356">
    <w:abstractNumId w:val="9"/>
  </w:num>
  <w:num w:numId="4" w16cid:durableId="1696729846">
    <w:abstractNumId w:val="9"/>
    <w:lvlOverride w:ilvl="0">
      <w:startOverride w:val="1"/>
    </w:lvlOverride>
  </w:num>
  <w:num w:numId="5" w16cid:durableId="1055543314">
    <w:abstractNumId w:val="9"/>
    <w:lvlOverride w:ilvl="0">
      <w:startOverride w:val="1"/>
    </w:lvlOverride>
  </w:num>
  <w:num w:numId="6" w16cid:durableId="1179925368">
    <w:abstractNumId w:val="9"/>
    <w:lvlOverride w:ilvl="0">
      <w:startOverride w:val="1"/>
    </w:lvlOverride>
  </w:num>
  <w:num w:numId="7" w16cid:durableId="2086370419">
    <w:abstractNumId w:val="9"/>
    <w:lvlOverride w:ilvl="0">
      <w:startOverride w:val="1"/>
    </w:lvlOverride>
  </w:num>
  <w:num w:numId="8" w16cid:durableId="985937547">
    <w:abstractNumId w:val="0"/>
  </w:num>
  <w:num w:numId="9" w16cid:durableId="1442144889">
    <w:abstractNumId w:val="12"/>
  </w:num>
  <w:num w:numId="10" w16cid:durableId="684358317">
    <w:abstractNumId w:val="11"/>
  </w:num>
  <w:num w:numId="11" w16cid:durableId="1387217888">
    <w:abstractNumId w:val="1"/>
  </w:num>
  <w:num w:numId="12" w16cid:durableId="500395220">
    <w:abstractNumId w:val="9"/>
    <w:lvlOverride w:ilvl="0">
      <w:startOverride w:val="1"/>
    </w:lvlOverride>
  </w:num>
  <w:num w:numId="13" w16cid:durableId="1009136162">
    <w:abstractNumId w:val="6"/>
  </w:num>
  <w:num w:numId="14" w16cid:durableId="1844935194">
    <w:abstractNumId w:val="13"/>
  </w:num>
  <w:num w:numId="15" w16cid:durableId="814838616">
    <w:abstractNumId w:val="4"/>
  </w:num>
  <w:num w:numId="16" w16cid:durableId="1777868631">
    <w:abstractNumId w:val="9"/>
  </w:num>
  <w:num w:numId="17" w16cid:durableId="1979143368">
    <w:abstractNumId w:val="9"/>
  </w:num>
  <w:num w:numId="18" w16cid:durableId="242035008">
    <w:abstractNumId w:val="9"/>
    <w:lvlOverride w:ilvl="0">
      <w:startOverride w:val="1"/>
    </w:lvlOverride>
  </w:num>
  <w:num w:numId="19" w16cid:durableId="654527489">
    <w:abstractNumId w:val="9"/>
  </w:num>
  <w:num w:numId="20" w16cid:durableId="1629893191">
    <w:abstractNumId w:val="9"/>
  </w:num>
  <w:num w:numId="21" w16cid:durableId="213010920">
    <w:abstractNumId w:val="9"/>
    <w:lvlOverride w:ilvl="0">
      <w:startOverride w:val="1"/>
    </w:lvlOverride>
  </w:num>
  <w:num w:numId="22" w16cid:durableId="1736973287">
    <w:abstractNumId w:val="9"/>
  </w:num>
  <w:num w:numId="23" w16cid:durableId="1712728979">
    <w:abstractNumId w:val="8"/>
  </w:num>
  <w:num w:numId="24" w16cid:durableId="1983650877">
    <w:abstractNumId w:val="9"/>
  </w:num>
  <w:num w:numId="25" w16cid:durableId="69616763">
    <w:abstractNumId w:val="2"/>
    <w:lvlOverride w:ilvl="0">
      <w:startOverride w:val="1"/>
    </w:lvlOverride>
    <w:lvlOverride w:ilvl="1">
      <w:startOverride w:val="9"/>
    </w:lvlOverride>
    <w:lvlOverride w:ilvl="2">
      <w:startOverride w:val="8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4364847">
    <w:abstractNumId w:val="7"/>
  </w:num>
  <w:num w:numId="27" w16cid:durableId="1101148168">
    <w:abstractNumId w:val="9"/>
  </w:num>
  <w:num w:numId="28" w16cid:durableId="1847478931">
    <w:abstractNumId w:val="9"/>
  </w:num>
  <w:num w:numId="29" w16cid:durableId="1761025374">
    <w:abstractNumId w:val="9"/>
  </w:num>
  <w:num w:numId="30" w16cid:durableId="177625065">
    <w:abstractNumId w:val="9"/>
  </w:num>
  <w:num w:numId="31" w16cid:durableId="1830780822">
    <w:abstractNumId w:val="9"/>
  </w:num>
  <w:num w:numId="32" w16cid:durableId="704600404">
    <w:abstractNumId w:val="9"/>
  </w:num>
  <w:num w:numId="33" w16cid:durableId="1050303309">
    <w:abstractNumId w:val="9"/>
  </w:num>
  <w:num w:numId="34" w16cid:durableId="1280141029">
    <w:abstractNumId w:val="9"/>
  </w:num>
  <w:num w:numId="35" w16cid:durableId="1972325343">
    <w:abstractNumId w:val="9"/>
  </w:num>
  <w:num w:numId="36" w16cid:durableId="357396021">
    <w:abstractNumId w:val="9"/>
  </w:num>
  <w:num w:numId="37" w16cid:durableId="1358315090">
    <w:abstractNumId w:val="9"/>
  </w:num>
  <w:num w:numId="38" w16cid:durableId="127286368">
    <w:abstractNumId w:val="9"/>
  </w:num>
  <w:num w:numId="39" w16cid:durableId="872305955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EyN7KwNDA2MzFW0lEKTi0uzszPAykwrAUAQchMRywAAAA="/>
  </w:docVars>
  <w:rsids>
    <w:rsidRoot w:val="00AC1C74"/>
    <w:rsid w:val="0000175F"/>
    <w:rsid w:val="00001C18"/>
    <w:rsid w:val="0000400A"/>
    <w:rsid w:val="00005076"/>
    <w:rsid w:val="00011558"/>
    <w:rsid w:val="00011E4A"/>
    <w:rsid w:val="000150E7"/>
    <w:rsid w:val="00017F47"/>
    <w:rsid w:val="000231A7"/>
    <w:rsid w:val="00030417"/>
    <w:rsid w:val="00032A84"/>
    <w:rsid w:val="0003315E"/>
    <w:rsid w:val="000334FA"/>
    <w:rsid w:val="000358A8"/>
    <w:rsid w:val="000361A4"/>
    <w:rsid w:val="00037617"/>
    <w:rsid w:val="0003771E"/>
    <w:rsid w:val="00042928"/>
    <w:rsid w:val="0004516F"/>
    <w:rsid w:val="00053396"/>
    <w:rsid w:val="000641BA"/>
    <w:rsid w:val="000651EC"/>
    <w:rsid w:val="0006526E"/>
    <w:rsid w:val="0006639A"/>
    <w:rsid w:val="000724F0"/>
    <w:rsid w:val="000748AB"/>
    <w:rsid w:val="00077711"/>
    <w:rsid w:val="0008177E"/>
    <w:rsid w:val="00084179"/>
    <w:rsid w:val="000854DA"/>
    <w:rsid w:val="000867F7"/>
    <w:rsid w:val="00086872"/>
    <w:rsid w:val="00086A40"/>
    <w:rsid w:val="00087546"/>
    <w:rsid w:val="00087F05"/>
    <w:rsid w:val="00093A0C"/>
    <w:rsid w:val="00093CD8"/>
    <w:rsid w:val="000979B7"/>
    <w:rsid w:val="00097C98"/>
    <w:rsid w:val="00097EC7"/>
    <w:rsid w:val="000A03D0"/>
    <w:rsid w:val="000A3965"/>
    <w:rsid w:val="000A4D34"/>
    <w:rsid w:val="000A785D"/>
    <w:rsid w:val="000B0C21"/>
    <w:rsid w:val="000B0CEB"/>
    <w:rsid w:val="000B3C65"/>
    <w:rsid w:val="000B40B0"/>
    <w:rsid w:val="000B4FAA"/>
    <w:rsid w:val="000C1B85"/>
    <w:rsid w:val="000C3D77"/>
    <w:rsid w:val="000C45A3"/>
    <w:rsid w:val="000C46DC"/>
    <w:rsid w:val="000C6ADA"/>
    <w:rsid w:val="000C77D2"/>
    <w:rsid w:val="000D3188"/>
    <w:rsid w:val="000D3F6D"/>
    <w:rsid w:val="000E1AD0"/>
    <w:rsid w:val="000E39CF"/>
    <w:rsid w:val="000F0FDE"/>
    <w:rsid w:val="000F3419"/>
    <w:rsid w:val="000F58FB"/>
    <w:rsid w:val="00102831"/>
    <w:rsid w:val="00107FC5"/>
    <w:rsid w:val="0011020B"/>
    <w:rsid w:val="001159B5"/>
    <w:rsid w:val="00120D5D"/>
    <w:rsid w:val="001214EC"/>
    <w:rsid w:val="00123C28"/>
    <w:rsid w:val="00124445"/>
    <w:rsid w:val="00126BB1"/>
    <w:rsid w:val="00130C35"/>
    <w:rsid w:val="00131709"/>
    <w:rsid w:val="00131C5B"/>
    <w:rsid w:val="0013379F"/>
    <w:rsid w:val="001363B6"/>
    <w:rsid w:val="00142811"/>
    <w:rsid w:val="00142A09"/>
    <w:rsid w:val="00143289"/>
    <w:rsid w:val="00147018"/>
    <w:rsid w:val="001522E1"/>
    <w:rsid w:val="001523F8"/>
    <w:rsid w:val="0015383F"/>
    <w:rsid w:val="001572A7"/>
    <w:rsid w:val="00161377"/>
    <w:rsid w:val="0016142F"/>
    <w:rsid w:val="00163CE8"/>
    <w:rsid w:val="0016428A"/>
    <w:rsid w:val="00171507"/>
    <w:rsid w:val="00171E46"/>
    <w:rsid w:val="0017280C"/>
    <w:rsid w:val="00172B89"/>
    <w:rsid w:val="0017434D"/>
    <w:rsid w:val="0017470A"/>
    <w:rsid w:val="001815DB"/>
    <w:rsid w:val="00184019"/>
    <w:rsid w:val="00184794"/>
    <w:rsid w:val="00185788"/>
    <w:rsid w:val="00186546"/>
    <w:rsid w:val="001902A0"/>
    <w:rsid w:val="00191A62"/>
    <w:rsid w:val="00193C42"/>
    <w:rsid w:val="0019551D"/>
    <w:rsid w:val="001A1611"/>
    <w:rsid w:val="001C3161"/>
    <w:rsid w:val="001C3D50"/>
    <w:rsid w:val="001C46E6"/>
    <w:rsid w:val="001D00FD"/>
    <w:rsid w:val="001D24F2"/>
    <w:rsid w:val="001D7716"/>
    <w:rsid w:val="001E2CB3"/>
    <w:rsid w:val="001E7DAE"/>
    <w:rsid w:val="001F0E1A"/>
    <w:rsid w:val="001F43E0"/>
    <w:rsid w:val="001F46DC"/>
    <w:rsid w:val="001F5E9D"/>
    <w:rsid w:val="001F6D6B"/>
    <w:rsid w:val="001F7E56"/>
    <w:rsid w:val="00200F72"/>
    <w:rsid w:val="00202686"/>
    <w:rsid w:val="00204046"/>
    <w:rsid w:val="002051C6"/>
    <w:rsid w:val="00207F16"/>
    <w:rsid w:val="00210997"/>
    <w:rsid w:val="0021144E"/>
    <w:rsid w:val="002121FB"/>
    <w:rsid w:val="002137B2"/>
    <w:rsid w:val="00221672"/>
    <w:rsid w:val="00223503"/>
    <w:rsid w:val="00223A07"/>
    <w:rsid w:val="0022684E"/>
    <w:rsid w:val="00232EFA"/>
    <w:rsid w:val="00233B61"/>
    <w:rsid w:val="00236A14"/>
    <w:rsid w:val="00236BA1"/>
    <w:rsid w:val="00237E17"/>
    <w:rsid w:val="00243A80"/>
    <w:rsid w:val="00244EE0"/>
    <w:rsid w:val="00245CC7"/>
    <w:rsid w:val="00257637"/>
    <w:rsid w:val="0026270E"/>
    <w:rsid w:val="00263D98"/>
    <w:rsid w:val="00267B12"/>
    <w:rsid w:val="002721A0"/>
    <w:rsid w:val="002811E2"/>
    <w:rsid w:val="0028323A"/>
    <w:rsid w:val="002909D7"/>
    <w:rsid w:val="00291E70"/>
    <w:rsid w:val="00292815"/>
    <w:rsid w:val="0029407A"/>
    <w:rsid w:val="00294AC7"/>
    <w:rsid w:val="00296D6A"/>
    <w:rsid w:val="002A252C"/>
    <w:rsid w:val="002A5A4C"/>
    <w:rsid w:val="002B1555"/>
    <w:rsid w:val="002B4E4D"/>
    <w:rsid w:val="002B6C34"/>
    <w:rsid w:val="002C7560"/>
    <w:rsid w:val="002D4C77"/>
    <w:rsid w:val="002D5151"/>
    <w:rsid w:val="002D71E9"/>
    <w:rsid w:val="002E479F"/>
    <w:rsid w:val="002F167A"/>
    <w:rsid w:val="002F3C94"/>
    <w:rsid w:val="002F4A32"/>
    <w:rsid w:val="0030390E"/>
    <w:rsid w:val="003047C8"/>
    <w:rsid w:val="0031037D"/>
    <w:rsid w:val="00312665"/>
    <w:rsid w:val="0032073B"/>
    <w:rsid w:val="00323E19"/>
    <w:rsid w:val="00332CDB"/>
    <w:rsid w:val="00340E8A"/>
    <w:rsid w:val="00341C24"/>
    <w:rsid w:val="00342330"/>
    <w:rsid w:val="00354FDA"/>
    <w:rsid w:val="00355006"/>
    <w:rsid w:val="00355A68"/>
    <w:rsid w:val="00360918"/>
    <w:rsid w:val="00366FA3"/>
    <w:rsid w:val="00371E83"/>
    <w:rsid w:val="00374A93"/>
    <w:rsid w:val="003752C7"/>
    <w:rsid w:val="003765F7"/>
    <w:rsid w:val="00381DB9"/>
    <w:rsid w:val="00386C45"/>
    <w:rsid w:val="0039422E"/>
    <w:rsid w:val="003A0F77"/>
    <w:rsid w:val="003B1860"/>
    <w:rsid w:val="003B2A72"/>
    <w:rsid w:val="003B363C"/>
    <w:rsid w:val="003B5208"/>
    <w:rsid w:val="003E5DF1"/>
    <w:rsid w:val="003F48AC"/>
    <w:rsid w:val="003F5350"/>
    <w:rsid w:val="003F71C5"/>
    <w:rsid w:val="00400763"/>
    <w:rsid w:val="00401A2A"/>
    <w:rsid w:val="00405CF7"/>
    <w:rsid w:val="00406771"/>
    <w:rsid w:val="00406F40"/>
    <w:rsid w:val="00413259"/>
    <w:rsid w:val="0041335A"/>
    <w:rsid w:val="004147F1"/>
    <w:rsid w:val="004157E6"/>
    <w:rsid w:val="004204DA"/>
    <w:rsid w:val="00420810"/>
    <w:rsid w:val="00423DBE"/>
    <w:rsid w:val="00425DF5"/>
    <w:rsid w:val="00427EAB"/>
    <w:rsid w:val="00432801"/>
    <w:rsid w:val="004343AE"/>
    <w:rsid w:val="00441FB1"/>
    <w:rsid w:val="0044496E"/>
    <w:rsid w:val="00447CD4"/>
    <w:rsid w:val="004602A7"/>
    <w:rsid w:val="00463C26"/>
    <w:rsid w:val="00464673"/>
    <w:rsid w:val="004731AE"/>
    <w:rsid w:val="00473C6D"/>
    <w:rsid w:val="0047543E"/>
    <w:rsid w:val="0048204C"/>
    <w:rsid w:val="00482481"/>
    <w:rsid w:val="00485CB8"/>
    <w:rsid w:val="00487B56"/>
    <w:rsid w:val="00491DD2"/>
    <w:rsid w:val="00493E8D"/>
    <w:rsid w:val="004A10C1"/>
    <w:rsid w:val="004B06FA"/>
    <w:rsid w:val="004B1441"/>
    <w:rsid w:val="004B18F4"/>
    <w:rsid w:val="004B3E94"/>
    <w:rsid w:val="004B5B33"/>
    <w:rsid w:val="004C20C1"/>
    <w:rsid w:val="004C2F96"/>
    <w:rsid w:val="004C7848"/>
    <w:rsid w:val="004C7A80"/>
    <w:rsid w:val="004D3576"/>
    <w:rsid w:val="004D3EE2"/>
    <w:rsid w:val="004D6D9D"/>
    <w:rsid w:val="004E25C1"/>
    <w:rsid w:val="004E2D17"/>
    <w:rsid w:val="004E39AF"/>
    <w:rsid w:val="004E4DF5"/>
    <w:rsid w:val="004F082A"/>
    <w:rsid w:val="004F7A82"/>
    <w:rsid w:val="005004D6"/>
    <w:rsid w:val="00507F6F"/>
    <w:rsid w:val="00511136"/>
    <w:rsid w:val="005122E0"/>
    <w:rsid w:val="00514CF3"/>
    <w:rsid w:val="00514F04"/>
    <w:rsid w:val="005151D6"/>
    <w:rsid w:val="0051751D"/>
    <w:rsid w:val="0052249D"/>
    <w:rsid w:val="0052514B"/>
    <w:rsid w:val="00526F8D"/>
    <w:rsid w:val="00537017"/>
    <w:rsid w:val="00537860"/>
    <w:rsid w:val="00543DC8"/>
    <w:rsid w:val="005466F6"/>
    <w:rsid w:val="00552318"/>
    <w:rsid w:val="00552799"/>
    <w:rsid w:val="005574C9"/>
    <w:rsid w:val="00561B16"/>
    <w:rsid w:val="00564CB9"/>
    <w:rsid w:val="00567DA8"/>
    <w:rsid w:val="00574CEF"/>
    <w:rsid w:val="00577BAC"/>
    <w:rsid w:val="00580842"/>
    <w:rsid w:val="005870EF"/>
    <w:rsid w:val="00592ACF"/>
    <w:rsid w:val="00593EDD"/>
    <w:rsid w:val="00596715"/>
    <w:rsid w:val="005A275E"/>
    <w:rsid w:val="005A523F"/>
    <w:rsid w:val="005A6C66"/>
    <w:rsid w:val="005C0B25"/>
    <w:rsid w:val="005C2B1C"/>
    <w:rsid w:val="005C5D73"/>
    <w:rsid w:val="005C62BF"/>
    <w:rsid w:val="005D1F3E"/>
    <w:rsid w:val="005D3758"/>
    <w:rsid w:val="005D5DFC"/>
    <w:rsid w:val="005D5F91"/>
    <w:rsid w:val="005F4E64"/>
    <w:rsid w:val="005F5A10"/>
    <w:rsid w:val="005F6840"/>
    <w:rsid w:val="005F6AC4"/>
    <w:rsid w:val="006036FE"/>
    <w:rsid w:val="00605B1D"/>
    <w:rsid w:val="00607F20"/>
    <w:rsid w:val="00610BC5"/>
    <w:rsid w:val="00614297"/>
    <w:rsid w:val="00614B1B"/>
    <w:rsid w:val="00615348"/>
    <w:rsid w:val="00616F3B"/>
    <w:rsid w:val="00617F45"/>
    <w:rsid w:val="006234EC"/>
    <w:rsid w:val="00623796"/>
    <w:rsid w:val="006238FD"/>
    <w:rsid w:val="00625358"/>
    <w:rsid w:val="00625822"/>
    <w:rsid w:val="00625968"/>
    <w:rsid w:val="00632849"/>
    <w:rsid w:val="00637A43"/>
    <w:rsid w:val="00637D88"/>
    <w:rsid w:val="00641A90"/>
    <w:rsid w:val="00641E6B"/>
    <w:rsid w:val="00643036"/>
    <w:rsid w:val="0064527E"/>
    <w:rsid w:val="00645ACA"/>
    <w:rsid w:val="00645D11"/>
    <w:rsid w:val="0066102A"/>
    <w:rsid w:val="0066102D"/>
    <w:rsid w:val="00661836"/>
    <w:rsid w:val="00662E75"/>
    <w:rsid w:val="006647C0"/>
    <w:rsid w:val="00671412"/>
    <w:rsid w:val="0067297B"/>
    <w:rsid w:val="00675301"/>
    <w:rsid w:val="00685010"/>
    <w:rsid w:val="0068687A"/>
    <w:rsid w:val="00686B45"/>
    <w:rsid w:val="006878A9"/>
    <w:rsid w:val="00687EEF"/>
    <w:rsid w:val="00697FB5"/>
    <w:rsid w:val="006A4CF9"/>
    <w:rsid w:val="006A4F02"/>
    <w:rsid w:val="006A6CD5"/>
    <w:rsid w:val="006B0B02"/>
    <w:rsid w:val="006B2070"/>
    <w:rsid w:val="006C1C9A"/>
    <w:rsid w:val="006C27C2"/>
    <w:rsid w:val="006C4B36"/>
    <w:rsid w:val="006C5D39"/>
    <w:rsid w:val="006D3144"/>
    <w:rsid w:val="006D35CF"/>
    <w:rsid w:val="006D58F4"/>
    <w:rsid w:val="006E2265"/>
    <w:rsid w:val="006E3DFB"/>
    <w:rsid w:val="006F6153"/>
    <w:rsid w:val="007022B3"/>
    <w:rsid w:val="007053F2"/>
    <w:rsid w:val="007074CF"/>
    <w:rsid w:val="007075A6"/>
    <w:rsid w:val="00707B1B"/>
    <w:rsid w:val="00712946"/>
    <w:rsid w:val="00722AA2"/>
    <w:rsid w:val="00734102"/>
    <w:rsid w:val="007436A1"/>
    <w:rsid w:val="00745ACF"/>
    <w:rsid w:val="007474F0"/>
    <w:rsid w:val="00751390"/>
    <w:rsid w:val="007528BD"/>
    <w:rsid w:val="007561BA"/>
    <w:rsid w:val="007571C6"/>
    <w:rsid w:val="00760E41"/>
    <w:rsid w:val="007715DA"/>
    <w:rsid w:val="00773884"/>
    <w:rsid w:val="00777F6F"/>
    <w:rsid w:val="00783EBC"/>
    <w:rsid w:val="00783F26"/>
    <w:rsid w:val="00787755"/>
    <w:rsid w:val="007928CB"/>
    <w:rsid w:val="00792D1F"/>
    <w:rsid w:val="00793435"/>
    <w:rsid w:val="00795F99"/>
    <w:rsid w:val="007A3CD2"/>
    <w:rsid w:val="007A4CDA"/>
    <w:rsid w:val="007A69B4"/>
    <w:rsid w:val="007A7D0C"/>
    <w:rsid w:val="007B0F2A"/>
    <w:rsid w:val="007B21F6"/>
    <w:rsid w:val="007B4BDD"/>
    <w:rsid w:val="007B7DFF"/>
    <w:rsid w:val="007C4BAB"/>
    <w:rsid w:val="007C630F"/>
    <w:rsid w:val="007D1236"/>
    <w:rsid w:val="007D1BB5"/>
    <w:rsid w:val="007D3108"/>
    <w:rsid w:val="007D4AE3"/>
    <w:rsid w:val="007D576A"/>
    <w:rsid w:val="007D597F"/>
    <w:rsid w:val="007E117F"/>
    <w:rsid w:val="007E127E"/>
    <w:rsid w:val="007E639E"/>
    <w:rsid w:val="007F429A"/>
    <w:rsid w:val="007F4DEA"/>
    <w:rsid w:val="007F5089"/>
    <w:rsid w:val="007F5301"/>
    <w:rsid w:val="007F7B0B"/>
    <w:rsid w:val="0080223F"/>
    <w:rsid w:val="008052E2"/>
    <w:rsid w:val="008063DC"/>
    <w:rsid w:val="00807389"/>
    <w:rsid w:val="00813087"/>
    <w:rsid w:val="00815934"/>
    <w:rsid w:val="00817161"/>
    <w:rsid w:val="00822158"/>
    <w:rsid w:val="00822723"/>
    <w:rsid w:val="00822CF0"/>
    <w:rsid w:val="00826534"/>
    <w:rsid w:val="0083571A"/>
    <w:rsid w:val="00842391"/>
    <w:rsid w:val="00847416"/>
    <w:rsid w:val="00851C9A"/>
    <w:rsid w:val="00852192"/>
    <w:rsid w:val="00856277"/>
    <w:rsid w:val="00857B11"/>
    <w:rsid w:val="0088098D"/>
    <w:rsid w:val="008934D4"/>
    <w:rsid w:val="0089397E"/>
    <w:rsid w:val="00896875"/>
    <w:rsid w:val="008A1916"/>
    <w:rsid w:val="008B3163"/>
    <w:rsid w:val="008B3828"/>
    <w:rsid w:val="008C7268"/>
    <w:rsid w:val="008D369F"/>
    <w:rsid w:val="008D4EA0"/>
    <w:rsid w:val="008D60DD"/>
    <w:rsid w:val="008D6503"/>
    <w:rsid w:val="008D7F99"/>
    <w:rsid w:val="008E2A98"/>
    <w:rsid w:val="008E349D"/>
    <w:rsid w:val="008E450D"/>
    <w:rsid w:val="008E4F58"/>
    <w:rsid w:val="008E5F98"/>
    <w:rsid w:val="008E7475"/>
    <w:rsid w:val="008F0442"/>
    <w:rsid w:val="008F0A4D"/>
    <w:rsid w:val="008F14C7"/>
    <w:rsid w:val="008F2F4F"/>
    <w:rsid w:val="008F5B63"/>
    <w:rsid w:val="008F61AC"/>
    <w:rsid w:val="008F6CC8"/>
    <w:rsid w:val="008F7CDE"/>
    <w:rsid w:val="009056F9"/>
    <w:rsid w:val="00910E22"/>
    <w:rsid w:val="00917507"/>
    <w:rsid w:val="00921997"/>
    <w:rsid w:val="00933CBE"/>
    <w:rsid w:val="00934880"/>
    <w:rsid w:val="00940503"/>
    <w:rsid w:val="00940A8D"/>
    <w:rsid w:val="0094239F"/>
    <w:rsid w:val="00944852"/>
    <w:rsid w:val="0094593A"/>
    <w:rsid w:val="00950D02"/>
    <w:rsid w:val="00953D94"/>
    <w:rsid w:val="00954208"/>
    <w:rsid w:val="0095492B"/>
    <w:rsid w:val="00957D75"/>
    <w:rsid w:val="00963506"/>
    <w:rsid w:val="0096384A"/>
    <w:rsid w:val="009645D1"/>
    <w:rsid w:val="00972405"/>
    <w:rsid w:val="009736AB"/>
    <w:rsid w:val="00976827"/>
    <w:rsid w:val="00977A61"/>
    <w:rsid w:val="0098068C"/>
    <w:rsid w:val="00990D3D"/>
    <w:rsid w:val="00992574"/>
    <w:rsid w:val="0099378E"/>
    <w:rsid w:val="009A08A4"/>
    <w:rsid w:val="009A2113"/>
    <w:rsid w:val="009A3950"/>
    <w:rsid w:val="009B1838"/>
    <w:rsid w:val="009B255B"/>
    <w:rsid w:val="009B3F0D"/>
    <w:rsid w:val="009B4125"/>
    <w:rsid w:val="009B5696"/>
    <w:rsid w:val="009B5ED1"/>
    <w:rsid w:val="009C3CC0"/>
    <w:rsid w:val="009C5054"/>
    <w:rsid w:val="009C52DA"/>
    <w:rsid w:val="009D3F03"/>
    <w:rsid w:val="009D595F"/>
    <w:rsid w:val="009D61BF"/>
    <w:rsid w:val="009E09A1"/>
    <w:rsid w:val="009F0CA9"/>
    <w:rsid w:val="009F1A14"/>
    <w:rsid w:val="009F38E9"/>
    <w:rsid w:val="009F6088"/>
    <w:rsid w:val="00A1170C"/>
    <w:rsid w:val="00A15960"/>
    <w:rsid w:val="00A20E63"/>
    <w:rsid w:val="00A2535B"/>
    <w:rsid w:val="00A25CFB"/>
    <w:rsid w:val="00A44CFA"/>
    <w:rsid w:val="00A46B2B"/>
    <w:rsid w:val="00A47F72"/>
    <w:rsid w:val="00A529FB"/>
    <w:rsid w:val="00A5445B"/>
    <w:rsid w:val="00A575DB"/>
    <w:rsid w:val="00A6175A"/>
    <w:rsid w:val="00A73B55"/>
    <w:rsid w:val="00A75ADF"/>
    <w:rsid w:val="00A80254"/>
    <w:rsid w:val="00A93272"/>
    <w:rsid w:val="00AA7835"/>
    <w:rsid w:val="00AB12B9"/>
    <w:rsid w:val="00AB2697"/>
    <w:rsid w:val="00AB2AAB"/>
    <w:rsid w:val="00AB31AA"/>
    <w:rsid w:val="00AB3B69"/>
    <w:rsid w:val="00AB4431"/>
    <w:rsid w:val="00AC1C74"/>
    <w:rsid w:val="00AC57D0"/>
    <w:rsid w:val="00AD023C"/>
    <w:rsid w:val="00AD076E"/>
    <w:rsid w:val="00AD1049"/>
    <w:rsid w:val="00AD28AC"/>
    <w:rsid w:val="00AD4F2F"/>
    <w:rsid w:val="00AD5548"/>
    <w:rsid w:val="00AD7A64"/>
    <w:rsid w:val="00AE19F4"/>
    <w:rsid w:val="00AF452C"/>
    <w:rsid w:val="00AF5132"/>
    <w:rsid w:val="00B0113E"/>
    <w:rsid w:val="00B01605"/>
    <w:rsid w:val="00B01C0B"/>
    <w:rsid w:val="00B03C14"/>
    <w:rsid w:val="00B1259D"/>
    <w:rsid w:val="00B13618"/>
    <w:rsid w:val="00B14F11"/>
    <w:rsid w:val="00B1759E"/>
    <w:rsid w:val="00B223C8"/>
    <w:rsid w:val="00B23764"/>
    <w:rsid w:val="00B25E2F"/>
    <w:rsid w:val="00B316CA"/>
    <w:rsid w:val="00B31DAB"/>
    <w:rsid w:val="00B34BB2"/>
    <w:rsid w:val="00B35CA1"/>
    <w:rsid w:val="00B3697F"/>
    <w:rsid w:val="00B36F62"/>
    <w:rsid w:val="00B4010E"/>
    <w:rsid w:val="00B53F13"/>
    <w:rsid w:val="00B55140"/>
    <w:rsid w:val="00B60665"/>
    <w:rsid w:val="00B61079"/>
    <w:rsid w:val="00B634C5"/>
    <w:rsid w:val="00B6364D"/>
    <w:rsid w:val="00B64822"/>
    <w:rsid w:val="00B67254"/>
    <w:rsid w:val="00B70EC4"/>
    <w:rsid w:val="00B74471"/>
    <w:rsid w:val="00B8213D"/>
    <w:rsid w:val="00B8345C"/>
    <w:rsid w:val="00B911C3"/>
    <w:rsid w:val="00B92B72"/>
    <w:rsid w:val="00BA2AB6"/>
    <w:rsid w:val="00BA2B5B"/>
    <w:rsid w:val="00BA5541"/>
    <w:rsid w:val="00BA5A75"/>
    <w:rsid w:val="00BC6242"/>
    <w:rsid w:val="00BC68DE"/>
    <w:rsid w:val="00BD06B4"/>
    <w:rsid w:val="00BD2148"/>
    <w:rsid w:val="00BD525D"/>
    <w:rsid w:val="00BD56A8"/>
    <w:rsid w:val="00BE032A"/>
    <w:rsid w:val="00BF4D18"/>
    <w:rsid w:val="00C0134E"/>
    <w:rsid w:val="00C02B16"/>
    <w:rsid w:val="00C02F6B"/>
    <w:rsid w:val="00C034E4"/>
    <w:rsid w:val="00C07ACD"/>
    <w:rsid w:val="00C144B2"/>
    <w:rsid w:val="00C14B91"/>
    <w:rsid w:val="00C14E0C"/>
    <w:rsid w:val="00C170DE"/>
    <w:rsid w:val="00C22A96"/>
    <w:rsid w:val="00C237CA"/>
    <w:rsid w:val="00C258C3"/>
    <w:rsid w:val="00C40D99"/>
    <w:rsid w:val="00C51B36"/>
    <w:rsid w:val="00C5585A"/>
    <w:rsid w:val="00C57EC8"/>
    <w:rsid w:val="00C66182"/>
    <w:rsid w:val="00C7458F"/>
    <w:rsid w:val="00C74AB0"/>
    <w:rsid w:val="00C816F3"/>
    <w:rsid w:val="00C85394"/>
    <w:rsid w:val="00C86647"/>
    <w:rsid w:val="00C90696"/>
    <w:rsid w:val="00C97E06"/>
    <w:rsid w:val="00CA1B82"/>
    <w:rsid w:val="00CA1BB2"/>
    <w:rsid w:val="00CB2D2A"/>
    <w:rsid w:val="00CB52E8"/>
    <w:rsid w:val="00CB71C0"/>
    <w:rsid w:val="00CC04B5"/>
    <w:rsid w:val="00CC2E8F"/>
    <w:rsid w:val="00CC30F0"/>
    <w:rsid w:val="00CD560E"/>
    <w:rsid w:val="00CD620C"/>
    <w:rsid w:val="00CE4C88"/>
    <w:rsid w:val="00CE6628"/>
    <w:rsid w:val="00CE6DA4"/>
    <w:rsid w:val="00CF081F"/>
    <w:rsid w:val="00CF1619"/>
    <w:rsid w:val="00CF3AF3"/>
    <w:rsid w:val="00CF4A46"/>
    <w:rsid w:val="00D0202E"/>
    <w:rsid w:val="00D02D95"/>
    <w:rsid w:val="00D03395"/>
    <w:rsid w:val="00D05F44"/>
    <w:rsid w:val="00D11404"/>
    <w:rsid w:val="00D13251"/>
    <w:rsid w:val="00D13A55"/>
    <w:rsid w:val="00D17031"/>
    <w:rsid w:val="00D24168"/>
    <w:rsid w:val="00D24CAF"/>
    <w:rsid w:val="00D265ED"/>
    <w:rsid w:val="00D2779F"/>
    <w:rsid w:val="00D3669F"/>
    <w:rsid w:val="00D405D1"/>
    <w:rsid w:val="00D41F04"/>
    <w:rsid w:val="00D45405"/>
    <w:rsid w:val="00D45BAB"/>
    <w:rsid w:val="00D522C3"/>
    <w:rsid w:val="00D62160"/>
    <w:rsid w:val="00D62211"/>
    <w:rsid w:val="00D6421C"/>
    <w:rsid w:val="00D64D78"/>
    <w:rsid w:val="00D661D2"/>
    <w:rsid w:val="00D66305"/>
    <w:rsid w:val="00D73FB5"/>
    <w:rsid w:val="00D77D9D"/>
    <w:rsid w:val="00D82552"/>
    <w:rsid w:val="00D829F5"/>
    <w:rsid w:val="00D87122"/>
    <w:rsid w:val="00D930BD"/>
    <w:rsid w:val="00D93946"/>
    <w:rsid w:val="00D968F5"/>
    <w:rsid w:val="00D9714E"/>
    <w:rsid w:val="00D975BF"/>
    <w:rsid w:val="00DA2EE8"/>
    <w:rsid w:val="00DA40E4"/>
    <w:rsid w:val="00DA58EE"/>
    <w:rsid w:val="00DA6B05"/>
    <w:rsid w:val="00DB0144"/>
    <w:rsid w:val="00DB29D4"/>
    <w:rsid w:val="00DB691F"/>
    <w:rsid w:val="00DB6929"/>
    <w:rsid w:val="00DB7272"/>
    <w:rsid w:val="00DC0B14"/>
    <w:rsid w:val="00DC0DEB"/>
    <w:rsid w:val="00DC2CF3"/>
    <w:rsid w:val="00DC3F14"/>
    <w:rsid w:val="00DC4016"/>
    <w:rsid w:val="00DD1105"/>
    <w:rsid w:val="00DD28CE"/>
    <w:rsid w:val="00DD4D0F"/>
    <w:rsid w:val="00DD7138"/>
    <w:rsid w:val="00DD7982"/>
    <w:rsid w:val="00DE1318"/>
    <w:rsid w:val="00DE1F37"/>
    <w:rsid w:val="00DE34E4"/>
    <w:rsid w:val="00DE4901"/>
    <w:rsid w:val="00DF2235"/>
    <w:rsid w:val="00DF32E2"/>
    <w:rsid w:val="00DF5C0A"/>
    <w:rsid w:val="00DF6E8C"/>
    <w:rsid w:val="00E036BB"/>
    <w:rsid w:val="00E036E2"/>
    <w:rsid w:val="00E04128"/>
    <w:rsid w:val="00E043F7"/>
    <w:rsid w:val="00E059B7"/>
    <w:rsid w:val="00E06BC7"/>
    <w:rsid w:val="00E11922"/>
    <w:rsid w:val="00E1527C"/>
    <w:rsid w:val="00E242EA"/>
    <w:rsid w:val="00E245A1"/>
    <w:rsid w:val="00E26F3E"/>
    <w:rsid w:val="00E27ED6"/>
    <w:rsid w:val="00E322FD"/>
    <w:rsid w:val="00E42C18"/>
    <w:rsid w:val="00E4408E"/>
    <w:rsid w:val="00E4426B"/>
    <w:rsid w:val="00E47DAB"/>
    <w:rsid w:val="00E5338F"/>
    <w:rsid w:val="00E53D7B"/>
    <w:rsid w:val="00E53F7B"/>
    <w:rsid w:val="00E54E16"/>
    <w:rsid w:val="00E554F0"/>
    <w:rsid w:val="00E55550"/>
    <w:rsid w:val="00E564AF"/>
    <w:rsid w:val="00E60829"/>
    <w:rsid w:val="00E613B7"/>
    <w:rsid w:val="00E65A5C"/>
    <w:rsid w:val="00E6686D"/>
    <w:rsid w:val="00E70D40"/>
    <w:rsid w:val="00E72B8B"/>
    <w:rsid w:val="00E836A9"/>
    <w:rsid w:val="00E83E39"/>
    <w:rsid w:val="00E91350"/>
    <w:rsid w:val="00E92BE5"/>
    <w:rsid w:val="00E93E0B"/>
    <w:rsid w:val="00EA1CA0"/>
    <w:rsid w:val="00EA1DA6"/>
    <w:rsid w:val="00EA2B5F"/>
    <w:rsid w:val="00EA4BF3"/>
    <w:rsid w:val="00EA4E80"/>
    <w:rsid w:val="00EA5B5F"/>
    <w:rsid w:val="00EB1ED0"/>
    <w:rsid w:val="00EB2683"/>
    <w:rsid w:val="00EB35BD"/>
    <w:rsid w:val="00EB5170"/>
    <w:rsid w:val="00EB51B5"/>
    <w:rsid w:val="00EC1184"/>
    <w:rsid w:val="00EC12F6"/>
    <w:rsid w:val="00EC3FAD"/>
    <w:rsid w:val="00ED16A1"/>
    <w:rsid w:val="00ED7E52"/>
    <w:rsid w:val="00EF07AC"/>
    <w:rsid w:val="00EF0F70"/>
    <w:rsid w:val="00EF0F74"/>
    <w:rsid w:val="00EF4997"/>
    <w:rsid w:val="00EF4D1C"/>
    <w:rsid w:val="00EF5D22"/>
    <w:rsid w:val="00EF6DFD"/>
    <w:rsid w:val="00EF7FAC"/>
    <w:rsid w:val="00F00612"/>
    <w:rsid w:val="00F03821"/>
    <w:rsid w:val="00F0535C"/>
    <w:rsid w:val="00F05592"/>
    <w:rsid w:val="00F059C9"/>
    <w:rsid w:val="00F06B50"/>
    <w:rsid w:val="00F14ED9"/>
    <w:rsid w:val="00F26036"/>
    <w:rsid w:val="00F340A0"/>
    <w:rsid w:val="00F3479E"/>
    <w:rsid w:val="00F3488A"/>
    <w:rsid w:val="00F44DD6"/>
    <w:rsid w:val="00F509E6"/>
    <w:rsid w:val="00F50D10"/>
    <w:rsid w:val="00F5600F"/>
    <w:rsid w:val="00F5696C"/>
    <w:rsid w:val="00F6015A"/>
    <w:rsid w:val="00F60ADA"/>
    <w:rsid w:val="00F60EF4"/>
    <w:rsid w:val="00F617E4"/>
    <w:rsid w:val="00F6219A"/>
    <w:rsid w:val="00F62CFD"/>
    <w:rsid w:val="00F6479B"/>
    <w:rsid w:val="00F7070A"/>
    <w:rsid w:val="00F72394"/>
    <w:rsid w:val="00F774E7"/>
    <w:rsid w:val="00F776EF"/>
    <w:rsid w:val="00F81CA7"/>
    <w:rsid w:val="00F831F5"/>
    <w:rsid w:val="00F9113C"/>
    <w:rsid w:val="00F92A04"/>
    <w:rsid w:val="00F968CE"/>
    <w:rsid w:val="00F96AEA"/>
    <w:rsid w:val="00FA2BC5"/>
    <w:rsid w:val="00FB03DF"/>
    <w:rsid w:val="00FB0F21"/>
    <w:rsid w:val="00FB59FF"/>
    <w:rsid w:val="00FC5FEB"/>
    <w:rsid w:val="00FC65C8"/>
    <w:rsid w:val="00FC69F4"/>
    <w:rsid w:val="00FD02F2"/>
    <w:rsid w:val="00FD4706"/>
    <w:rsid w:val="00FE4937"/>
    <w:rsid w:val="00FE4C19"/>
    <w:rsid w:val="00FE4DBE"/>
    <w:rsid w:val="00FF0523"/>
    <w:rsid w:val="00FF60EE"/>
    <w:rsid w:val="00FF6271"/>
    <w:rsid w:val="01CC6B3B"/>
    <w:rsid w:val="05E82DCF"/>
    <w:rsid w:val="10601200"/>
    <w:rsid w:val="10D3B7BA"/>
    <w:rsid w:val="12391E9B"/>
    <w:rsid w:val="1461FB64"/>
    <w:rsid w:val="161B940E"/>
    <w:rsid w:val="17EE843F"/>
    <w:rsid w:val="1808F466"/>
    <w:rsid w:val="190D08D2"/>
    <w:rsid w:val="1967905D"/>
    <w:rsid w:val="1EFABFB8"/>
    <w:rsid w:val="21BB012F"/>
    <w:rsid w:val="2350ED31"/>
    <w:rsid w:val="2A9B6B1D"/>
    <w:rsid w:val="2B8C3B9F"/>
    <w:rsid w:val="2E48F5B8"/>
    <w:rsid w:val="2F5FC035"/>
    <w:rsid w:val="334A8B1F"/>
    <w:rsid w:val="372FC9D9"/>
    <w:rsid w:val="373BF37D"/>
    <w:rsid w:val="3D436C35"/>
    <w:rsid w:val="4333340F"/>
    <w:rsid w:val="4351A372"/>
    <w:rsid w:val="46BCBABA"/>
    <w:rsid w:val="4723A260"/>
    <w:rsid w:val="4B1E3838"/>
    <w:rsid w:val="4C86FF77"/>
    <w:rsid w:val="4F186F5E"/>
    <w:rsid w:val="4F19A0A8"/>
    <w:rsid w:val="50D35E18"/>
    <w:rsid w:val="576C6F29"/>
    <w:rsid w:val="59CF0241"/>
    <w:rsid w:val="64DF93EC"/>
    <w:rsid w:val="6534D86C"/>
    <w:rsid w:val="654BB117"/>
    <w:rsid w:val="673C25C6"/>
    <w:rsid w:val="7AB696FA"/>
    <w:rsid w:val="7B162664"/>
    <w:rsid w:val="7C8B6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27F4DB"/>
  <w15:chartTrackingRefBased/>
  <w15:docId w15:val="{1127E497-2B08-4305-9C07-740D41C2F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9B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335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B0CEB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 w:themeFill="accent6" w:themeFillTint="99"/>
      <w:tabs>
        <w:tab w:val="left" w:pos="0"/>
      </w:tabs>
      <w:spacing w:before="360" w:after="240"/>
      <w:ind w:left="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51D"/>
    <w:pPr>
      <w:keepNext/>
      <w:keepLines/>
      <w:spacing w:before="2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B0CEB"/>
    <w:rPr>
      <w:rFonts w:ascii="Arial" w:eastAsiaTheme="majorEastAsia" w:hAnsi="Arial" w:cstheme="majorBidi"/>
      <w:b/>
      <w:sz w:val="40"/>
      <w:szCs w:val="26"/>
      <w:shd w:val="clear" w:color="auto" w:fill="A8D08D" w:themeFill="accent6" w:themeFillTint="99"/>
    </w:rPr>
  </w:style>
  <w:style w:type="character" w:customStyle="1" w:styleId="Heading1Char">
    <w:name w:val="Heading 1 Char"/>
    <w:basedOn w:val="DefaultParagraphFont"/>
    <w:link w:val="Heading1"/>
    <w:uiPriority w:val="9"/>
    <w:rsid w:val="0041335A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paragraph" w:customStyle="1" w:styleId="Heading2-nonum">
    <w:name w:val="Heading 2 - no num"/>
    <w:basedOn w:val="Normal"/>
    <w:link w:val="Heading2-nonumChar"/>
    <w:autoRedefine/>
    <w:qFormat/>
    <w:rsid w:val="002121FB"/>
    <w:pPr>
      <w:keepNext/>
      <w:keepLines/>
      <w:numPr>
        <w:ilvl w:val="1"/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after="240"/>
      <w:outlineLvl w:val="1"/>
    </w:pPr>
    <w:rPr>
      <w:sz w:val="32"/>
      <w:u w:val="single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2121FB"/>
    <w:rPr>
      <w:rFonts w:ascii="Arial" w:hAnsi="Arial"/>
      <w:sz w:val="32"/>
      <w:u w:val="single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Normal"/>
    <w:link w:val="Heading3nonumChar"/>
    <w:qFormat/>
    <w:rsid w:val="0051751D"/>
    <w:pPr>
      <w:numPr>
        <w:numId w:val="20"/>
      </w:numPr>
      <w:tabs>
        <w:tab w:val="left" w:pos="360"/>
      </w:tabs>
      <w:spacing w:before="240"/>
    </w:pPr>
    <w:rPr>
      <w:b/>
      <w:bCs/>
      <w:szCs w:val="24"/>
    </w:rPr>
  </w:style>
  <w:style w:type="character" w:customStyle="1" w:styleId="Heading3nonumChar">
    <w:name w:val="Heading 3 nonum Char"/>
    <w:basedOn w:val="DefaultParagraphFont"/>
    <w:link w:val="Heading3nonum"/>
    <w:rsid w:val="0051751D"/>
    <w:rPr>
      <w:rFonts w:ascii="Arial" w:hAnsi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1751D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NoSpacing">
    <w:name w:val="No Spacing"/>
    <w:aliases w:val="Office use only"/>
    <w:basedOn w:val="Heading3nonum"/>
    <w:autoRedefine/>
    <w:uiPriority w:val="1"/>
    <w:qFormat/>
    <w:rsid w:val="0035500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 w:themeFill="accent6" w:themeFillTint="99"/>
      <w:spacing w:after="240" w:line="240" w:lineRule="auto"/>
      <w:ind w:left="0"/>
    </w:pPr>
    <w:rPr>
      <w:sz w:val="28"/>
      <w:szCs w:val="48"/>
    </w:r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B5B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A2B5B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637A43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D829F5"/>
  </w:style>
  <w:style w:type="character" w:customStyle="1" w:styleId="eop">
    <w:name w:val="eop"/>
    <w:basedOn w:val="DefaultParagraphFont"/>
    <w:rsid w:val="00D829F5"/>
  </w:style>
  <w:style w:type="paragraph" w:styleId="BalloonText">
    <w:name w:val="Balloon Text"/>
    <w:basedOn w:val="Normal"/>
    <w:link w:val="BalloonTextChar"/>
    <w:uiPriority w:val="99"/>
    <w:semiHidden/>
    <w:unhideWhenUsed/>
    <w:rsid w:val="00D05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F44"/>
    <w:rPr>
      <w:rFonts w:ascii="Segoe UI" w:hAnsi="Segoe UI" w:cs="Segoe UI"/>
      <w:sz w:val="18"/>
      <w:szCs w:val="18"/>
    </w:rPr>
  </w:style>
  <w:style w:type="character" w:customStyle="1" w:styleId="Style4-PMO">
    <w:name w:val="Style4-PMO"/>
    <w:basedOn w:val="DefaultParagraphFont"/>
    <w:uiPriority w:val="1"/>
    <w:qFormat/>
    <w:rsid w:val="005F4E6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3B5208"/>
    <w:pPr>
      <w:ind w:left="360"/>
    </w:pPr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3B5208"/>
    <w:rPr>
      <w:rFonts w:ascii="Arial" w:hAnsi="Arial"/>
      <w:color w:val="2F5496" w:themeColor="accent1" w:themeShade="BF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43AE"/>
    <w:rPr>
      <w:color w:val="954F72" w:themeColor="followedHyperlink"/>
      <w:u w:val="single"/>
    </w:rPr>
  </w:style>
  <w:style w:type="character" w:styleId="PageNumber">
    <w:name w:val="page number"/>
    <w:basedOn w:val="DefaultParagraphFont"/>
    <w:semiHidden/>
    <w:rsid w:val="00B74471"/>
  </w:style>
  <w:style w:type="character" w:styleId="CommentReference">
    <w:name w:val="annotation reference"/>
    <w:basedOn w:val="DefaultParagraphFont"/>
    <w:uiPriority w:val="99"/>
    <w:semiHidden/>
    <w:unhideWhenUsed/>
    <w:rsid w:val="00580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0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08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842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39C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E450D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t.ca.gov/policy/simm-19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ProjectOversight@state.ca.gov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dt.ca.gov/wp-content/uploads/2019/08/Market-Research-Guideline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roject-approvals-and-oversight-contact/?emrc=63f5386c93fb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8783CDEC4C432880698E4FB4B42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D9D4-E4EC-4BDE-ABCC-FCF018218478}"/>
      </w:docPartPr>
      <w:docPartBody>
        <w:p w:rsidR="00EF30C7" w:rsidRDefault="00C85394" w:rsidP="00C85394">
          <w:pPr>
            <w:pStyle w:val="B98783CDEC4C432880698E4FB4B422181"/>
          </w:pPr>
          <w:r w:rsidRPr="004B1441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E58B33B476414CD2AD1BD0A6ABCFF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8FA97-7E7F-405F-81D5-20AB9E83A85A}"/>
      </w:docPartPr>
      <w:docPartBody>
        <w:p w:rsidR="00EF30C7" w:rsidRDefault="00C85394" w:rsidP="00C85394">
          <w:pPr>
            <w:pStyle w:val="E58B33B476414CD2AD1BD0A6ABCFF0CF1"/>
          </w:pPr>
          <w:r w:rsidRPr="00292815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92D1D487BC7E4E0E865A4A8509305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115A-A800-4EED-A858-E6E030CCFF81}"/>
      </w:docPartPr>
      <w:docPartBody>
        <w:p w:rsidR="00EF30C7" w:rsidRDefault="00C85394" w:rsidP="00C85394">
          <w:pPr>
            <w:pStyle w:val="92D1D487BC7E4E0E865A4A8509305F591"/>
          </w:pPr>
          <w:r w:rsidRPr="00B14F11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  <w:docPart>
      <w:docPartPr>
        <w:name w:val="2616087E77E042A6B87A84CA9DC6D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5A5C-0277-433A-80B3-08E3338FD444}"/>
      </w:docPartPr>
      <w:docPartBody>
        <w:p w:rsidR="006B6284" w:rsidRDefault="00C85394" w:rsidP="00C85394">
          <w:pPr>
            <w:pStyle w:val="2616087E77E042A6B87A84CA9DC6DED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1992B105B7F04E1685FF307E56567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7733-0DA4-4F01-867A-92D179ECBEF6}"/>
      </w:docPartPr>
      <w:docPartBody>
        <w:p w:rsidR="006B6284" w:rsidRDefault="00C85394" w:rsidP="00C85394">
          <w:pPr>
            <w:pStyle w:val="1992B105B7F04E1685FF307E5656771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B194AA7D624E46EFB7AD6D03274E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0D5B6-9182-42FC-B90B-57257FB1EF7C}"/>
      </w:docPartPr>
      <w:docPartBody>
        <w:p w:rsidR="006B6284" w:rsidRDefault="00C85394" w:rsidP="00C85394">
          <w:pPr>
            <w:pStyle w:val="B194AA7D624E46EFB7AD6D03274EB9BB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5ABB8979208D44CABCD45FE0533F4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596C-66B6-4D6B-95DF-1AADD91BC150}"/>
      </w:docPartPr>
      <w:docPartBody>
        <w:p w:rsidR="00D32025" w:rsidRDefault="00C85394" w:rsidP="00C85394">
          <w:pPr>
            <w:pStyle w:val="5ABB8979208D44CABCD45FE0533F45D3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69089038C13F4595B2281D58532F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62E7-96A6-44AA-92D8-261EAB078318}"/>
      </w:docPartPr>
      <w:docPartBody>
        <w:p w:rsidR="00D32025" w:rsidRDefault="00C85394" w:rsidP="00C85394">
          <w:pPr>
            <w:pStyle w:val="69089038C13F4595B2281D58532FCBA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3E09A9370C6C4222AFCBC613D734D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293A-2F63-4E12-8523-192358EDD6E1}"/>
      </w:docPartPr>
      <w:docPartBody>
        <w:p w:rsidR="00CD760C" w:rsidRDefault="00C85394" w:rsidP="00C85394">
          <w:pPr>
            <w:pStyle w:val="3E09A9370C6C4222AFCBC613D734DFDE1"/>
          </w:pPr>
          <w:r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p>
      </w:docPartBody>
    </w:docPart>
    <w:docPart>
      <w:docPartPr>
        <w:name w:val="DD54E8B0DE264831AB75E53AB03E8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6E5B-9970-47CB-B28A-70DEBB79471A}"/>
      </w:docPartPr>
      <w:docPartBody>
        <w:p w:rsidR="00CD760C" w:rsidRDefault="00C85394" w:rsidP="00C85394">
          <w:pPr>
            <w:pStyle w:val="DD54E8B0DE264831AB75E53AB03E82F31"/>
          </w:pPr>
          <w:r w:rsidRPr="00760E41">
            <w:rPr>
              <w:rStyle w:val="Heading3Char"/>
              <w:rFonts w:cs="Arial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DEBBCCABB2549738BB7F2CFF99D0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04D19-85FA-42E7-9533-750BC5B8177F}"/>
      </w:docPartPr>
      <w:docPartBody>
        <w:p w:rsidR="00AB2697" w:rsidRDefault="00C85394" w:rsidP="00C85394">
          <w:pPr>
            <w:pStyle w:val="5DEBBCCABB2549738BB7F2CFF99D0342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1CCC83A90654F5F82A625F29D93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BF399-72F5-4402-B7DD-E06ACDFC8ECC}"/>
      </w:docPartPr>
      <w:docPartBody>
        <w:p w:rsidR="00AB2697" w:rsidRDefault="00C85394" w:rsidP="00C85394">
          <w:pPr>
            <w:pStyle w:val="D1CCC83A90654F5F82A625F29D93E1BE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A3A3002DD7B4E9D8AB22A7F02DD2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C2BC4-233E-4818-9D8F-171D837C5467}"/>
      </w:docPartPr>
      <w:docPartBody>
        <w:p w:rsidR="00AB2697" w:rsidRDefault="00C85394" w:rsidP="00C85394">
          <w:pPr>
            <w:pStyle w:val="1A3A3002DD7B4E9D8AB22A7F02DD23D7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59FEE6FC5374CDDA82387745393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C02C3-4951-424F-822B-CDE5FB38FFE5}"/>
      </w:docPartPr>
      <w:docPartBody>
        <w:p w:rsidR="00712EBF" w:rsidRDefault="00C85394" w:rsidP="00C85394">
          <w:pPr>
            <w:pStyle w:val="C59FEE6FC5374CDDA823877453937559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89D536249484D6DBD5B5A7D4E919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448E3-5DBB-40E1-B99F-1F58E41F0DF8}"/>
      </w:docPartPr>
      <w:docPartBody>
        <w:p w:rsidR="00D720CD" w:rsidRDefault="00C85394" w:rsidP="00C85394">
          <w:pPr>
            <w:pStyle w:val="B89D536249484D6DBD5B5A7D4E919595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CC8A6397ABF4D86B4EFB77A202BE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6703-32C8-4278-AD4D-D930B31E2F0C}"/>
      </w:docPartPr>
      <w:docPartBody>
        <w:p w:rsidR="00D720CD" w:rsidRDefault="00C85394" w:rsidP="00C85394">
          <w:pPr>
            <w:pStyle w:val="FCC8A6397ABF4D86B4EFB77A202BE000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66517866B4AD580725BF74A7FE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4BF3A-9CAF-4017-95AC-7A194AF4A290}"/>
      </w:docPartPr>
      <w:docPartBody>
        <w:p w:rsidR="00D720CD" w:rsidRDefault="00C85394" w:rsidP="00C85394">
          <w:pPr>
            <w:pStyle w:val="14866517866B4AD580725BF74A7FE04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834196A1324C1889C9A6FE75ED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F347-F16A-4A43-907E-00562CBD44BE}"/>
      </w:docPartPr>
      <w:docPartBody>
        <w:p w:rsidR="00D93946" w:rsidRDefault="00DB29D4" w:rsidP="00DB29D4">
          <w:pPr>
            <w:pStyle w:val="83834196A1324C1889C9A6FE75ED52E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469183485AF4B6587D1E714E973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8D86E-FA9F-4B33-9EFC-F7F0CDCEFBCD}"/>
      </w:docPartPr>
      <w:docPartBody>
        <w:p w:rsidR="00D93946" w:rsidRDefault="00DB29D4" w:rsidP="00DB29D4">
          <w:pPr>
            <w:pStyle w:val="D469183485AF4B6587D1E714E9735CD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9F9F0AF1AC542E493C154D880696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CA8E-387F-4DD0-AA4B-5AC0E3FF2E37}"/>
      </w:docPartPr>
      <w:docPartBody>
        <w:p w:rsidR="00D93946" w:rsidRDefault="00DB29D4" w:rsidP="00DB29D4">
          <w:pPr>
            <w:pStyle w:val="79F9F0AF1AC542E493C154D880696C1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AE40BC59E254C789DAEC965612DF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656F-20B3-4331-AD6E-5235B9017318}"/>
      </w:docPartPr>
      <w:docPartBody>
        <w:p w:rsidR="00D93946" w:rsidRDefault="00DB29D4" w:rsidP="00DB29D4">
          <w:pPr>
            <w:pStyle w:val="EAE40BC59E254C789DAEC965612DF2C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86D1532A81A4078A3062B4B4C5C7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C28DE-BBF6-4180-A19C-4CD7377A7900}"/>
      </w:docPartPr>
      <w:docPartBody>
        <w:p w:rsidR="00D93946" w:rsidRDefault="00DB29D4" w:rsidP="00DB29D4">
          <w:pPr>
            <w:pStyle w:val="D86D1532A81A4078A3062B4B4C5C76E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E5321B935E46C4B77AD883BD328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00346-9317-4423-9B14-69A99F9B731C}"/>
      </w:docPartPr>
      <w:docPartBody>
        <w:p w:rsidR="00D93946" w:rsidRDefault="00DB29D4" w:rsidP="00DB29D4">
          <w:pPr>
            <w:pStyle w:val="EBE5321B935E46C4B77AD883BD328934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AE3C3AA90514F908E0282659C4E3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603D9-8F64-4329-A4AD-1BA0E9BF86CE}"/>
      </w:docPartPr>
      <w:docPartBody>
        <w:p w:rsidR="00D1160A" w:rsidRDefault="00C85394" w:rsidP="00C85394">
          <w:pPr>
            <w:pStyle w:val="4AE3C3AA90514F908E0282659C4E3210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84208524E8A44E38690C9A1DFE45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14C91-6294-4A38-8238-3C35E32FC375}"/>
      </w:docPartPr>
      <w:docPartBody>
        <w:p w:rsidR="00D1160A" w:rsidRDefault="00CE6628" w:rsidP="00CE6628">
          <w:pPr>
            <w:pStyle w:val="D84208524E8A44E38690C9A1DFE45713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9AB1A2CF404461593F18E420D705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93DC3-1537-423A-A904-E21C14B00562}"/>
      </w:docPartPr>
      <w:docPartBody>
        <w:p w:rsidR="00D1160A" w:rsidRDefault="00CE6628" w:rsidP="00CE6628">
          <w:pPr>
            <w:pStyle w:val="79AB1A2CF404461593F18E420D705A79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AAA75EE44FF4360BF79155059C99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1834D-8807-4B1B-8E58-2D20A9D70749}"/>
      </w:docPartPr>
      <w:docPartBody>
        <w:p w:rsidR="00D1160A" w:rsidRDefault="00CE6628" w:rsidP="00CE6628">
          <w:pPr>
            <w:pStyle w:val="9AAA75EE44FF4360BF79155059C99044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7DD701DEA9A4720ACA19DAA155FC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05ED8-473B-4BA9-B477-F64A93397919}"/>
      </w:docPartPr>
      <w:docPartBody>
        <w:p w:rsidR="00D1160A" w:rsidRDefault="00CE6628" w:rsidP="00CE6628">
          <w:pPr>
            <w:pStyle w:val="37DD701DEA9A4720ACA19DAA155FC0B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FE358701E2E4D20AED87FF1BA7D1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7D546-1DE7-43BA-BE4B-303CF2620E13}"/>
      </w:docPartPr>
      <w:docPartBody>
        <w:p w:rsidR="00D1160A" w:rsidRDefault="00CE6628" w:rsidP="00CE6628">
          <w:pPr>
            <w:pStyle w:val="5FE358701E2E4D20AED87FF1BA7D1DD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16880461824457BA6BE32A41A30F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B275F-B23F-42BE-9479-B2711A7A2D26}"/>
      </w:docPartPr>
      <w:docPartBody>
        <w:p w:rsidR="00D1160A" w:rsidRDefault="00CE6628" w:rsidP="00CE6628">
          <w:pPr>
            <w:pStyle w:val="216880461824457BA6BE32A41A30FE1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459DB9541924BCBB8BC662061970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210EA-3C0A-4B05-802B-73814E31D6FC}"/>
      </w:docPartPr>
      <w:docPartBody>
        <w:p w:rsidR="00D1160A" w:rsidRDefault="00CE6628" w:rsidP="00CE6628">
          <w:pPr>
            <w:pStyle w:val="9459DB9541924BCBB8BC66206197042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C660567F13643A58A51866F25AB6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E589D-2554-4375-B7AC-249B30DA1B6E}"/>
      </w:docPartPr>
      <w:docPartBody>
        <w:p w:rsidR="00D1160A" w:rsidRDefault="00CE6628" w:rsidP="00CE6628">
          <w:pPr>
            <w:pStyle w:val="4C660567F13643A58A51866F25AB639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1A273063C6C43D2B4AE27888F788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C7C3E-26E3-4F77-87F4-14C3B7C9D3CF}"/>
      </w:docPartPr>
      <w:docPartBody>
        <w:p w:rsidR="00D1160A" w:rsidRDefault="00CE6628" w:rsidP="00CE6628">
          <w:pPr>
            <w:pStyle w:val="21A273063C6C43D2B4AE27888F788C9E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D5E60DB86594D3B92502335EF05A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163EE-0A2E-4D26-A715-8679AD3793B2}"/>
      </w:docPartPr>
      <w:docPartBody>
        <w:p w:rsidR="00D1160A" w:rsidRDefault="00CE6628" w:rsidP="00CE6628">
          <w:pPr>
            <w:pStyle w:val="DD5E60DB86594D3B92502335EF05A07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76311EE87324F1FB8C01EC9BCA8D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7F63A-E7E4-4161-A9A0-4AF28002E9A1}"/>
      </w:docPartPr>
      <w:docPartBody>
        <w:p w:rsidR="00D1160A" w:rsidRDefault="00CE6628" w:rsidP="00CE6628">
          <w:pPr>
            <w:pStyle w:val="076311EE87324F1FB8C01EC9BCA8DD1C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02E2B352DDF4AAAA0C2A8EAFA9CF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02FDA-E069-4AB9-9F24-E1CD84C543C1}"/>
      </w:docPartPr>
      <w:docPartBody>
        <w:p w:rsidR="00D1160A" w:rsidRDefault="00C85394" w:rsidP="00C85394">
          <w:pPr>
            <w:pStyle w:val="E02E2B352DDF4AAAA0C2A8EAFA9CFD692"/>
          </w:pPr>
          <w:r w:rsidRPr="00292815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CD1483A5B01F4A9CA7815C9E12242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CF48B-4E68-47F3-AEE3-5FC06B56F1B9}"/>
      </w:docPartPr>
      <w:docPartBody>
        <w:p w:rsidR="00D1160A" w:rsidRDefault="00C85394" w:rsidP="00C85394">
          <w:pPr>
            <w:pStyle w:val="CD1483A5B01F4A9CA7815C9E122426522"/>
          </w:pPr>
          <w:r w:rsidRPr="000748AB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  <w:docPart>
      <w:docPartPr>
        <w:name w:val="454794AE5773437D8C60327CA3F33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D5920-FDC4-40E6-B456-9EC2F7C96897}"/>
      </w:docPartPr>
      <w:docPartBody>
        <w:p w:rsidR="00D1160A" w:rsidRDefault="00C85394" w:rsidP="00C85394">
          <w:pPr>
            <w:pStyle w:val="454794AE5773437D8C60327CA3F337AF2"/>
          </w:pPr>
          <w:r w:rsidRPr="007436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4D9138685D84182B5ECB7709E76B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1FA09-098C-44FD-A027-504D506442E7}"/>
      </w:docPartPr>
      <w:docPartBody>
        <w:p w:rsidR="00D1160A" w:rsidRDefault="00C85394" w:rsidP="00C85394">
          <w:pPr>
            <w:pStyle w:val="64D9138685D84182B5ECB7709E76B4FB2"/>
          </w:pPr>
          <w:r w:rsidRPr="007436A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063D157D7024E60857D7232FCE6B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463BE-912A-4C15-90B9-ED70E6AD562A}"/>
      </w:docPartPr>
      <w:docPartBody>
        <w:p w:rsidR="00D1160A" w:rsidRDefault="00C85394" w:rsidP="00C85394">
          <w:pPr>
            <w:pStyle w:val="6063D157D7024E60857D7232FCE6B6522"/>
          </w:pPr>
          <w:r w:rsidRPr="00C22A9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87851D0AFA443E1AF144117A2E10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A0391-F812-4931-9CEC-179448C27A0C}"/>
      </w:docPartPr>
      <w:docPartBody>
        <w:p w:rsidR="00D1160A" w:rsidRDefault="00C85394" w:rsidP="00C85394">
          <w:pPr>
            <w:pStyle w:val="A87851D0AFA443E1AF144117A2E10AA42"/>
          </w:pPr>
          <w:r w:rsidRPr="00C22A96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ABF232EF86D4BB7B971FDF5460BF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5D28B-995B-4991-825D-3872C608FC56}"/>
      </w:docPartPr>
      <w:docPartBody>
        <w:p w:rsidR="00D1160A" w:rsidRDefault="00CE6628" w:rsidP="00CE6628">
          <w:pPr>
            <w:pStyle w:val="3ABF232EF86D4BB7B971FDF5460BF0E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1AA86A53D084C4ABA5E06A92131C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36AF0-971A-4467-88E7-E7A3E4A05613}"/>
      </w:docPartPr>
      <w:docPartBody>
        <w:p w:rsidR="00D1160A" w:rsidRDefault="00C85394" w:rsidP="00C85394">
          <w:pPr>
            <w:pStyle w:val="11AA86A53D084C4ABA5E06A92131C85B2"/>
          </w:pPr>
          <w:r w:rsidRPr="00614297">
            <w:rPr>
              <w:rStyle w:val="PlaceholderText"/>
              <w:b w:val="0"/>
              <w:bCs w:val="0"/>
              <w:color w:val="2F5496" w:themeColor="accent1" w:themeShade="BF"/>
              <w:szCs w:val="22"/>
            </w:rPr>
            <w:t>Click or tap to enter a date.</w:t>
          </w:r>
        </w:p>
      </w:docPartBody>
    </w:docPart>
    <w:docPart>
      <w:docPartPr>
        <w:name w:val="580164EB221148E68EF62D8152A76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60A16-1A49-4838-9507-AB9A39ED05A6}"/>
      </w:docPartPr>
      <w:docPartBody>
        <w:p w:rsidR="00817890" w:rsidRDefault="00C85394" w:rsidP="00C85394">
          <w:pPr>
            <w:pStyle w:val="580164EB221148E68EF62D8152A766FE2"/>
          </w:pPr>
          <w:r w:rsidRPr="0094239F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BB8ED1FFC6644BBA24E7131C89DD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9F6AD-4DF2-47AF-910C-C6EBD7AF621A}"/>
      </w:docPartPr>
      <w:docPartBody>
        <w:p w:rsidR="00817890" w:rsidRDefault="00C85394" w:rsidP="00C85394">
          <w:pPr>
            <w:pStyle w:val="DBB8ED1FFC6644BBA24E7131C89DDAAE2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CAB2675BF2441C8B96A1426A6274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283DB-0F98-40B3-A7E9-A70E06AB5F71}"/>
      </w:docPartPr>
      <w:docPartBody>
        <w:p w:rsidR="00B3364A" w:rsidRDefault="00C85394" w:rsidP="00C85394">
          <w:pPr>
            <w:pStyle w:val="0CAB2675BF2441C8B96A1426A6274ADD2"/>
          </w:pPr>
          <w:r w:rsidRPr="00564CB9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A654C52090E442FE85DF047CA8636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668E2-95FB-4A98-8BB0-B2A1245D0FBA}"/>
      </w:docPartPr>
      <w:docPartBody>
        <w:p w:rsidR="00B3364A" w:rsidRDefault="00C85394" w:rsidP="00C85394">
          <w:pPr>
            <w:pStyle w:val="A654C52090E442FE85DF047CA863655F2"/>
          </w:pPr>
          <w:r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79EDA690DCD49AE9BCCC4355958F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35AD3-8C35-418B-A6E2-64D81FA811A1}"/>
      </w:docPartPr>
      <w:docPartBody>
        <w:p w:rsidR="00BB1529" w:rsidRDefault="00C85394" w:rsidP="00C85394">
          <w:pPr>
            <w:pStyle w:val="B79EDA690DCD49AE9BCCC4355958F66F2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50DD9154C7634AA7B77557B07FB55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0D52F-DE5D-4564-A0EF-172B17AAECAF}"/>
      </w:docPartPr>
      <w:docPartBody>
        <w:p w:rsidR="00BB1529" w:rsidRDefault="00C85394" w:rsidP="00C85394">
          <w:pPr>
            <w:pStyle w:val="50DD9154C7634AA7B77557B07FB550D32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82F396244194065B0A9BAAFE7574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5E834-A52D-4C83-A151-022A13E80FAC}"/>
      </w:docPartPr>
      <w:docPartBody>
        <w:p w:rsidR="00BB1529" w:rsidRDefault="00C85394" w:rsidP="00C85394">
          <w:pPr>
            <w:pStyle w:val="F82F396244194065B0A9BAAFE75746A61"/>
          </w:pPr>
          <w:r w:rsidRPr="00564CB9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4BF48DFAD74246FDA490A6C9A276A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DD6F2-FC11-4EC3-8F14-2B9ACBC3E70F}"/>
      </w:docPartPr>
      <w:docPartBody>
        <w:p w:rsidR="00BB1529" w:rsidRDefault="00C85394" w:rsidP="00C85394">
          <w:pPr>
            <w:pStyle w:val="4BF48DFAD74246FDA490A6C9A276A80E1"/>
          </w:pPr>
          <w:r w:rsidRPr="00564CB9">
            <w:rPr>
              <w:rStyle w:val="Style4-PMO"/>
              <w:b w:val="0"/>
              <w:bCs w:val="0"/>
            </w:rPr>
            <w:t>Choose an item.</w:t>
          </w:r>
        </w:p>
      </w:docPartBody>
    </w:docPart>
    <w:docPart>
      <w:docPartPr>
        <w:name w:val="DFBEF09C6C824AC99F34D59A8BF430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AA338-415D-40E6-9310-37A59E0BFBF7}"/>
      </w:docPartPr>
      <w:docPartBody>
        <w:p w:rsidR="00BB1529" w:rsidRDefault="00C85394" w:rsidP="00C85394">
          <w:pPr>
            <w:pStyle w:val="DFBEF09C6C824AC99F34D59A8BF430251"/>
          </w:pPr>
          <w:r w:rsidRPr="00614297">
            <w:rPr>
              <w:rStyle w:val="PlaceholderText"/>
              <w:b w:val="0"/>
              <w:bCs w:val="0"/>
              <w:color w:val="2F5496" w:themeColor="accent1" w:themeShade="BF"/>
              <w:szCs w:val="22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D1FD7"/>
    <w:multiLevelType w:val="multilevel"/>
    <w:tmpl w:val="7B5C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F6D47F6"/>
    <w:multiLevelType w:val="multilevel"/>
    <w:tmpl w:val="F4142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BF02E9A"/>
    <w:multiLevelType w:val="multilevel"/>
    <w:tmpl w:val="2FB0F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5FC234A"/>
    <w:multiLevelType w:val="multilevel"/>
    <w:tmpl w:val="26EA3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78858865">
    <w:abstractNumId w:val="2"/>
  </w:num>
  <w:num w:numId="2" w16cid:durableId="607588323">
    <w:abstractNumId w:val="3"/>
  </w:num>
  <w:num w:numId="3" w16cid:durableId="1282498302">
    <w:abstractNumId w:val="0"/>
  </w:num>
  <w:num w:numId="4" w16cid:durableId="1409352795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8BF"/>
    <w:rsid w:val="000059C4"/>
    <w:rsid w:val="000138AE"/>
    <w:rsid w:val="000147EF"/>
    <w:rsid w:val="00015B05"/>
    <w:rsid w:val="00053AE3"/>
    <w:rsid w:val="000659E0"/>
    <w:rsid w:val="000809A5"/>
    <w:rsid w:val="000A5B7D"/>
    <w:rsid w:val="000D704B"/>
    <w:rsid w:val="00101454"/>
    <w:rsid w:val="001147D2"/>
    <w:rsid w:val="001165DE"/>
    <w:rsid w:val="00131B05"/>
    <w:rsid w:val="001328BF"/>
    <w:rsid w:val="00142A09"/>
    <w:rsid w:val="00197AA2"/>
    <w:rsid w:val="001F17F3"/>
    <w:rsid w:val="00200B2C"/>
    <w:rsid w:val="0022579C"/>
    <w:rsid w:val="00236651"/>
    <w:rsid w:val="0023766B"/>
    <w:rsid w:val="00245CC7"/>
    <w:rsid w:val="00251BEA"/>
    <w:rsid w:val="002568C4"/>
    <w:rsid w:val="00261E94"/>
    <w:rsid w:val="002626E5"/>
    <w:rsid w:val="002D5151"/>
    <w:rsid w:val="002E05AC"/>
    <w:rsid w:val="002F16A1"/>
    <w:rsid w:val="00311F55"/>
    <w:rsid w:val="00325D73"/>
    <w:rsid w:val="0034273F"/>
    <w:rsid w:val="00364C02"/>
    <w:rsid w:val="00374D47"/>
    <w:rsid w:val="003752C7"/>
    <w:rsid w:val="003A09D1"/>
    <w:rsid w:val="003A5F3B"/>
    <w:rsid w:val="003A6540"/>
    <w:rsid w:val="003B243E"/>
    <w:rsid w:val="003B27F2"/>
    <w:rsid w:val="003C4D25"/>
    <w:rsid w:val="003E7088"/>
    <w:rsid w:val="003F2380"/>
    <w:rsid w:val="004137B6"/>
    <w:rsid w:val="00430A00"/>
    <w:rsid w:val="00487B56"/>
    <w:rsid w:val="004A7544"/>
    <w:rsid w:val="004C40D0"/>
    <w:rsid w:val="004C499C"/>
    <w:rsid w:val="004D3EE2"/>
    <w:rsid w:val="004E08B2"/>
    <w:rsid w:val="004E445E"/>
    <w:rsid w:val="005410E8"/>
    <w:rsid w:val="00550879"/>
    <w:rsid w:val="00553357"/>
    <w:rsid w:val="00563AA0"/>
    <w:rsid w:val="005679F4"/>
    <w:rsid w:val="0059762D"/>
    <w:rsid w:val="005C5D2F"/>
    <w:rsid w:val="005D1F3E"/>
    <w:rsid w:val="005D3DC9"/>
    <w:rsid w:val="005D449F"/>
    <w:rsid w:val="005E50A8"/>
    <w:rsid w:val="0060620A"/>
    <w:rsid w:val="0061625C"/>
    <w:rsid w:val="006356B1"/>
    <w:rsid w:val="006401EC"/>
    <w:rsid w:val="00643156"/>
    <w:rsid w:val="00647281"/>
    <w:rsid w:val="006718D1"/>
    <w:rsid w:val="006A01D4"/>
    <w:rsid w:val="006B5C4B"/>
    <w:rsid w:val="006B6284"/>
    <w:rsid w:val="006D314A"/>
    <w:rsid w:val="006E532A"/>
    <w:rsid w:val="006E74B7"/>
    <w:rsid w:val="006F0529"/>
    <w:rsid w:val="006F2767"/>
    <w:rsid w:val="006F3F17"/>
    <w:rsid w:val="006F6F13"/>
    <w:rsid w:val="00704088"/>
    <w:rsid w:val="00712EBF"/>
    <w:rsid w:val="007310BD"/>
    <w:rsid w:val="00745ACF"/>
    <w:rsid w:val="007528BD"/>
    <w:rsid w:val="007905FF"/>
    <w:rsid w:val="007910D9"/>
    <w:rsid w:val="00791AAC"/>
    <w:rsid w:val="007A778C"/>
    <w:rsid w:val="007E388D"/>
    <w:rsid w:val="007E6B34"/>
    <w:rsid w:val="007F4153"/>
    <w:rsid w:val="00817890"/>
    <w:rsid w:val="008B1DD1"/>
    <w:rsid w:val="008D7A1B"/>
    <w:rsid w:val="008F33D4"/>
    <w:rsid w:val="009068C7"/>
    <w:rsid w:val="00926675"/>
    <w:rsid w:val="009351F3"/>
    <w:rsid w:val="009458DC"/>
    <w:rsid w:val="00961B75"/>
    <w:rsid w:val="009B72E9"/>
    <w:rsid w:val="009E71E2"/>
    <w:rsid w:val="00A044F1"/>
    <w:rsid w:val="00A4202F"/>
    <w:rsid w:val="00A47885"/>
    <w:rsid w:val="00AA2C2A"/>
    <w:rsid w:val="00AB2697"/>
    <w:rsid w:val="00AF0FCA"/>
    <w:rsid w:val="00AF42AB"/>
    <w:rsid w:val="00B03FAB"/>
    <w:rsid w:val="00B10232"/>
    <w:rsid w:val="00B223A7"/>
    <w:rsid w:val="00B272C1"/>
    <w:rsid w:val="00B30009"/>
    <w:rsid w:val="00B330E6"/>
    <w:rsid w:val="00B3364A"/>
    <w:rsid w:val="00B376D2"/>
    <w:rsid w:val="00B45712"/>
    <w:rsid w:val="00B5767C"/>
    <w:rsid w:val="00B649C0"/>
    <w:rsid w:val="00B9048E"/>
    <w:rsid w:val="00BA3D67"/>
    <w:rsid w:val="00BB1529"/>
    <w:rsid w:val="00BB35D7"/>
    <w:rsid w:val="00BC1F46"/>
    <w:rsid w:val="00BC77A8"/>
    <w:rsid w:val="00BE406C"/>
    <w:rsid w:val="00BE59C3"/>
    <w:rsid w:val="00C07ACD"/>
    <w:rsid w:val="00C27AE5"/>
    <w:rsid w:val="00C32817"/>
    <w:rsid w:val="00C41718"/>
    <w:rsid w:val="00C52966"/>
    <w:rsid w:val="00C85394"/>
    <w:rsid w:val="00C86EE2"/>
    <w:rsid w:val="00C90696"/>
    <w:rsid w:val="00CD760C"/>
    <w:rsid w:val="00CE10C4"/>
    <w:rsid w:val="00CE562A"/>
    <w:rsid w:val="00CE6628"/>
    <w:rsid w:val="00D06F41"/>
    <w:rsid w:val="00D1160A"/>
    <w:rsid w:val="00D32025"/>
    <w:rsid w:val="00D3384A"/>
    <w:rsid w:val="00D34261"/>
    <w:rsid w:val="00D4188D"/>
    <w:rsid w:val="00D63337"/>
    <w:rsid w:val="00D720CD"/>
    <w:rsid w:val="00D77A43"/>
    <w:rsid w:val="00D858EA"/>
    <w:rsid w:val="00D85E25"/>
    <w:rsid w:val="00D93946"/>
    <w:rsid w:val="00D96702"/>
    <w:rsid w:val="00DA528B"/>
    <w:rsid w:val="00DB29D4"/>
    <w:rsid w:val="00DB59DE"/>
    <w:rsid w:val="00DC7332"/>
    <w:rsid w:val="00DD2243"/>
    <w:rsid w:val="00DD2B20"/>
    <w:rsid w:val="00DD6D0C"/>
    <w:rsid w:val="00E111C7"/>
    <w:rsid w:val="00E1162E"/>
    <w:rsid w:val="00E53FF8"/>
    <w:rsid w:val="00E55595"/>
    <w:rsid w:val="00E55F63"/>
    <w:rsid w:val="00E60061"/>
    <w:rsid w:val="00E67139"/>
    <w:rsid w:val="00E750D4"/>
    <w:rsid w:val="00EB3E01"/>
    <w:rsid w:val="00EB5B2B"/>
    <w:rsid w:val="00ED2C6B"/>
    <w:rsid w:val="00EE5084"/>
    <w:rsid w:val="00EF30C7"/>
    <w:rsid w:val="00F72D56"/>
    <w:rsid w:val="00FA3EFB"/>
    <w:rsid w:val="00FC1048"/>
    <w:rsid w:val="00FD2DD9"/>
    <w:rsid w:val="00FF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394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8539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85394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83834196A1324C1889C9A6FE75ED52ED">
    <w:name w:val="83834196A1324C1889C9A6FE75ED52ED"/>
    <w:rsid w:val="00DB29D4"/>
  </w:style>
  <w:style w:type="paragraph" w:customStyle="1" w:styleId="D469183485AF4B6587D1E714E9735CD5">
    <w:name w:val="D469183485AF4B6587D1E714E9735CD5"/>
    <w:rsid w:val="00DB29D4"/>
  </w:style>
  <w:style w:type="paragraph" w:customStyle="1" w:styleId="79F9F0AF1AC542E493C154D880696C1D">
    <w:name w:val="79F9F0AF1AC542E493C154D880696C1D"/>
    <w:rsid w:val="00DB29D4"/>
  </w:style>
  <w:style w:type="paragraph" w:customStyle="1" w:styleId="EAE40BC59E254C789DAEC965612DF2C6">
    <w:name w:val="EAE40BC59E254C789DAEC965612DF2C6"/>
    <w:rsid w:val="00DB29D4"/>
  </w:style>
  <w:style w:type="paragraph" w:customStyle="1" w:styleId="D86D1532A81A4078A3062B4B4C5C76EF">
    <w:name w:val="D86D1532A81A4078A3062B4B4C5C76EF"/>
    <w:rsid w:val="00DB29D4"/>
  </w:style>
  <w:style w:type="paragraph" w:customStyle="1" w:styleId="EBE5321B935E46C4B77AD883BD328934">
    <w:name w:val="EBE5321B935E46C4B77AD883BD328934"/>
    <w:rsid w:val="00DB29D4"/>
  </w:style>
  <w:style w:type="paragraph" w:customStyle="1" w:styleId="Style3-pmo">
    <w:name w:val="Style3-pmo"/>
    <w:basedOn w:val="Normal"/>
    <w:link w:val="Style3-pmoChar"/>
    <w:autoRedefine/>
    <w:qFormat/>
    <w:rsid w:val="00C85394"/>
    <w:pPr>
      <w:ind w:left="360"/>
    </w:pPr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C85394"/>
    <w:rPr>
      <w:rFonts w:ascii="Arial" w:eastAsiaTheme="minorHAnsi" w:hAnsi="Arial"/>
      <w:color w:val="2F5496" w:themeColor="accent1" w:themeShade="BF"/>
      <w:sz w:val="24"/>
    </w:rPr>
  </w:style>
  <w:style w:type="paragraph" w:customStyle="1" w:styleId="D84208524E8A44E38690C9A1DFE45713">
    <w:name w:val="D84208524E8A44E38690C9A1DFE45713"/>
    <w:rsid w:val="00CE6628"/>
  </w:style>
  <w:style w:type="paragraph" w:customStyle="1" w:styleId="79AB1A2CF404461593F18E420D705A79">
    <w:name w:val="79AB1A2CF404461593F18E420D705A79"/>
    <w:rsid w:val="00CE6628"/>
  </w:style>
  <w:style w:type="paragraph" w:customStyle="1" w:styleId="9AAA75EE44FF4360BF79155059C99044">
    <w:name w:val="9AAA75EE44FF4360BF79155059C99044"/>
    <w:rsid w:val="00CE6628"/>
  </w:style>
  <w:style w:type="paragraph" w:customStyle="1" w:styleId="37DD701DEA9A4720ACA19DAA155FC0B2">
    <w:name w:val="37DD701DEA9A4720ACA19DAA155FC0B2"/>
    <w:rsid w:val="00CE6628"/>
  </w:style>
  <w:style w:type="paragraph" w:customStyle="1" w:styleId="5FE358701E2E4D20AED87FF1BA7D1DD6">
    <w:name w:val="5FE358701E2E4D20AED87FF1BA7D1DD6"/>
    <w:rsid w:val="00CE6628"/>
  </w:style>
  <w:style w:type="paragraph" w:customStyle="1" w:styleId="216880461824457BA6BE32A41A30FE1B">
    <w:name w:val="216880461824457BA6BE32A41A30FE1B"/>
    <w:rsid w:val="00CE6628"/>
  </w:style>
  <w:style w:type="paragraph" w:customStyle="1" w:styleId="9459DB9541924BCBB8BC66206197042D">
    <w:name w:val="9459DB9541924BCBB8BC66206197042D"/>
    <w:rsid w:val="00CE6628"/>
  </w:style>
  <w:style w:type="paragraph" w:customStyle="1" w:styleId="4C660567F13643A58A51866F25AB6392">
    <w:name w:val="4C660567F13643A58A51866F25AB6392"/>
    <w:rsid w:val="00CE6628"/>
  </w:style>
  <w:style w:type="paragraph" w:customStyle="1" w:styleId="21A273063C6C43D2B4AE27888F788C9E">
    <w:name w:val="21A273063C6C43D2B4AE27888F788C9E"/>
    <w:rsid w:val="00CE6628"/>
  </w:style>
  <w:style w:type="paragraph" w:customStyle="1" w:styleId="DD5E60DB86594D3B92502335EF05A076">
    <w:name w:val="DD5E60DB86594D3B92502335EF05A076"/>
    <w:rsid w:val="00CE6628"/>
  </w:style>
  <w:style w:type="paragraph" w:customStyle="1" w:styleId="076311EE87324F1FB8C01EC9BCA8DD1C">
    <w:name w:val="076311EE87324F1FB8C01EC9BCA8DD1C"/>
    <w:rsid w:val="00CE6628"/>
  </w:style>
  <w:style w:type="paragraph" w:customStyle="1" w:styleId="3ABF232EF86D4BB7B971FDF5460BF0ED">
    <w:name w:val="3ABF232EF86D4BB7B971FDF5460BF0ED"/>
    <w:rsid w:val="00CE6628"/>
  </w:style>
  <w:style w:type="character" w:customStyle="1" w:styleId="Style4-PMO">
    <w:name w:val="Style4-PMO"/>
    <w:basedOn w:val="DefaultParagraphFont"/>
    <w:uiPriority w:val="1"/>
    <w:qFormat/>
    <w:rsid w:val="00C85394"/>
    <w:rPr>
      <w:color w:val="2F5496" w:themeColor="accent1" w:themeShade="BF"/>
    </w:rPr>
  </w:style>
  <w:style w:type="paragraph" w:customStyle="1" w:styleId="3E09A9370C6C4222AFCBC613D734DFDE1">
    <w:name w:val="3E09A9370C6C4222AFCBC613D734DFDE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D54E8B0DE264831AB75E53AB03E82F31">
    <w:name w:val="DD54E8B0DE264831AB75E53AB03E82F31"/>
    <w:rsid w:val="00C85394"/>
    <w:rPr>
      <w:rFonts w:ascii="Arial" w:eastAsiaTheme="minorHAnsi" w:hAnsi="Arial"/>
      <w:sz w:val="24"/>
    </w:rPr>
  </w:style>
  <w:style w:type="paragraph" w:customStyle="1" w:styleId="B98783CDEC4C432880698E4FB4B422181">
    <w:name w:val="B98783CDEC4C432880698E4FB4B42218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E58B33B476414CD2AD1BD0A6ABCFF0CF1">
    <w:name w:val="E58B33B476414CD2AD1BD0A6ABCFF0CF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E02E2B352DDF4AAAA0C2A8EAFA9CFD692">
    <w:name w:val="E02E2B352DDF4AAAA0C2A8EAFA9CFD692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92D1D487BC7E4E0E865A4A8509305F591">
    <w:name w:val="92D1D487BC7E4E0E865A4A8509305F59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CD1483A5B01F4A9CA7815C9E122426522">
    <w:name w:val="CD1483A5B01F4A9CA7815C9E122426522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B89D536249484D6DBD5B5A7D4E9195951">
    <w:name w:val="B89D536249484D6DBD5B5A7D4E9195951"/>
    <w:rsid w:val="00C85394"/>
    <w:rPr>
      <w:rFonts w:ascii="Arial" w:eastAsiaTheme="minorHAnsi" w:hAnsi="Arial"/>
      <w:sz w:val="24"/>
    </w:rPr>
  </w:style>
  <w:style w:type="paragraph" w:customStyle="1" w:styleId="FCC8A6397ABF4D86B4EFB77A202BE0001">
    <w:name w:val="FCC8A6397ABF4D86B4EFB77A202BE0001"/>
    <w:rsid w:val="00C85394"/>
    <w:rPr>
      <w:rFonts w:ascii="Arial" w:eastAsiaTheme="minorHAnsi" w:hAnsi="Arial"/>
      <w:sz w:val="24"/>
    </w:rPr>
  </w:style>
  <w:style w:type="paragraph" w:customStyle="1" w:styleId="14866517866B4AD580725BF74A7FE0491">
    <w:name w:val="14866517866B4AD580725BF74A7FE0491"/>
    <w:rsid w:val="00C85394"/>
    <w:rPr>
      <w:rFonts w:ascii="Arial" w:eastAsiaTheme="minorHAnsi" w:hAnsi="Arial"/>
      <w:sz w:val="24"/>
    </w:rPr>
  </w:style>
  <w:style w:type="paragraph" w:customStyle="1" w:styleId="4AE3C3AA90514F908E0282659C4E32101">
    <w:name w:val="4AE3C3AA90514F908E0282659C4E32101"/>
    <w:rsid w:val="00C85394"/>
    <w:rPr>
      <w:rFonts w:ascii="Arial" w:eastAsiaTheme="minorHAnsi" w:hAnsi="Arial"/>
      <w:sz w:val="24"/>
    </w:rPr>
  </w:style>
  <w:style w:type="paragraph" w:customStyle="1" w:styleId="C59FEE6FC5374CDDA8238774539375591">
    <w:name w:val="C59FEE6FC5374CDDA8238774539375591"/>
    <w:rsid w:val="00C85394"/>
    <w:rPr>
      <w:rFonts w:ascii="Arial" w:eastAsiaTheme="minorHAnsi" w:hAnsi="Arial"/>
      <w:sz w:val="24"/>
    </w:rPr>
  </w:style>
  <w:style w:type="paragraph" w:customStyle="1" w:styleId="DBB8ED1FFC6644BBA24E7131C89DDAAE2">
    <w:name w:val="DBB8ED1FFC6644BBA24E7131C89DDAAE2"/>
    <w:rsid w:val="00C85394"/>
    <w:rPr>
      <w:rFonts w:ascii="Arial" w:eastAsiaTheme="minorHAnsi" w:hAnsi="Arial"/>
      <w:sz w:val="24"/>
    </w:rPr>
  </w:style>
  <w:style w:type="paragraph" w:customStyle="1" w:styleId="0CAB2675BF2441C8B96A1426A6274ADD2">
    <w:name w:val="0CAB2675BF2441C8B96A1426A6274ADD2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A654C52090E442FE85DF047CA863655F2">
    <w:name w:val="A654C52090E442FE85DF047CA863655F2"/>
    <w:rsid w:val="00C85394"/>
    <w:rPr>
      <w:rFonts w:ascii="Arial" w:eastAsiaTheme="minorHAnsi" w:hAnsi="Arial"/>
      <w:sz w:val="24"/>
    </w:rPr>
  </w:style>
  <w:style w:type="paragraph" w:customStyle="1" w:styleId="F82F396244194065B0A9BAAFE75746A61">
    <w:name w:val="F82F396244194065B0A9BAAFE75746A6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4BF48DFAD74246FDA490A6C9A276A80E1">
    <w:name w:val="4BF48DFAD74246FDA490A6C9A276A80E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580164EB221148E68EF62D8152A766FE2">
    <w:name w:val="580164EB221148E68EF62D8152A766FE2"/>
    <w:rsid w:val="00C85394"/>
    <w:rPr>
      <w:rFonts w:ascii="Arial" w:eastAsiaTheme="minorHAnsi" w:hAnsi="Arial"/>
      <w:sz w:val="24"/>
    </w:rPr>
  </w:style>
  <w:style w:type="paragraph" w:customStyle="1" w:styleId="B79EDA690DCD49AE9BCCC4355958F66F2">
    <w:name w:val="B79EDA690DCD49AE9BCCC4355958F66F2"/>
    <w:rsid w:val="00C85394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0DD9154C7634AA7B77557B07FB550D32">
    <w:name w:val="50DD9154C7634AA7B77557B07FB550D32"/>
    <w:rsid w:val="00C85394"/>
    <w:rPr>
      <w:rFonts w:ascii="Arial" w:eastAsiaTheme="minorHAnsi" w:hAnsi="Arial"/>
      <w:sz w:val="24"/>
    </w:rPr>
  </w:style>
  <w:style w:type="paragraph" w:customStyle="1" w:styleId="454794AE5773437D8C60327CA3F337AF2">
    <w:name w:val="454794AE5773437D8C60327CA3F337AF2"/>
    <w:rsid w:val="00C85394"/>
    <w:rPr>
      <w:rFonts w:ascii="Arial" w:eastAsiaTheme="minorHAnsi" w:hAnsi="Arial"/>
      <w:sz w:val="24"/>
    </w:rPr>
  </w:style>
  <w:style w:type="paragraph" w:customStyle="1" w:styleId="64D9138685D84182B5ECB7709E76B4FB2">
    <w:name w:val="64D9138685D84182B5ECB7709E76B4FB2"/>
    <w:rsid w:val="00C85394"/>
    <w:rPr>
      <w:rFonts w:ascii="Arial" w:eastAsiaTheme="minorHAnsi" w:hAnsi="Arial"/>
      <w:sz w:val="24"/>
    </w:rPr>
  </w:style>
  <w:style w:type="paragraph" w:customStyle="1" w:styleId="6063D157D7024E60857D7232FCE6B6522">
    <w:name w:val="6063D157D7024E60857D7232FCE6B6522"/>
    <w:rsid w:val="00C85394"/>
    <w:rPr>
      <w:rFonts w:ascii="Arial" w:eastAsiaTheme="minorHAnsi" w:hAnsi="Arial"/>
      <w:sz w:val="24"/>
    </w:rPr>
  </w:style>
  <w:style w:type="paragraph" w:customStyle="1" w:styleId="A87851D0AFA443E1AF144117A2E10AA42">
    <w:name w:val="A87851D0AFA443E1AF144117A2E10AA42"/>
    <w:rsid w:val="00C85394"/>
    <w:rPr>
      <w:rFonts w:ascii="Arial" w:eastAsiaTheme="minorHAnsi" w:hAnsi="Arial"/>
      <w:sz w:val="24"/>
    </w:rPr>
  </w:style>
  <w:style w:type="paragraph" w:customStyle="1" w:styleId="DFBEF09C6C824AC99F34D59A8BF430251">
    <w:name w:val="DFBEF09C6C824AC99F34D59A8BF430251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11AA86A53D084C4ABA5E06A92131C85B2">
    <w:name w:val="11AA86A53D084C4ABA5E06A92131C85B2"/>
    <w:rsid w:val="00C85394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5ABB8979208D44CABCD45FE0533F45D31">
    <w:name w:val="5ABB8979208D44CABCD45FE0533F45D31"/>
    <w:rsid w:val="00C85394"/>
    <w:rPr>
      <w:rFonts w:ascii="Arial" w:eastAsiaTheme="minorHAnsi" w:hAnsi="Arial"/>
      <w:sz w:val="24"/>
    </w:rPr>
  </w:style>
  <w:style w:type="paragraph" w:customStyle="1" w:styleId="69089038C13F4595B2281D58532FCBA81">
    <w:name w:val="69089038C13F4595B2281D58532FCBA81"/>
    <w:rsid w:val="00C85394"/>
    <w:rPr>
      <w:rFonts w:ascii="Arial" w:eastAsiaTheme="minorHAnsi" w:hAnsi="Arial"/>
      <w:sz w:val="24"/>
    </w:rPr>
  </w:style>
  <w:style w:type="paragraph" w:customStyle="1" w:styleId="2616087E77E042A6B87A84CA9DC6DED81">
    <w:name w:val="2616087E77E042A6B87A84CA9DC6DED81"/>
    <w:rsid w:val="00C85394"/>
    <w:rPr>
      <w:rFonts w:ascii="Arial" w:eastAsiaTheme="minorHAnsi" w:hAnsi="Arial"/>
      <w:sz w:val="24"/>
    </w:rPr>
  </w:style>
  <w:style w:type="paragraph" w:customStyle="1" w:styleId="5DEBBCCABB2549738BB7F2CFF99D03421">
    <w:name w:val="5DEBBCCABB2549738BB7F2CFF99D03421"/>
    <w:rsid w:val="00C85394"/>
    <w:rPr>
      <w:rFonts w:ascii="Arial" w:eastAsiaTheme="minorHAnsi" w:hAnsi="Arial"/>
      <w:sz w:val="24"/>
    </w:rPr>
  </w:style>
  <w:style w:type="paragraph" w:customStyle="1" w:styleId="1992B105B7F04E1685FF307E565677181">
    <w:name w:val="1992B105B7F04E1685FF307E565677181"/>
    <w:rsid w:val="00C85394"/>
    <w:rPr>
      <w:rFonts w:ascii="Arial" w:eastAsiaTheme="minorHAnsi" w:hAnsi="Arial"/>
      <w:sz w:val="24"/>
    </w:rPr>
  </w:style>
  <w:style w:type="paragraph" w:customStyle="1" w:styleId="D1CCC83A90654F5F82A625F29D93E1BE1">
    <w:name w:val="D1CCC83A90654F5F82A625F29D93E1BE1"/>
    <w:rsid w:val="00C85394"/>
    <w:rPr>
      <w:rFonts w:ascii="Arial" w:eastAsiaTheme="minorHAnsi" w:hAnsi="Arial"/>
      <w:sz w:val="24"/>
    </w:rPr>
  </w:style>
  <w:style w:type="paragraph" w:customStyle="1" w:styleId="1A3A3002DD7B4E9D8AB22A7F02DD23D71">
    <w:name w:val="1A3A3002DD7B4E9D8AB22A7F02DD23D71"/>
    <w:rsid w:val="00C85394"/>
    <w:rPr>
      <w:rFonts w:ascii="Arial" w:eastAsiaTheme="minorHAnsi" w:hAnsi="Arial"/>
      <w:sz w:val="24"/>
    </w:rPr>
  </w:style>
  <w:style w:type="paragraph" w:customStyle="1" w:styleId="B194AA7D624E46EFB7AD6D03274EB9BB1">
    <w:name w:val="B194AA7D624E46EFB7AD6D03274EB9BB1"/>
    <w:rsid w:val="00C85394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04C0F23CB00479A274D137C637391" ma:contentTypeVersion="16" ma:contentTypeDescription="Create a new document." ma:contentTypeScope="" ma:versionID="ae7c8ca2bcffbbbd33a0c8b6666cd29f">
  <xsd:schema xmlns:xsd="http://www.w3.org/2001/XMLSchema" xmlns:xs="http://www.w3.org/2001/XMLSchema" xmlns:p="http://schemas.microsoft.com/office/2006/metadata/properties" xmlns:ns2="b2d6e711-3e17-4231-b2e3-598fb9af2c65" xmlns:ns3="c436a804-7e1a-419f-b30d-27024cfbfd30" targetNamespace="http://schemas.microsoft.com/office/2006/metadata/properties" ma:root="true" ma:fieldsID="4f6766b503a88b1738a348090d56d5c6" ns2:_="" ns3:_="">
    <xsd:import namespace="b2d6e711-3e17-4231-b2e3-598fb9af2c65"/>
    <xsd:import namespace="c436a804-7e1a-419f-b30d-27024cfbfd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epartment" minOccurs="0"/>
                <xsd:element ref="ns2:Reporting_x0020_Month" minOccurs="0"/>
                <xsd:element ref="ns2:Top_x0020_10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6e711-3e17-4231-b2e3-598fb9af2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epartment" ma:index="12" nillable="true" ma:displayName="Department" ma:description="CHHSA Departments" ma:format="Dropdown" ma:internalName="Department">
      <xsd:simpleType>
        <xsd:restriction base="dms:Choice">
          <xsd:enumeration value="Department of State Hospitals"/>
          <xsd:enumeration value="Department of Social Services"/>
          <xsd:enumeration value="Department of Health Care Services"/>
        </xsd:restriction>
      </xsd:simpleType>
    </xsd:element>
    <xsd:element name="Reporting_x0020_Month" ma:index="13" nillable="true" ma:displayName="Reporting Month" ma:format="Dropdown" ma:internalName="Reporting_x0020_Month">
      <xsd:simpleType>
        <xsd:restriction base="dms:Choice">
          <xsd:enumeration value="Mar 2020"/>
          <xsd:enumeration value="Apr 2020"/>
          <xsd:enumeration value="May 2020"/>
          <xsd:enumeration value="Jun 2020"/>
          <xsd:enumeration value="Jul 2020"/>
          <xsd:enumeration value="Aug 2020"/>
          <xsd:enumeration value="Sep 2020"/>
          <xsd:enumeration value="Oct 2020"/>
          <xsd:enumeration value="Nov 2020"/>
          <xsd:enumeration value="Dec 2020"/>
        </xsd:restriction>
      </xsd:simpleType>
    </xsd:element>
    <xsd:element name="Top_x0020_10" ma:index="14" nillable="true" ma:displayName="Top 10" ma:format="Dropdown" ma:internalName="Top_x0020_10">
      <xsd:simpleType>
        <xsd:restriction base="dms:Choice">
          <xsd:enumeration value="Yes"/>
          <xsd:enumeration value="No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d85b81-22a8-4a7a-997e-9063e893b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6a804-7e1a-419f-b30d-27024cfbfd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d7489da-1209-4ae4-81a7-3808ee43d923}" ma:internalName="TaxCatchAll" ma:showField="CatchAllData" ma:web="c436a804-7e1a-419f-b30d-27024cfbfd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porting_x0020_Month xmlns="b2d6e711-3e17-4231-b2e3-598fb9af2c65" xsi:nil="true"/>
    <lcf76f155ced4ddcb4097134ff3c332f xmlns="b2d6e711-3e17-4231-b2e3-598fb9af2c65">
      <Terms xmlns="http://schemas.microsoft.com/office/infopath/2007/PartnerControls"/>
    </lcf76f155ced4ddcb4097134ff3c332f>
    <TaxCatchAll xmlns="c436a804-7e1a-419f-b30d-27024cfbfd30" xsi:nil="true"/>
    <Department xmlns="b2d6e711-3e17-4231-b2e3-598fb9af2c65" xsi:nil="true"/>
    <Top_x0020_10 xmlns="b2d6e711-3e17-4231-b2e3-598fb9af2c65" xsi:nil="true"/>
  </documentManagement>
</p:properties>
</file>

<file path=customXml/itemProps1.xml><?xml version="1.0" encoding="utf-8"?>
<ds:datastoreItem xmlns:ds="http://schemas.openxmlformats.org/officeDocument/2006/customXml" ds:itemID="{03C19CD0-0402-4CFC-B5F7-F4CE231CD5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6e711-3e17-4231-b2e3-598fb9af2c65"/>
    <ds:schemaRef ds:uri="c436a804-7e1a-419f-b30d-27024cfbfd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8DD78F-E926-44D5-8E69-FE90240217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1E9082-1A60-42AA-AADF-F15C9142A4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5B21E1-B672-45A2-B6F4-A74CCE37CB31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c436a804-7e1a-419f-b30d-27024cfbfd30"/>
    <ds:schemaRef ds:uri="b2d6e711-3e17-4231-b2e3-598fb9af2c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44</Words>
  <Characters>5387</Characters>
  <Application>Microsoft Office Word</Application>
  <DocSecurity>4</DocSecurity>
  <Lines>44</Lines>
  <Paragraphs>12</Paragraphs>
  <ScaleCrop>false</ScaleCrop>
  <Manager>California Department of Technology Office of Statewide Project Delivery</Manager>
  <Company/>
  <LinksUpToDate>false</LinksUpToDate>
  <CharactersWithSpaces>6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3 Stage 1 Business Analysis Template 3.0</dc:title>
  <dc:subject>Project Approval Lifecycle Stage 1 Business Analysis</dc:subject>
  <dc:creator>CDT Office of Statewide Project Delivery</dc:creator>
  <cp:keywords>S1BA, A.3 Stage 1 Business Analysis, SIMM 19, CDT, Project Approval Lifecycle, PAL</cp:keywords>
  <dc:description/>
  <cp:lastModifiedBy>Emodi, Chinedu@CIO</cp:lastModifiedBy>
  <cp:revision>2</cp:revision>
  <cp:lastPrinted>2019-12-05T21:25:00Z</cp:lastPrinted>
  <dcterms:created xsi:type="dcterms:W3CDTF">2023-03-28T20:26:00Z</dcterms:created>
  <dcterms:modified xsi:type="dcterms:W3CDTF">2023-03-28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04C0F23CB00479A274D137C637391</vt:lpwstr>
  </property>
  <property fmtid="{D5CDD505-2E9C-101B-9397-08002B2CF9AE}" pid="3" name="MediaServiceImageTags">
    <vt:lpwstr/>
  </property>
</Properties>
</file>